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59250" w14:textId="63400F20" w:rsidR="00443EFF" w:rsidRDefault="003276DA" w:rsidP="0007392A">
      <w:pPr>
        <w:pStyle w:val="Default"/>
        <w:jc w:val="center"/>
        <w:rPr>
          <w:rFonts w:eastAsia="Calibri"/>
          <w:b/>
          <w:sz w:val="22"/>
          <w:szCs w:val="22"/>
        </w:rPr>
      </w:pPr>
      <w:r w:rsidRPr="00206947">
        <w:rPr>
          <w:rFonts w:eastAsia="Calibri"/>
          <w:b/>
          <w:sz w:val="22"/>
          <w:szCs w:val="22"/>
        </w:rPr>
        <w:t>ADA TOWNSHIP DOWNTOWN DEVELOPMENT</w:t>
      </w:r>
      <w:r w:rsidR="00D574C9">
        <w:rPr>
          <w:rFonts w:eastAsia="Calibri"/>
          <w:b/>
          <w:sz w:val="22"/>
          <w:szCs w:val="22"/>
        </w:rPr>
        <w:t xml:space="preserve"> </w:t>
      </w:r>
      <w:r w:rsidRPr="00206947">
        <w:rPr>
          <w:rFonts w:eastAsia="Calibri"/>
          <w:b/>
          <w:sz w:val="22"/>
          <w:szCs w:val="22"/>
        </w:rPr>
        <w:t>AUTHORITY (DDA)</w:t>
      </w:r>
    </w:p>
    <w:p w14:paraId="7B596551" w14:textId="0684908E" w:rsidR="003276DA" w:rsidRPr="00206947" w:rsidRDefault="00E072F8" w:rsidP="0007392A">
      <w:pPr>
        <w:pStyle w:val="Default"/>
        <w:jc w:val="center"/>
        <w:rPr>
          <w:rFonts w:eastAsia="Calibri"/>
          <w:b/>
          <w:sz w:val="22"/>
          <w:szCs w:val="22"/>
        </w:rPr>
      </w:pPr>
      <w:r>
        <w:rPr>
          <w:noProof/>
        </w:rPr>
        <mc:AlternateContent>
          <mc:Choice Requires="wps">
            <w:drawing>
              <wp:anchor distT="0" distB="0" distL="114300" distR="114300" simplePos="0" relativeHeight="251659264" behindDoc="0" locked="0" layoutInCell="1" allowOverlap="1" wp14:anchorId="67ADC9BD" wp14:editId="112142F6">
                <wp:simplePos x="0" y="0"/>
                <wp:positionH relativeFrom="column">
                  <wp:posOffset>0</wp:posOffset>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7064AE7" w14:textId="77777777" w:rsidR="00E072F8" w:rsidRDefault="00E072F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7ADC9B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" filled="f" stroked="f">
                <v:textbox style="mso-fit-shape-to-text:t">
                  <w:txbxContent>
                    <w:p w14:paraId="17064AE7" w14:textId="77777777" w:rsidR="00E072F8" w:rsidRDefault="00E072F8"/>
                  </w:txbxContent>
                </v:textbox>
              </v:shape>
            </w:pict>
          </mc:Fallback>
        </mc:AlternateContent>
      </w:r>
      <w:r w:rsidR="003276DA" w:rsidRPr="00206947">
        <w:rPr>
          <w:rFonts w:eastAsia="Calibri"/>
          <w:b/>
          <w:sz w:val="22"/>
          <w:szCs w:val="22"/>
        </w:rPr>
        <w:t>BOARD OF DIRECTORS</w:t>
      </w:r>
    </w:p>
    <w:p w14:paraId="68980142" w14:textId="638C5420" w:rsidR="003276DA" w:rsidRDefault="003276DA" w:rsidP="0007392A">
      <w:pPr>
        <w:jc w:val="center"/>
        <w:rPr>
          <w:rFonts w:eastAsia="Calibri"/>
          <w:b/>
          <w:sz w:val="22"/>
          <w:szCs w:val="22"/>
        </w:rPr>
      </w:pPr>
      <w:r w:rsidRPr="00206947">
        <w:rPr>
          <w:rFonts w:eastAsia="Calibri"/>
          <w:b/>
          <w:sz w:val="22"/>
          <w:szCs w:val="22"/>
        </w:rPr>
        <w:t>MINUTES OF TH</w:t>
      </w:r>
      <w:r w:rsidR="004B525C">
        <w:rPr>
          <w:rFonts w:eastAsia="Calibri"/>
          <w:b/>
          <w:sz w:val="22"/>
          <w:szCs w:val="22"/>
        </w:rPr>
        <w:t xml:space="preserve">E </w:t>
      </w:r>
      <w:r w:rsidR="007D21E0">
        <w:rPr>
          <w:rFonts w:eastAsia="Calibri"/>
          <w:b/>
          <w:sz w:val="22"/>
          <w:szCs w:val="22"/>
        </w:rPr>
        <w:t>NOVEMBER 9</w:t>
      </w:r>
      <w:r w:rsidR="00B82B1A">
        <w:rPr>
          <w:rFonts w:eastAsia="Calibri"/>
          <w:b/>
          <w:sz w:val="22"/>
          <w:szCs w:val="22"/>
        </w:rPr>
        <w:t xml:space="preserve">, </w:t>
      </w:r>
      <w:r w:rsidR="000057AF">
        <w:rPr>
          <w:rFonts w:eastAsia="Calibri"/>
          <w:b/>
          <w:sz w:val="22"/>
          <w:szCs w:val="22"/>
        </w:rPr>
        <w:t>2020</w:t>
      </w:r>
      <w:r w:rsidR="007D21E0">
        <w:rPr>
          <w:rFonts w:eastAsia="Calibri"/>
          <w:b/>
          <w:sz w:val="22"/>
          <w:szCs w:val="22"/>
        </w:rPr>
        <w:t>,</w:t>
      </w:r>
      <w:r w:rsidRPr="00206947">
        <w:rPr>
          <w:rFonts w:eastAsia="Calibri"/>
          <w:b/>
          <w:sz w:val="22"/>
          <w:szCs w:val="22"/>
        </w:rPr>
        <w:t xml:space="preserve"> MEETING</w:t>
      </w:r>
      <w:r w:rsidR="000057AF">
        <w:rPr>
          <w:rFonts w:eastAsia="Calibri"/>
          <w:b/>
          <w:sz w:val="22"/>
          <w:szCs w:val="22"/>
        </w:rPr>
        <w:t>, 8:00 A.M.</w:t>
      </w:r>
    </w:p>
    <w:p w14:paraId="3F472087" w14:textId="77777777" w:rsidR="0007392A" w:rsidRDefault="0007392A" w:rsidP="0007392A">
      <w:pPr>
        <w:jc w:val="center"/>
      </w:pPr>
    </w:p>
    <w:p w14:paraId="0FFCB071" w14:textId="77777777" w:rsidR="0007392A" w:rsidRDefault="00B2052A" w:rsidP="00B2052A">
      <w:pPr>
        <w:jc w:val="left"/>
        <w:rPr>
          <w:sz w:val="22"/>
          <w:szCs w:val="22"/>
        </w:rPr>
      </w:pPr>
      <w:r w:rsidRPr="00760559">
        <w:rPr>
          <w:sz w:val="22"/>
          <w:szCs w:val="22"/>
        </w:rPr>
        <w:t xml:space="preserve">A </w:t>
      </w:r>
      <w:r w:rsidR="00C61C45" w:rsidRPr="00760559">
        <w:rPr>
          <w:sz w:val="22"/>
          <w:szCs w:val="22"/>
        </w:rPr>
        <w:t xml:space="preserve">regular </w:t>
      </w:r>
      <w:r w:rsidRPr="00760559">
        <w:rPr>
          <w:sz w:val="22"/>
          <w:szCs w:val="22"/>
        </w:rPr>
        <w:t xml:space="preserve">meeting of the Ada Township Downtown Development Authority (DDA) was held on Monday, </w:t>
      </w:r>
    </w:p>
    <w:p w14:paraId="765123C0" w14:textId="179DFD3E" w:rsidR="007D21E0" w:rsidRDefault="007D21E0" w:rsidP="001E586D">
      <w:pPr>
        <w:jc w:val="left"/>
        <w:rPr>
          <w:sz w:val="22"/>
          <w:szCs w:val="22"/>
        </w:rPr>
      </w:pPr>
      <w:r>
        <w:rPr>
          <w:sz w:val="22"/>
          <w:szCs w:val="22"/>
        </w:rPr>
        <w:t>November 9</w:t>
      </w:r>
      <w:r w:rsidR="00D42583">
        <w:rPr>
          <w:sz w:val="22"/>
          <w:szCs w:val="22"/>
        </w:rPr>
        <w:t>,</w:t>
      </w:r>
      <w:r w:rsidR="00B2052A" w:rsidRPr="00760559">
        <w:rPr>
          <w:sz w:val="22"/>
          <w:szCs w:val="22"/>
        </w:rPr>
        <w:t xml:space="preserve"> 2020, 8:00 a.m. </w:t>
      </w:r>
      <w:r w:rsidR="007E51DF">
        <w:rPr>
          <w:sz w:val="22"/>
          <w:szCs w:val="22"/>
        </w:rPr>
        <w:t xml:space="preserve">via video/audio-conferencing, in conformance with </w:t>
      </w:r>
      <w:r w:rsidR="005D6459">
        <w:rPr>
          <w:sz w:val="22"/>
          <w:szCs w:val="22"/>
        </w:rPr>
        <w:t xml:space="preserve">Public Act 228 of 2020 </w:t>
      </w:r>
      <w:r w:rsidR="007E51DF">
        <w:rPr>
          <w:sz w:val="22"/>
          <w:szCs w:val="22"/>
        </w:rPr>
        <w:t>concerning temporary authorization of remote participation in public meetings.</w:t>
      </w:r>
    </w:p>
    <w:p w14:paraId="1383ECB5" w14:textId="77777777" w:rsidR="007D21E0" w:rsidRDefault="007D21E0" w:rsidP="001E586D">
      <w:pPr>
        <w:jc w:val="left"/>
        <w:rPr>
          <w:sz w:val="22"/>
          <w:szCs w:val="22"/>
        </w:rPr>
      </w:pPr>
    </w:p>
    <w:p w14:paraId="2A752FF2" w14:textId="21D56B59" w:rsidR="003276DA" w:rsidRPr="001E586D" w:rsidRDefault="001E586D" w:rsidP="001E586D">
      <w:pPr>
        <w:jc w:val="left"/>
        <w:rPr>
          <w:b/>
          <w:sz w:val="22"/>
          <w:szCs w:val="22"/>
        </w:rPr>
      </w:pPr>
      <w:r w:rsidRPr="001E586D">
        <w:rPr>
          <w:b/>
          <w:sz w:val="22"/>
          <w:szCs w:val="22"/>
        </w:rPr>
        <w:t>I.</w:t>
      </w:r>
      <w:r>
        <w:rPr>
          <w:b/>
          <w:sz w:val="22"/>
          <w:szCs w:val="22"/>
        </w:rPr>
        <w:tab/>
      </w:r>
      <w:r w:rsidR="003276DA" w:rsidRPr="001E586D">
        <w:rPr>
          <w:b/>
          <w:sz w:val="22"/>
          <w:szCs w:val="22"/>
        </w:rPr>
        <w:t>CALL TO ORDER AND ROLL CALL</w:t>
      </w:r>
    </w:p>
    <w:p w14:paraId="6CBD3120" w14:textId="77777777" w:rsidR="003276DA" w:rsidRPr="00760559" w:rsidRDefault="003276DA" w:rsidP="003276DA">
      <w:pPr>
        <w:jc w:val="left"/>
        <w:rPr>
          <w:b/>
          <w:sz w:val="22"/>
          <w:szCs w:val="22"/>
        </w:rPr>
      </w:pPr>
    </w:p>
    <w:p w14:paraId="31128D24" w14:textId="2F05ACB8" w:rsidR="003276DA" w:rsidRPr="00760559" w:rsidRDefault="003276DA" w:rsidP="003276DA">
      <w:pPr>
        <w:jc w:val="left"/>
        <w:rPr>
          <w:sz w:val="22"/>
          <w:szCs w:val="22"/>
        </w:rPr>
      </w:pPr>
      <w:r w:rsidRPr="00760559">
        <w:rPr>
          <w:sz w:val="22"/>
          <w:szCs w:val="22"/>
        </w:rPr>
        <w:t>The meeting was called to order at 8:0</w:t>
      </w:r>
      <w:r w:rsidR="007D21E0">
        <w:rPr>
          <w:sz w:val="22"/>
          <w:szCs w:val="22"/>
        </w:rPr>
        <w:t>3</w:t>
      </w:r>
      <w:r w:rsidRPr="00760559">
        <w:rPr>
          <w:sz w:val="22"/>
          <w:szCs w:val="22"/>
        </w:rPr>
        <w:t xml:space="preserve"> a.m. by </w:t>
      </w:r>
      <w:r w:rsidR="004B525C" w:rsidRPr="00760559">
        <w:rPr>
          <w:sz w:val="22"/>
          <w:szCs w:val="22"/>
        </w:rPr>
        <w:t xml:space="preserve">Chairperson, </w:t>
      </w:r>
      <w:r w:rsidR="00092676" w:rsidRPr="00760559">
        <w:rPr>
          <w:sz w:val="22"/>
          <w:szCs w:val="22"/>
        </w:rPr>
        <w:t>Bowersox</w:t>
      </w:r>
      <w:r w:rsidRPr="00760559">
        <w:rPr>
          <w:sz w:val="22"/>
          <w:szCs w:val="22"/>
        </w:rPr>
        <w:t>.</w:t>
      </w:r>
    </w:p>
    <w:p w14:paraId="2FBD62F0" w14:textId="5557B3BA" w:rsidR="003276DA" w:rsidRPr="00760559" w:rsidRDefault="003276DA" w:rsidP="003276DA">
      <w:pPr>
        <w:jc w:val="left"/>
        <w:rPr>
          <w:sz w:val="22"/>
          <w:szCs w:val="22"/>
        </w:rPr>
      </w:pPr>
    </w:p>
    <w:p w14:paraId="0F896842" w14:textId="44B5D1A4" w:rsidR="003276DA" w:rsidRPr="00760559" w:rsidRDefault="003276DA" w:rsidP="003276DA">
      <w:pPr>
        <w:jc w:val="left"/>
        <w:rPr>
          <w:rFonts w:eastAsia="Calibri"/>
          <w:sz w:val="22"/>
          <w:szCs w:val="22"/>
        </w:rPr>
      </w:pPr>
      <w:r w:rsidRPr="00760559">
        <w:rPr>
          <w:rFonts w:eastAsia="Calibri"/>
          <w:b/>
          <w:sz w:val="22"/>
          <w:szCs w:val="22"/>
        </w:rPr>
        <w:t>BOARD MEMBERS PRESENT:</w:t>
      </w:r>
      <w:r w:rsidRPr="00760559">
        <w:rPr>
          <w:rFonts w:eastAsia="Calibri"/>
          <w:sz w:val="22"/>
          <w:szCs w:val="22"/>
        </w:rPr>
        <w:t xml:space="preserve">  Bowersox, </w:t>
      </w:r>
      <w:r w:rsidR="00771501">
        <w:rPr>
          <w:rFonts w:eastAsia="Calibri"/>
          <w:sz w:val="22"/>
          <w:szCs w:val="22"/>
        </w:rPr>
        <w:t>Coe,</w:t>
      </w:r>
      <w:r w:rsidR="00AE254B" w:rsidRPr="00760559">
        <w:rPr>
          <w:rFonts w:eastAsia="Calibri"/>
          <w:sz w:val="22"/>
          <w:szCs w:val="22"/>
        </w:rPr>
        <w:t xml:space="preserve"> Haga,</w:t>
      </w:r>
      <w:r w:rsidR="001F60D9" w:rsidRPr="00760559">
        <w:rPr>
          <w:rFonts w:eastAsia="Calibri"/>
          <w:sz w:val="22"/>
          <w:szCs w:val="22"/>
        </w:rPr>
        <w:t xml:space="preserve"> </w:t>
      </w:r>
      <w:r w:rsidR="00AB3AA3" w:rsidRPr="00760559">
        <w:rPr>
          <w:rFonts w:eastAsia="Calibri"/>
          <w:sz w:val="22"/>
          <w:szCs w:val="22"/>
        </w:rPr>
        <w:t>Harrison</w:t>
      </w:r>
      <w:r w:rsidR="000057AF">
        <w:rPr>
          <w:rFonts w:eastAsia="Calibri"/>
          <w:sz w:val="22"/>
          <w:szCs w:val="22"/>
        </w:rPr>
        <w:t xml:space="preserve">, Idema, Knapp, </w:t>
      </w:r>
      <w:r w:rsidR="005D6459">
        <w:rPr>
          <w:rFonts w:eastAsia="Calibri"/>
          <w:sz w:val="22"/>
          <w:szCs w:val="22"/>
        </w:rPr>
        <w:t xml:space="preserve">Norman, </w:t>
      </w:r>
      <w:r w:rsidR="005C4E93">
        <w:rPr>
          <w:rFonts w:eastAsia="Calibri"/>
          <w:sz w:val="22"/>
          <w:szCs w:val="22"/>
        </w:rPr>
        <w:t xml:space="preserve">VanderWulp, </w:t>
      </w:r>
      <w:r w:rsidR="00B82B1A">
        <w:rPr>
          <w:rFonts w:eastAsia="Calibri"/>
          <w:sz w:val="22"/>
          <w:szCs w:val="22"/>
        </w:rPr>
        <w:t>Wright</w:t>
      </w:r>
    </w:p>
    <w:p w14:paraId="25716200" w14:textId="46014B57" w:rsidR="003276DA" w:rsidRPr="005C4E93" w:rsidRDefault="003276DA" w:rsidP="003276DA">
      <w:pPr>
        <w:jc w:val="left"/>
        <w:rPr>
          <w:rFonts w:eastAsia="Calibri"/>
          <w:bCs/>
          <w:sz w:val="22"/>
          <w:szCs w:val="22"/>
        </w:rPr>
      </w:pPr>
      <w:r w:rsidRPr="00760559">
        <w:rPr>
          <w:rFonts w:eastAsia="Calibri"/>
          <w:b/>
          <w:sz w:val="22"/>
          <w:szCs w:val="22"/>
        </w:rPr>
        <w:t>BOARD MEMBERS ABSENT:</w:t>
      </w:r>
      <w:r w:rsidR="004B525C" w:rsidRPr="00760559">
        <w:rPr>
          <w:rFonts w:eastAsia="Calibri"/>
          <w:b/>
          <w:sz w:val="22"/>
          <w:szCs w:val="22"/>
        </w:rPr>
        <w:t xml:space="preserve"> </w:t>
      </w:r>
      <w:r w:rsidR="00C82D1B">
        <w:rPr>
          <w:rFonts w:eastAsia="Calibri"/>
          <w:b/>
          <w:sz w:val="22"/>
          <w:szCs w:val="22"/>
        </w:rPr>
        <w:t xml:space="preserve"> </w:t>
      </w:r>
      <w:r w:rsidR="005C4E93">
        <w:rPr>
          <w:rFonts w:eastAsia="Calibri"/>
          <w:bCs/>
          <w:sz w:val="22"/>
          <w:szCs w:val="22"/>
        </w:rPr>
        <w:t>0</w:t>
      </w:r>
    </w:p>
    <w:p w14:paraId="78F5BCE3" w14:textId="314FE708" w:rsidR="000057AF" w:rsidRDefault="003276DA" w:rsidP="000057AF">
      <w:pPr>
        <w:pStyle w:val="Default"/>
        <w:rPr>
          <w:rFonts w:eastAsia="Calibri"/>
          <w:sz w:val="22"/>
          <w:szCs w:val="22"/>
        </w:rPr>
      </w:pPr>
      <w:r w:rsidRPr="00760559">
        <w:rPr>
          <w:rFonts w:eastAsia="Calibri"/>
          <w:b/>
          <w:sz w:val="22"/>
          <w:szCs w:val="22"/>
        </w:rPr>
        <w:t xml:space="preserve">STAFF </w:t>
      </w:r>
      <w:r w:rsidR="00C61C45" w:rsidRPr="00760559">
        <w:rPr>
          <w:rFonts w:eastAsia="Calibri"/>
          <w:b/>
          <w:sz w:val="22"/>
          <w:szCs w:val="22"/>
        </w:rPr>
        <w:t xml:space="preserve">AND OFFICIALS </w:t>
      </w:r>
      <w:r w:rsidRPr="00760559">
        <w:rPr>
          <w:rFonts w:eastAsia="Calibri"/>
          <w:b/>
          <w:sz w:val="22"/>
          <w:szCs w:val="22"/>
        </w:rPr>
        <w:t>PRESENT:</w:t>
      </w:r>
      <w:r w:rsidRPr="00760559">
        <w:rPr>
          <w:rFonts w:eastAsia="Calibri"/>
          <w:sz w:val="22"/>
          <w:szCs w:val="22"/>
        </w:rPr>
        <w:t xml:space="preserve"> </w:t>
      </w:r>
      <w:r w:rsidR="00B82B1A">
        <w:rPr>
          <w:rFonts w:eastAsia="Calibri"/>
          <w:sz w:val="22"/>
          <w:szCs w:val="22"/>
        </w:rPr>
        <w:t xml:space="preserve">Buckley, </w:t>
      </w:r>
      <w:r w:rsidRPr="00760559">
        <w:rPr>
          <w:rFonts w:eastAsia="Calibri"/>
          <w:sz w:val="22"/>
          <w:szCs w:val="22"/>
        </w:rPr>
        <w:t xml:space="preserve">Ferro, </w:t>
      </w:r>
      <w:r w:rsidR="00243D31" w:rsidRPr="00760559">
        <w:rPr>
          <w:rFonts w:eastAsia="Calibri"/>
          <w:sz w:val="22"/>
          <w:szCs w:val="22"/>
        </w:rPr>
        <w:t>Moran</w:t>
      </w:r>
      <w:r w:rsidR="00E1664F">
        <w:rPr>
          <w:rFonts w:eastAsia="Calibri"/>
          <w:sz w:val="22"/>
          <w:szCs w:val="22"/>
        </w:rPr>
        <w:t>, Suchy</w:t>
      </w:r>
    </w:p>
    <w:p w14:paraId="1037333D" w14:textId="290486CD" w:rsidR="00874525" w:rsidRDefault="003276DA" w:rsidP="000057AF">
      <w:pPr>
        <w:pStyle w:val="Default"/>
        <w:rPr>
          <w:rFonts w:eastAsia="Calibri"/>
          <w:bCs/>
          <w:sz w:val="22"/>
          <w:szCs w:val="22"/>
        </w:rPr>
      </w:pPr>
      <w:r w:rsidRPr="00760559">
        <w:rPr>
          <w:rFonts w:eastAsia="Calibri"/>
          <w:b/>
          <w:sz w:val="22"/>
          <w:szCs w:val="22"/>
        </w:rPr>
        <w:t>PUBLIC PRESENT:</w:t>
      </w:r>
      <w:r w:rsidR="00A80C12">
        <w:rPr>
          <w:rFonts w:eastAsia="Calibri"/>
          <w:b/>
          <w:sz w:val="22"/>
          <w:szCs w:val="22"/>
        </w:rPr>
        <w:t xml:space="preserve"> </w:t>
      </w:r>
      <w:r w:rsidR="007E51DF">
        <w:rPr>
          <w:rFonts w:eastAsia="Calibri"/>
          <w:bCs/>
          <w:sz w:val="22"/>
          <w:szCs w:val="22"/>
        </w:rPr>
        <w:t>3</w:t>
      </w:r>
      <w:r w:rsidR="005967A7" w:rsidRPr="00760559">
        <w:rPr>
          <w:rFonts w:eastAsia="Calibri"/>
          <w:bCs/>
          <w:sz w:val="22"/>
          <w:szCs w:val="22"/>
        </w:rPr>
        <w:t xml:space="preserve"> </w:t>
      </w:r>
    </w:p>
    <w:p w14:paraId="4F153579" w14:textId="7BB1493B" w:rsidR="002931CF" w:rsidRDefault="002931CF" w:rsidP="003276DA">
      <w:pPr>
        <w:jc w:val="left"/>
        <w:rPr>
          <w:rFonts w:eastAsia="Calibri"/>
          <w:bCs/>
          <w:sz w:val="22"/>
          <w:szCs w:val="22"/>
        </w:rPr>
      </w:pPr>
    </w:p>
    <w:p w14:paraId="392782F3" w14:textId="182A8E0F" w:rsidR="003276DA" w:rsidRPr="001E586D" w:rsidRDefault="001E586D" w:rsidP="001E586D">
      <w:pPr>
        <w:jc w:val="left"/>
        <w:rPr>
          <w:rFonts w:eastAsia="Calibri"/>
          <w:b/>
          <w:sz w:val="22"/>
          <w:szCs w:val="22"/>
        </w:rPr>
      </w:pPr>
      <w:r>
        <w:rPr>
          <w:rFonts w:eastAsia="Calibri"/>
          <w:b/>
          <w:sz w:val="22"/>
          <w:szCs w:val="22"/>
        </w:rPr>
        <w:t>II.</w:t>
      </w:r>
      <w:r>
        <w:rPr>
          <w:rFonts w:eastAsia="Calibri"/>
          <w:b/>
          <w:sz w:val="22"/>
          <w:szCs w:val="22"/>
        </w:rPr>
        <w:tab/>
      </w:r>
      <w:r w:rsidR="003276DA" w:rsidRPr="001E586D">
        <w:rPr>
          <w:rFonts w:eastAsia="Calibri"/>
          <w:b/>
          <w:sz w:val="22"/>
          <w:szCs w:val="22"/>
        </w:rPr>
        <w:t>APPROVAL OF AGENDA</w:t>
      </w:r>
    </w:p>
    <w:p w14:paraId="3BD76637" w14:textId="77777777" w:rsidR="003276DA" w:rsidRPr="00760559" w:rsidRDefault="003276DA" w:rsidP="003276DA">
      <w:pPr>
        <w:jc w:val="left"/>
        <w:rPr>
          <w:rFonts w:eastAsia="Calibri"/>
          <w:sz w:val="22"/>
          <w:szCs w:val="22"/>
        </w:rPr>
      </w:pPr>
    </w:p>
    <w:p w14:paraId="0F53F87C" w14:textId="6D91579C" w:rsidR="00BE07BD" w:rsidRPr="00760559" w:rsidRDefault="00A53624" w:rsidP="003276DA">
      <w:pPr>
        <w:jc w:val="left"/>
        <w:rPr>
          <w:rFonts w:eastAsia="Calibri"/>
          <w:sz w:val="22"/>
          <w:szCs w:val="22"/>
        </w:rPr>
      </w:pPr>
      <w:r>
        <w:rPr>
          <w:rFonts w:eastAsia="Calibri"/>
          <w:sz w:val="22"/>
          <w:szCs w:val="22"/>
        </w:rPr>
        <w:t>It was m</w:t>
      </w:r>
      <w:r w:rsidR="00E600CD">
        <w:rPr>
          <w:rFonts w:eastAsia="Calibri"/>
          <w:sz w:val="22"/>
          <w:szCs w:val="22"/>
        </w:rPr>
        <w:t>oved</w:t>
      </w:r>
      <w:r w:rsidR="00632FC9" w:rsidRPr="00760559">
        <w:rPr>
          <w:rFonts w:eastAsia="Calibri"/>
          <w:sz w:val="22"/>
          <w:szCs w:val="22"/>
        </w:rPr>
        <w:t xml:space="preserve"> by </w:t>
      </w:r>
      <w:r w:rsidR="007E51DF">
        <w:rPr>
          <w:rFonts w:eastAsia="Calibri"/>
          <w:sz w:val="22"/>
          <w:szCs w:val="22"/>
        </w:rPr>
        <w:t>Norman</w:t>
      </w:r>
      <w:r w:rsidR="00C61C45" w:rsidRPr="00760559">
        <w:rPr>
          <w:rFonts w:eastAsia="Calibri"/>
          <w:sz w:val="22"/>
          <w:szCs w:val="22"/>
        </w:rPr>
        <w:t>,</w:t>
      </w:r>
      <w:r w:rsidR="00632FC9" w:rsidRPr="00760559">
        <w:rPr>
          <w:rFonts w:eastAsia="Calibri"/>
          <w:sz w:val="22"/>
          <w:szCs w:val="22"/>
        </w:rPr>
        <w:t xml:space="preserve"> s</w:t>
      </w:r>
      <w:r w:rsidR="00E600CD">
        <w:rPr>
          <w:rFonts w:eastAsia="Calibri"/>
          <w:sz w:val="22"/>
          <w:szCs w:val="22"/>
        </w:rPr>
        <w:t>upported</w:t>
      </w:r>
      <w:r w:rsidR="00632FC9" w:rsidRPr="00760559">
        <w:rPr>
          <w:rFonts w:eastAsia="Calibri"/>
          <w:sz w:val="22"/>
          <w:szCs w:val="22"/>
        </w:rPr>
        <w:t xml:space="preserve"> by</w:t>
      </w:r>
      <w:r w:rsidR="007E51DF">
        <w:rPr>
          <w:rFonts w:eastAsia="Calibri"/>
          <w:sz w:val="22"/>
          <w:szCs w:val="22"/>
        </w:rPr>
        <w:t xml:space="preserve"> Idema</w:t>
      </w:r>
      <w:r w:rsidR="00A80C12">
        <w:rPr>
          <w:rFonts w:eastAsia="Calibri"/>
          <w:sz w:val="22"/>
          <w:szCs w:val="22"/>
        </w:rPr>
        <w:t>, to</w:t>
      </w:r>
      <w:r w:rsidR="00632FC9" w:rsidRPr="00760559">
        <w:rPr>
          <w:rFonts w:eastAsia="Calibri"/>
          <w:sz w:val="22"/>
          <w:szCs w:val="22"/>
        </w:rPr>
        <w:t xml:space="preserve"> approve the agenda as presented.</w:t>
      </w:r>
      <w:r w:rsidR="00751E20" w:rsidRPr="00760559">
        <w:rPr>
          <w:rFonts w:eastAsia="Calibri"/>
          <w:sz w:val="22"/>
          <w:szCs w:val="22"/>
        </w:rPr>
        <w:t xml:space="preserve">  </w:t>
      </w:r>
      <w:r w:rsidR="00632FC9" w:rsidRPr="00760559">
        <w:rPr>
          <w:rFonts w:eastAsia="Calibri"/>
          <w:sz w:val="22"/>
          <w:szCs w:val="22"/>
        </w:rPr>
        <w:t>Motion passed unanimously</w:t>
      </w:r>
      <w:r w:rsidR="007355BD">
        <w:rPr>
          <w:rFonts w:eastAsia="Calibri"/>
          <w:sz w:val="22"/>
          <w:szCs w:val="22"/>
        </w:rPr>
        <w:t>.</w:t>
      </w:r>
    </w:p>
    <w:p w14:paraId="267CD121" w14:textId="0D139C43" w:rsidR="00C61C45" w:rsidRPr="00760559" w:rsidRDefault="00C61C45" w:rsidP="003276DA">
      <w:pPr>
        <w:jc w:val="left"/>
        <w:rPr>
          <w:rFonts w:eastAsia="Calibri"/>
          <w:sz w:val="22"/>
          <w:szCs w:val="22"/>
        </w:rPr>
      </w:pPr>
    </w:p>
    <w:p w14:paraId="2031254E" w14:textId="7586ED2F" w:rsidR="000057AF" w:rsidRPr="00760559" w:rsidRDefault="00475517" w:rsidP="00C61C45">
      <w:pPr>
        <w:jc w:val="left"/>
        <w:rPr>
          <w:rFonts w:eastAsia="Calibri"/>
          <w:b/>
          <w:sz w:val="22"/>
          <w:szCs w:val="22"/>
        </w:rPr>
      </w:pPr>
      <w:r>
        <w:rPr>
          <w:rFonts w:eastAsia="Calibri"/>
          <w:b/>
          <w:bCs/>
          <w:sz w:val="22"/>
          <w:szCs w:val="22"/>
        </w:rPr>
        <w:t xml:space="preserve"> </w:t>
      </w:r>
      <w:r w:rsidR="00C61C45" w:rsidRPr="00760559">
        <w:rPr>
          <w:rFonts w:eastAsia="Calibri"/>
          <w:b/>
          <w:bCs/>
          <w:sz w:val="22"/>
          <w:szCs w:val="22"/>
        </w:rPr>
        <w:t>III.</w:t>
      </w:r>
      <w:r w:rsidR="00C61C45" w:rsidRPr="00760559">
        <w:rPr>
          <w:rFonts w:eastAsia="Calibri"/>
          <w:b/>
          <w:bCs/>
          <w:sz w:val="22"/>
          <w:szCs w:val="22"/>
        </w:rPr>
        <w:tab/>
      </w:r>
      <w:r w:rsidR="00460000">
        <w:rPr>
          <w:rFonts w:eastAsia="Calibri"/>
          <w:b/>
          <w:bCs/>
          <w:sz w:val="22"/>
          <w:szCs w:val="22"/>
        </w:rPr>
        <w:t>A</w:t>
      </w:r>
      <w:r w:rsidR="003276DA" w:rsidRPr="00760559">
        <w:rPr>
          <w:rFonts w:eastAsia="Calibri"/>
          <w:b/>
          <w:sz w:val="22"/>
          <w:szCs w:val="22"/>
        </w:rPr>
        <w:t>PPROVAL OF MINUTES</w:t>
      </w:r>
      <w:r w:rsidR="00AE254B" w:rsidRPr="00760559">
        <w:rPr>
          <w:rFonts w:eastAsia="Calibri"/>
          <w:b/>
          <w:sz w:val="22"/>
          <w:szCs w:val="22"/>
        </w:rPr>
        <w:t xml:space="preserve"> OF</w:t>
      </w:r>
      <w:r w:rsidR="005967A7" w:rsidRPr="00760559">
        <w:rPr>
          <w:rFonts w:eastAsia="Calibri"/>
          <w:b/>
          <w:sz w:val="22"/>
          <w:szCs w:val="22"/>
        </w:rPr>
        <w:t xml:space="preserve"> </w:t>
      </w:r>
      <w:r w:rsidR="00C61C45" w:rsidRPr="00760559">
        <w:rPr>
          <w:rFonts w:eastAsia="Calibri"/>
          <w:b/>
          <w:sz w:val="22"/>
          <w:szCs w:val="22"/>
        </w:rPr>
        <w:t xml:space="preserve">THE </w:t>
      </w:r>
      <w:r w:rsidR="007E51DF">
        <w:rPr>
          <w:rFonts w:eastAsia="Calibri"/>
          <w:b/>
          <w:sz w:val="22"/>
          <w:szCs w:val="22"/>
        </w:rPr>
        <w:t>OCTOBER 12</w:t>
      </w:r>
      <w:r w:rsidR="005967A7" w:rsidRPr="00760559">
        <w:rPr>
          <w:rFonts w:eastAsia="Calibri"/>
          <w:b/>
          <w:sz w:val="22"/>
          <w:szCs w:val="22"/>
        </w:rPr>
        <w:t>, 20</w:t>
      </w:r>
      <w:r w:rsidR="00683CD1" w:rsidRPr="00760559">
        <w:rPr>
          <w:rFonts w:eastAsia="Calibri"/>
          <w:b/>
          <w:sz w:val="22"/>
          <w:szCs w:val="22"/>
        </w:rPr>
        <w:t>20</w:t>
      </w:r>
      <w:r w:rsidR="000057AF">
        <w:rPr>
          <w:rFonts w:eastAsia="Calibri"/>
          <w:b/>
          <w:sz w:val="22"/>
          <w:szCs w:val="22"/>
        </w:rPr>
        <w:t xml:space="preserve">, </w:t>
      </w:r>
      <w:r w:rsidR="00AE254B" w:rsidRPr="00760559">
        <w:rPr>
          <w:rFonts w:eastAsia="Calibri"/>
          <w:b/>
          <w:sz w:val="22"/>
          <w:szCs w:val="22"/>
        </w:rPr>
        <w:t>MEETING</w:t>
      </w:r>
      <w:r w:rsidR="000057AF">
        <w:rPr>
          <w:rFonts w:eastAsia="Calibri"/>
          <w:b/>
          <w:sz w:val="22"/>
          <w:szCs w:val="22"/>
        </w:rPr>
        <w:t xml:space="preserve"> </w:t>
      </w:r>
    </w:p>
    <w:p w14:paraId="64D385AF" w14:textId="77777777" w:rsidR="00233F43" w:rsidRPr="00760559" w:rsidRDefault="00233F43" w:rsidP="00994AC4">
      <w:pPr>
        <w:pStyle w:val="ListParagraph"/>
        <w:ind w:left="0"/>
        <w:jc w:val="left"/>
        <w:rPr>
          <w:rFonts w:eastAsia="Calibri"/>
          <w:sz w:val="22"/>
          <w:szCs w:val="22"/>
        </w:rPr>
      </w:pPr>
    </w:p>
    <w:p w14:paraId="4E1CABD3" w14:textId="0EB0BA65" w:rsidR="00487DB5" w:rsidRDefault="00A53624" w:rsidP="00751E20">
      <w:pPr>
        <w:pStyle w:val="ListParagraph"/>
        <w:ind w:left="0"/>
        <w:jc w:val="left"/>
        <w:rPr>
          <w:rFonts w:eastAsia="Calibri"/>
          <w:sz w:val="22"/>
          <w:szCs w:val="22"/>
        </w:rPr>
      </w:pPr>
      <w:r>
        <w:rPr>
          <w:rFonts w:eastAsia="Calibri"/>
          <w:sz w:val="22"/>
          <w:szCs w:val="22"/>
        </w:rPr>
        <w:t>It was m</w:t>
      </w:r>
      <w:r w:rsidR="00371BA3" w:rsidRPr="00760559">
        <w:rPr>
          <w:rFonts w:eastAsia="Calibri"/>
          <w:sz w:val="22"/>
          <w:szCs w:val="22"/>
        </w:rPr>
        <w:t>oved by</w:t>
      </w:r>
      <w:r w:rsidR="00B2052A" w:rsidRPr="00760559">
        <w:rPr>
          <w:rFonts w:eastAsia="Calibri"/>
          <w:sz w:val="22"/>
          <w:szCs w:val="22"/>
        </w:rPr>
        <w:t xml:space="preserve"> </w:t>
      </w:r>
      <w:r w:rsidR="00922B9C">
        <w:rPr>
          <w:rFonts w:eastAsia="Calibri"/>
          <w:sz w:val="22"/>
          <w:szCs w:val="22"/>
        </w:rPr>
        <w:t>Norman</w:t>
      </w:r>
      <w:r w:rsidR="002703D1">
        <w:rPr>
          <w:rFonts w:eastAsia="Calibri"/>
          <w:sz w:val="22"/>
          <w:szCs w:val="22"/>
        </w:rPr>
        <w:t xml:space="preserve">, </w:t>
      </w:r>
      <w:r w:rsidR="00371BA3" w:rsidRPr="00760559">
        <w:rPr>
          <w:rFonts w:eastAsia="Calibri"/>
          <w:sz w:val="22"/>
          <w:szCs w:val="22"/>
        </w:rPr>
        <w:t>s</w:t>
      </w:r>
      <w:r w:rsidR="00E600CD">
        <w:rPr>
          <w:rFonts w:eastAsia="Calibri"/>
          <w:sz w:val="22"/>
          <w:szCs w:val="22"/>
        </w:rPr>
        <w:t>upported</w:t>
      </w:r>
      <w:r w:rsidR="00371BA3" w:rsidRPr="00760559">
        <w:rPr>
          <w:rFonts w:eastAsia="Calibri"/>
          <w:sz w:val="22"/>
          <w:szCs w:val="22"/>
        </w:rPr>
        <w:t xml:space="preserve"> by</w:t>
      </w:r>
      <w:r w:rsidR="005967A7" w:rsidRPr="00760559">
        <w:rPr>
          <w:rFonts w:eastAsia="Calibri"/>
          <w:sz w:val="22"/>
          <w:szCs w:val="22"/>
        </w:rPr>
        <w:t xml:space="preserve"> </w:t>
      </w:r>
      <w:r w:rsidR="006C7A35">
        <w:rPr>
          <w:rFonts w:eastAsia="Calibri"/>
          <w:sz w:val="22"/>
          <w:szCs w:val="22"/>
        </w:rPr>
        <w:t>Idema</w:t>
      </w:r>
      <w:r w:rsidR="00A80C12">
        <w:rPr>
          <w:rFonts w:eastAsia="Calibri"/>
          <w:sz w:val="22"/>
          <w:szCs w:val="22"/>
        </w:rPr>
        <w:t xml:space="preserve">, </w:t>
      </w:r>
      <w:r w:rsidR="000F7C21" w:rsidRPr="00760559">
        <w:rPr>
          <w:rFonts w:eastAsia="Calibri"/>
          <w:sz w:val="22"/>
          <w:szCs w:val="22"/>
        </w:rPr>
        <w:t xml:space="preserve">to </w:t>
      </w:r>
      <w:r w:rsidR="00800C9D" w:rsidRPr="005D6459">
        <w:rPr>
          <w:rFonts w:eastAsia="Calibri"/>
          <w:sz w:val="22"/>
          <w:szCs w:val="22"/>
        </w:rPr>
        <w:t>amend</w:t>
      </w:r>
      <w:r w:rsidR="00D75681" w:rsidRPr="005D6459">
        <w:rPr>
          <w:rFonts w:eastAsia="Calibri"/>
          <w:sz w:val="22"/>
          <w:szCs w:val="22"/>
        </w:rPr>
        <w:t xml:space="preserve"> </w:t>
      </w:r>
      <w:r w:rsidR="00D75681">
        <w:rPr>
          <w:rFonts w:eastAsia="Calibri"/>
          <w:sz w:val="22"/>
          <w:szCs w:val="22"/>
        </w:rPr>
        <w:t>the</w:t>
      </w:r>
      <w:r w:rsidR="00922B9C">
        <w:rPr>
          <w:rFonts w:eastAsia="Calibri"/>
          <w:sz w:val="22"/>
          <w:szCs w:val="22"/>
        </w:rPr>
        <w:t xml:space="preserve"> October 12, 2020</w:t>
      </w:r>
      <w:r w:rsidR="005D6459">
        <w:rPr>
          <w:rFonts w:eastAsia="Calibri"/>
          <w:sz w:val="22"/>
          <w:szCs w:val="22"/>
        </w:rPr>
        <w:t xml:space="preserve"> minutes, to add information regarding the source of the cost estimate for installing snowmelt on Ada Dr. in the discussion of the $400,000 estimate on page 2. </w:t>
      </w:r>
      <w:r w:rsidR="008401F5">
        <w:rPr>
          <w:rFonts w:eastAsia="Calibri"/>
          <w:sz w:val="22"/>
          <w:szCs w:val="22"/>
        </w:rPr>
        <w:t>Motion carried by 7-0 v</w:t>
      </w:r>
      <w:r w:rsidR="00487DB5">
        <w:rPr>
          <w:rFonts w:eastAsia="Calibri"/>
          <w:sz w:val="22"/>
          <w:szCs w:val="22"/>
        </w:rPr>
        <w:t>ote, with 2 absent</w:t>
      </w:r>
      <w:r w:rsidR="008401F5">
        <w:rPr>
          <w:rFonts w:eastAsia="Calibri"/>
          <w:sz w:val="22"/>
          <w:szCs w:val="22"/>
        </w:rPr>
        <w:t>; Haga and Vanderwulp</w:t>
      </w:r>
      <w:r w:rsidR="00487DB5">
        <w:rPr>
          <w:rFonts w:eastAsia="Calibri"/>
          <w:sz w:val="22"/>
          <w:szCs w:val="22"/>
        </w:rPr>
        <w:t xml:space="preserve">. </w:t>
      </w:r>
    </w:p>
    <w:p w14:paraId="09EA789F" w14:textId="032231AD" w:rsidR="00487DB5" w:rsidRDefault="00487DB5" w:rsidP="00751E20">
      <w:pPr>
        <w:pStyle w:val="ListParagraph"/>
        <w:ind w:left="0"/>
        <w:jc w:val="left"/>
        <w:rPr>
          <w:rFonts w:eastAsia="Calibri"/>
          <w:sz w:val="22"/>
          <w:szCs w:val="22"/>
        </w:rPr>
      </w:pPr>
    </w:p>
    <w:p w14:paraId="662C4483" w14:textId="1EA7FEAF" w:rsidR="009A207E" w:rsidRDefault="00487DB5" w:rsidP="00751E20">
      <w:pPr>
        <w:pStyle w:val="ListParagraph"/>
        <w:ind w:left="0"/>
        <w:jc w:val="left"/>
        <w:rPr>
          <w:rFonts w:eastAsia="Calibri"/>
          <w:sz w:val="22"/>
          <w:szCs w:val="22"/>
        </w:rPr>
      </w:pPr>
      <w:r>
        <w:rPr>
          <w:rFonts w:eastAsia="Calibri"/>
          <w:sz w:val="22"/>
          <w:szCs w:val="22"/>
        </w:rPr>
        <w:t>It was moved by Norman, supported by</w:t>
      </w:r>
      <w:r w:rsidR="008401F5">
        <w:rPr>
          <w:rFonts w:eastAsia="Calibri"/>
          <w:sz w:val="22"/>
          <w:szCs w:val="22"/>
        </w:rPr>
        <w:t xml:space="preserve"> Coe</w:t>
      </w:r>
      <w:r>
        <w:rPr>
          <w:rFonts w:eastAsia="Calibri"/>
          <w:sz w:val="22"/>
          <w:szCs w:val="22"/>
        </w:rPr>
        <w:t>, to approve the minutes as amended</w:t>
      </w:r>
      <w:r w:rsidR="008401F5">
        <w:rPr>
          <w:rFonts w:eastAsia="Calibri"/>
          <w:sz w:val="22"/>
          <w:szCs w:val="22"/>
        </w:rPr>
        <w:t>.  Motion carried by 7-0 roll call vote, with 2 absent; Haga and Vanderwulp.</w:t>
      </w:r>
      <w:r w:rsidR="00751E20" w:rsidRPr="00760559">
        <w:rPr>
          <w:rFonts w:eastAsia="Calibri"/>
          <w:sz w:val="22"/>
          <w:szCs w:val="22"/>
        </w:rPr>
        <w:t xml:space="preserve"> </w:t>
      </w:r>
    </w:p>
    <w:p w14:paraId="772AE371" w14:textId="77777777" w:rsidR="001F5ED4" w:rsidRDefault="001F5ED4" w:rsidP="00751E20">
      <w:pPr>
        <w:pStyle w:val="ListParagraph"/>
        <w:ind w:left="0"/>
        <w:jc w:val="left"/>
        <w:rPr>
          <w:rFonts w:eastAsia="Calibri"/>
          <w:sz w:val="22"/>
          <w:szCs w:val="22"/>
        </w:rPr>
      </w:pPr>
    </w:p>
    <w:p w14:paraId="622A0D05" w14:textId="2DE23380" w:rsidR="00377EBE" w:rsidRDefault="00475517" w:rsidP="00573095">
      <w:pPr>
        <w:spacing w:line="259" w:lineRule="auto"/>
        <w:ind w:left="720" w:hanging="720"/>
        <w:jc w:val="left"/>
        <w:rPr>
          <w:rFonts w:eastAsiaTheme="minorEastAsia"/>
          <w:b/>
          <w:bCs/>
          <w:color w:val="000000"/>
          <w:sz w:val="22"/>
          <w:szCs w:val="22"/>
        </w:rPr>
      </w:pPr>
      <w:r>
        <w:rPr>
          <w:rFonts w:eastAsiaTheme="minorEastAsia"/>
          <w:b/>
          <w:bCs/>
          <w:color w:val="000000"/>
          <w:sz w:val="22"/>
          <w:szCs w:val="22"/>
        </w:rPr>
        <w:t xml:space="preserve"> </w:t>
      </w:r>
      <w:r w:rsidR="008419A3" w:rsidRPr="008419A3">
        <w:rPr>
          <w:rFonts w:eastAsiaTheme="minorEastAsia"/>
          <w:b/>
          <w:bCs/>
          <w:color w:val="000000"/>
          <w:sz w:val="22"/>
          <w:szCs w:val="22"/>
        </w:rPr>
        <w:t>IV.</w:t>
      </w:r>
      <w:r w:rsidR="008419A3">
        <w:rPr>
          <w:rFonts w:eastAsiaTheme="minorEastAsia"/>
          <w:b/>
          <w:bCs/>
          <w:color w:val="000000"/>
          <w:sz w:val="22"/>
          <w:szCs w:val="22"/>
        </w:rPr>
        <w:tab/>
      </w:r>
      <w:r w:rsidR="00573095">
        <w:rPr>
          <w:rFonts w:eastAsiaTheme="minorEastAsia"/>
          <w:b/>
          <w:bCs/>
          <w:color w:val="000000"/>
          <w:sz w:val="22"/>
          <w:szCs w:val="22"/>
        </w:rPr>
        <w:t xml:space="preserve">CONSIDER </w:t>
      </w:r>
      <w:r w:rsidR="007E51DF">
        <w:rPr>
          <w:rFonts w:eastAsiaTheme="minorEastAsia"/>
          <w:b/>
          <w:bCs/>
          <w:color w:val="000000"/>
          <w:sz w:val="22"/>
          <w:szCs w:val="22"/>
        </w:rPr>
        <w:t>PROPOSAL FOR HOLIDAY DECORATIONS INSTALLATION IN DOWNTOWN</w:t>
      </w:r>
      <w:r w:rsidR="001D0083">
        <w:rPr>
          <w:rFonts w:eastAsiaTheme="minorEastAsia"/>
          <w:b/>
          <w:bCs/>
          <w:color w:val="000000"/>
          <w:sz w:val="22"/>
          <w:szCs w:val="22"/>
        </w:rPr>
        <w:t xml:space="preserve"> ADA</w:t>
      </w:r>
    </w:p>
    <w:p w14:paraId="59DE8A9E" w14:textId="3D1A3EF0" w:rsidR="00614415" w:rsidRDefault="00614415" w:rsidP="00573095">
      <w:pPr>
        <w:spacing w:line="259" w:lineRule="auto"/>
        <w:ind w:left="720" w:hanging="720"/>
        <w:jc w:val="left"/>
        <w:rPr>
          <w:rFonts w:eastAsiaTheme="minorEastAsia"/>
          <w:color w:val="000000"/>
          <w:sz w:val="22"/>
          <w:szCs w:val="22"/>
        </w:rPr>
      </w:pPr>
    </w:p>
    <w:p w14:paraId="5F5EC136" w14:textId="2CA3D5B4" w:rsidR="005C4E93" w:rsidRDefault="005C4E93" w:rsidP="0079610D">
      <w:pPr>
        <w:spacing w:line="259" w:lineRule="auto"/>
        <w:ind w:left="720" w:hanging="720"/>
        <w:jc w:val="left"/>
        <w:rPr>
          <w:rFonts w:eastAsiaTheme="minorEastAsia"/>
          <w:i/>
          <w:iCs/>
          <w:color w:val="000000"/>
          <w:sz w:val="22"/>
          <w:szCs w:val="22"/>
        </w:rPr>
      </w:pPr>
      <w:r>
        <w:rPr>
          <w:rFonts w:eastAsiaTheme="minorEastAsia"/>
          <w:i/>
          <w:iCs/>
          <w:color w:val="000000"/>
          <w:sz w:val="22"/>
          <w:szCs w:val="22"/>
        </w:rPr>
        <w:t>Vander</w:t>
      </w:r>
      <w:r w:rsidR="000660C1">
        <w:rPr>
          <w:rFonts w:eastAsiaTheme="minorEastAsia"/>
          <w:i/>
          <w:iCs/>
          <w:color w:val="000000"/>
          <w:sz w:val="22"/>
          <w:szCs w:val="22"/>
        </w:rPr>
        <w:t>W</w:t>
      </w:r>
      <w:r>
        <w:rPr>
          <w:rFonts w:eastAsiaTheme="minorEastAsia"/>
          <w:i/>
          <w:iCs/>
          <w:color w:val="000000"/>
          <w:sz w:val="22"/>
          <w:szCs w:val="22"/>
        </w:rPr>
        <w:t xml:space="preserve">ulp arrived 8:15 </w:t>
      </w:r>
      <w:r w:rsidR="00E4374D">
        <w:rPr>
          <w:rFonts w:eastAsiaTheme="minorEastAsia"/>
          <w:i/>
          <w:iCs/>
          <w:color w:val="000000"/>
          <w:sz w:val="22"/>
          <w:szCs w:val="22"/>
        </w:rPr>
        <w:t>a.m.</w:t>
      </w:r>
    </w:p>
    <w:p w14:paraId="7B069649" w14:textId="3AB43062" w:rsidR="005C4E93" w:rsidRPr="005C4E93" w:rsidRDefault="005C4E93" w:rsidP="0079610D">
      <w:pPr>
        <w:spacing w:line="259" w:lineRule="auto"/>
        <w:ind w:left="720" w:hanging="720"/>
        <w:jc w:val="left"/>
        <w:rPr>
          <w:rFonts w:eastAsiaTheme="minorEastAsia"/>
          <w:color w:val="000000"/>
          <w:sz w:val="22"/>
          <w:szCs w:val="22"/>
        </w:rPr>
      </w:pPr>
      <w:r>
        <w:rPr>
          <w:rFonts w:eastAsiaTheme="minorEastAsia"/>
          <w:i/>
          <w:iCs/>
          <w:color w:val="000000"/>
          <w:sz w:val="22"/>
          <w:szCs w:val="22"/>
        </w:rPr>
        <w:t>Haga arrived 8:16 a.m. (due to technical difficulties with zoom).</w:t>
      </w:r>
    </w:p>
    <w:p w14:paraId="7B13AE7F" w14:textId="77777777" w:rsidR="005C4E93" w:rsidRDefault="005C4E93" w:rsidP="0079610D">
      <w:pPr>
        <w:spacing w:line="259" w:lineRule="auto"/>
        <w:ind w:left="720" w:hanging="720"/>
        <w:jc w:val="left"/>
        <w:rPr>
          <w:rFonts w:eastAsiaTheme="minorEastAsia"/>
          <w:color w:val="000000"/>
          <w:sz w:val="22"/>
          <w:szCs w:val="22"/>
        </w:rPr>
      </w:pPr>
    </w:p>
    <w:p w14:paraId="6AE34C1F" w14:textId="47A6E3DA" w:rsidR="005C4E93" w:rsidRDefault="00614415" w:rsidP="0079610D">
      <w:pPr>
        <w:spacing w:line="259" w:lineRule="auto"/>
        <w:ind w:left="720" w:hanging="720"/>
        <w:jc w:val="left"/>
        <w:rPr>
          <w:rFonts w:eastAsiaTheme="minorEastAsia"/>
          <w:color w:val="000000"/>
          <w:sz w:val="22"/>
          <w:szCs w:val="22"/>
        </w:rPr>
      </w:pPr>
      <w:r>
        <w:rPr>
          <w:rFonts w:eastAsiaTheme="minorEastAsia"/>
          <w:color w:val="000000"/>
          <w:sz w:val="22"/>
          <w:szCs w:val="22"/>
        </w:rPr>
        <w:t>Ginny Seyferth</w:t>
      </w:r>
      <w:r w:rsidR="005C4E93">
        <w:rPr>
          <w:rFonts w:eastAsiaTheme="minorEastAsia"/>
          <w:color w:val="000000"/>
          <w:sz w:val="22"/>
          <w:szCs w:val="22"/>
        </w:rPr>
        <w:t xml:space="preserve"> and Gwen Cieslak from Seyferth PR shared a slide presentation on Imagine Winter</w:t>
      </w:r>
    </w:p>
    <w:p w14:paraId="16082660" w14:textId="46D72B5A" w:rsidR="00BC42D3" w:rsidRDefault="001B0264" w:rsidP="0079610D">
      <w:pPr>
        <w:spacing w:line="259" w:lineRule="auto"/>
        <w:ind w:left="720" w:hanging="720"/>
        <w:jc w:val="left"/>
        <w:rPr>
          <w:rFonts w:eastAsiaTheme="minorEastAsia"/>
          <w:color w:val="000000"/>
          <w:sz w:val="22"/>
          <w:szCs w:val="22"/>
        </w:rPr>
      </w:pPr>
      <w:r>
        <w:rPr>
          <w:rFonts w:eastAsiaTheme="minorEastAsia"/>
          <w:color w:val="000000"/>
          <w:sz w:val="22"/>
          <w:szCs w:val="22"/>
        </w:rPr>
        <w:t>W</w:t>
      </w:r>
      <w:r w:rsidR="005C4E93">
        <w:rPr>
          <w:rFonts w:eastAsiaTheme="minorEastAsia"/>
          <w:color w:val="000000"/>
          <w:sz w:val="22"/>
          <w:szCs w:val="22"/>
        </w:rPr>
        <w:t>onderland in Ada Village</w:t>
      </w:r>
      <w:r w:rsidR="00A85B2C">
        <w:rPr>
          <w:rFonts w:eastAsiaTheme="minorEastAsia"/>
          <w:color w:val="000000"/>
          <w:sz w:val="22"/>
          <w:szCs w:val="22"/>
        </w:rPr>
        <w:t>.</w:t>
      </w:r>
      <w:r w:rsidR="005C4E93">
        <w:rPr>
          <w:rFonts w:eastAsiaTheme="minorEastAsia"/>
          <w:color w:val="000000"/>
          <w:sz w:val="22"/>
          <w:szCs w:val="22"/>
        </w:rPr>
        <w:t xml:space="preserve">  Seyferth </w:t>
      </w:r>
      <w:r w:rsidR="00BC42D3">
        <w:rPr>
          <w:rFonts w:eastAsiaTheme="minorEastAsia"/>
          <w:color w:val="000000"/>
          <w:sz w:val="22"/>
          <w:szCs w:val="22"/>
        </w:rPr>
        <w:t>presented the idea of a “winter” opportunity, not necessarily</w:t>
      </w:r>
    </w:p>
    <w:p w14:paraId="0C65F2A1" w14:textId="19D9122E" w:rsidR="003B5F69" w:rsidRDefault="00BC42D3" w:rsidP="0079610D">
      <w:pPr>
        <w:spacing w:line="259" w:lineRule="auto"/>
        <w:ind w:left="720" w:hanging="720"/>
        <w:jc w:val="left"/>
        <w:rPr>
          <w:rFonts w:eastAsiaTheme="minorEastAsia"/>
          <w:color w:val="000000"/>
          <w:sz w:val="22"/>
          <w:szCs w:val="22"/>
        </w:rPr>
      </w:pPr>
      <w:r>
        <w:rPr>
          <w:rFonts w:eastAsiaTheme="minorEastAsia"/>
          <w:color w:val="000000"/>
          <w:sz w:val="22"/>
          <w:szCs w:val="22"/>
        </w:rPr>
        <w:t xml:space="preserve">just “holiday,” </w:t>
      </w:r>
      <w:r w:rsidR="004346DB">
        <w:rPr>
          <w:rFonts w:eastAsiaTheme="minorEastAsia"/>
          <w:color w:val="000000"/>
          <w:sz w:val="22"/>
          <w:szCs w:val="22"/>
        </w:rPr>
        <w:t xml:space="preserve">but </w:t>
      </w:r>
      <w:r>
        <w:rPr>
          <w:rFonts w:eastAsiaTheme="minorEastAsia"/>
          <w:color w:val="000000"/>
          <w:sz w:val="22"/>
          <w:szCs w:val="22"/>
        </w:rPr>
        <w:t>with the winter display from December through the end January</w:t>
      </w:r>
      <w:r w:rsidR="003B5F69">
        <w:rPr>
          <w:rFonts w:eastAsiaTheme="minorEastAsia"/>
          <w:color w:val="000000"/>
          <w:sz w:val="22"/>
          <w:szCs w:val="22"/>
        </w:rPr>
        <w:t xml:space="preserve">. </w:t>
      </w:r>
      <w:r w:rsidR="00885D86">
        <w:rPr>
          <w:rFonts w:eastAsiaTheme="minorEastAsia"/>
          <w:color w:val="000000"/>
          <w:sz w:val="22"/>
          <w:szCs w:val="22"/>
        </w:rPr>
        <w:t xml:space="preserve"> Seyferth stated the</w:t>
      </w:r>
    </w:p>
    <w:p w14:paraId="2CC4E166" w14:textId="723313A2" w:rsidR="001B0264" w:rsidRDefault="00885D86" w:rsidP="0079610D">
      <w:pPr>
        <w:spacing w:line="259" w:lineRule="auto"/>
        <w:ind w:left="720" w:hanging="720"/>
        <w:jc w:val="left"/>
        <w:rPr>
          <w:rFonts w:eastAsiaTheme="minorEastAsia"/>
          <w:color w:val="000000"/>
          <w:sz w:val="22"/>
          <w:szCs w:val="22"/>
        </w:rPr>
      </w:pPr>
      <w:r>
        <w:rPr>
          <w:rFonts w:eastAsiaTheme="minorEastAsia"/>
          <w:color w:val="000000"/>
          <w:sz w:val="22"/>
          <w:szCs w:val="22"/>
        </w:rPr>
        <w:t>concept was to begin to see if it’s possible to move Ada Village to become one of the best places to see</w:t>
      </w:r>
    </w:p>
    <w:p w14:paraId="4C35C374" w14:textId="77777777" w:rsidR="00E360A5" w:rsidRDefault="00885D86" w:rsidP="0079610D">
      <w:pPr>
        <w:spacing w:line="259" w:lineRule="auto"/>
        <w:ind w:left="720" w:hanging="720"/>
        <w:jc w:val="left"/>
        <w:rPr>
          <w:rFonts w:eastAsiaTheme="minorEastAsia"/>
          <w:color w:val="000000"/>
          <w:sz w:val="22"/>
          <w:szCs w:val="22"/>
        </w:rPr>
      </w:pPr>
      <w:r>
        <w:rPr>
          <w:rFonts w:eastAsiaTheme="minorEastAsia"/>
          <w:color w:val="000000"/>
          <w:sz w:val="22"/>
          <w:szCs w:val="22"/>
        </w:rPr>
        <w:t>and experience the lights in West Michigan.</w:t>
      </w:r>
      <w:r w:rsidR="003B5F69">
        <w:rPr>
          <w:rFonts w:eastAsiaTheme="minorEastAsia"/>
          <w:color w:val="000000"/>
          <w:sz w:val="22"/>
          <w:szCs w:val="22"/>
        </w:rPr>
        <w:t xml:space="preserve">  </w:t>
      </w:r>
      <w:r w:rsidR="00E360A5">
        <w:rPr>
          <w:rFonts w:eastAsiaTheme="minorEastAsia"/>
          <w:color w:val="000000"/>
          <w:sz w:val="22"/>
          <w:szCs w:val="22"/>
        </w:rPr>
        <w:t>T</w:t>
      </w:r>
      <w:r w:rsidR="0057433A">
        <w:rPr>
          <w:rFonts w:eastAsiaTheme="minorEastAsia"/>
          <w:color w:val="000000"/>
          <w:sz w:val="22"/>
          <w:szCs w:val="22"/>
        </w:rPr>
        <w:t>he</w:t>
      </w:r>
      <w:r w:rsidR="003B5F69">
        <w:rPr>
          <w:rFonts w:eastAsiaTheme="minorEastAsia"/>
          <w:color w:val="000000"/>
          <w:sz w:val="22"/>
          <w:szCs w:val="22"/>
        </w:rPr>
        <w:t xml:space="preserve"> key element</w:t>
      </w:r>
      <w:r w:rsidR="0057433A">
        <w:rPr>
          <w:rFonts w:eastAsiaTheme="minorEastAsia"/>
          <w:color w:val="000000"/>
          <w:sz w:val="22"/>
          <w:szCs w:val="22"/>
        </w:rPr>
        <w:t xml:space="preserve"> i</w:t>
      </w:r>
      <w:r w:rsidR="003B5F69">
        <w:rPr>
          <w:rFonts w:eastAsiaTheme="minorEastAsia"/>
          <w:color w:val="000000"/>
          <w:sz w:val="22"/>
          <w:szCs w:val="22"/>
        </w:rPr>
        <w:t>s to go beyond the</w:t>
      </w:r>
      <w:r w:rsidR="00E360A5">
        <w:rPr>
          <w:rFonts w:eastAsiaTheme="minorEastAsia"/>
          <w:color w:val="000000"/>
          <w:sz w:val="22"/>
          <w:szCs w:val="22"/>
        </w:rPr>
        <w:t xml:space="preserve"> </w:t>
      </w:r>
      <w:r w:rsidR="003B5F69">
        <w:rPr>
          <w:rFonts w:eastAsiaTheme="minorEastAsia"/>
          <w:color w:val="000000"/>
          <w:sz w:val="22"/>
          <w:szCs w:val="22"/>
        </w:rPr>
        <w:t>current lighting of the</w:t>
      </w:r>
    </w:p>
    <w:p w14:paraId="4087CE09" w14:textId="77777777" w:rsidR="00E360A5" w:rsidRDefault="003B5F69" w:rsidP="0079610D">
      <w:pPr>
        <w:spacing w:line="259" w:lineRule="auto"/>
        <w:ind w:left="720" w:hanging="720"/>
        <w:jc w:val="left"/>
        <w:rPr>
          <w:rFonts w:eastAsiaTheme="minorEastAsia"/>
          <w:color w:val="000000"/>
          <w:sz w:val="22"/>
          <w:szCs w:val="22"/>
        </w:rPr>
      </w:pPr>
      <w:r>
        <w:rPr>
          <w:rFonts w:eastAsiaTheme="minorEastAsia"/>
          <w:color w:val="000000"/>
          <w:sz w:val="22"/>
          <w:szCs w:val="22"/>
        </w:rPr>
        <w:t>covered bridge, creating Village ambiance that encourages people to visit, shop, see the lights, and stay</w:t>
      </w:r>
    </w:p>
    <w:p w14:paraId="1F172803" w14:textId="0386D9F8" w:rsidR="00885D86" w:rsidRDefault="003B5F69" w:rsidP="0079610D">
      <w:pPr>
        <w:spacing w:line="259" w:lineRule="auto"/>
        <w:ind w:left="720" w:hanging="720"/>
        <w:jc w:val="left"/>
        <w:rPr>
          <w:rFonts w:eastAsiaTheme="minorEastAsia"/>
          <w:color w:val="000000"/>
          <w:sz w:val="22"/>
          <w:szCs w:val="22"/>
        </w:rPr>
      </w:pPr>
      <w:r>
        <w:rPr>
          <w:rFonts w:eastAsiaTheme="minorEastAsia"/>
          <w:color w:val="000000"/>
          <w:sz w:val="22"/>
          <w:szCs w:val="22"/>
        </w:rPr>
        <w:t>for a meal</w:t>
      </w:r>
      <w:r w:rsidR="00E360A5">
        <w:rPr>
          <w:rFonts w:eastAsiaTheme="minorEastAsia"/>
          <w:color w:val="000000"/>
          <w:sz w:val="22"/>
          <w:szCs w:val="22"/>
        </w:rPr>
        <w:t>, and allows</w:t>
      </w:r>
      <w:r>
        <w:rPr>
          <w:rFonts w:eastAsiaTheme="minorEastAsia"/>
          <w:color w:val="000000"/>
          <w:sz w:val="22"/>
          <w:szCs w:val="22"/>
        </w:rPr>
        <w:t xml:space="preserve"> </w:t>
      </w:r>
      <w:r w:rsidR="00FF2975">
        <w:rPr>
          <w:rFonts w:eastAsiaTheme="minorEastAsia"/>
          <w:color w:val="000000"/>
          <w:sz w:val="22"/>
          <w:szCs w:val="22"/>
        </w:rPr>
        <w:t xml:space="preserve">our </w:t>
      </w:r>
      <w:r>
        <w:rPr>
          <w:rFonts w:eastAsiaTheme="minorEastAsia"/>
          <w:color w:val="000000"/>
          <w:sz w:val="22"/>
          <w:szCs w:val="22"/>
        </w:rPr>
        <w:t>retailers the</w:t>
      </w:r>
      <w:r w:rsidR="001B0264">
        <w:rPr>
          <w:rFonts w:eastAsiaTheme="minorEastAsia"/>
          <w:color w:val="000000"/>
          <w:sz w:val="22"/>
          <w:szCs w:val="22"/>
        </w:rPr>
        <w:t xml:space="preserve"> </w:t>
      </w:r>
      <w:r>
        <w:rPr>
          <w:rFonts w:eastAsiaTheme="minorEastAsia"/>
          <w:color w:val="000000"/>
          <w:sz w:val="22"/>
          <w:szCs w:val="22"/>
        </w:rPr>
        <w:t>opportunity to offer special</w:t>
      </w:r>
      <w:r w:rsidR="00E360A5">
        <w:rPr>
          <w:rFonts w:eastAsiaTheme="minorEastAsia"/>
          <w:color w:val="000000"/>
          <w:sz w:val="22"/>
          <w:szCs w:val="22"/>
        </w:rPr>
        <w:t xml:space="preserve"> </w:t>
      </w:r>
      <w:r>
        <w:rPr>
          <w:rFonts w:eastAsiaTheme="minorEastAsia"/>
          <w:color w:val="000000"/>
          <w:sz w:val="22"/>
          <w:szCs w:val="22"/>
        </w:rPr>
        <w:t>promotions</w:t>
      </w:r>
      <w:r w:rsidR="00E360A5">
        <w:rPr>
          <w:rFonts w:eastAsiaTheme="minorEastAsia"/>
          <w:color w:val="000000"/>
          <w:sz w:val="22"/>
          <w:szCs w:val="22"/>
        </w:rPr>
        <w:t>.</w:t>
      </w:r>
    </w:p>
    <w:p w14:paraId="1F8D5EE7" w14:textId="0D7E91FF" w:rsidR="00FF2975" w:rsidRDefault="00FF2975" w:rsidP="0079610D">
      <w:pPr>
        <w:spacing w:line="259" w:lineRule="auto"/>
        <w:ind w:left="720" w:hanging="720"/>
        <w:jc w:val="left"/>
        <w:rPr>
          <w:rFonts w:eastAsiaTheme="minorEastAsia"/>
          <w:color w:val="000000"/>
          <w:sz w:val="22"/>
          <w:szCs w:val="22"/>
        </w:rPr>
      </w:pPr>
    </w:p>
    <w:p w14:paraId="21C8CAB4" w14:textId="11B885CA" w:rsidR="008E2B2C" w:rsidRDefault="00FF2975" w:rsidP="0079610D">
      <w:pPr>
        <w:spacing w:line="259" w:lineRule="auto"/>
        <w:ind w:left="720" w:hanging="720"/>
        <w:jc w:val="left"/>
        <w:rPr>
          <w:rFonts w:eastAsiaTheme="minorEastAsia"/>
          <w:color w:val="000000"/>
          <w:sz w:val="22"/>
          <w:szCs w:val="22"/>
        </w:rPr>
      </w:pPr>
      <w:r>
        <w:rPr>
          <w:rFonts w:eastAsiaTheme="minorEastAsia"/>
          <w:color w:val="000000"/>
          <w:sz w:val="22"/>
          <w:szCs w:val="22"/>
        </w:rPr>
        <w:t>Seyferth said she talked with design expert, Val Schmieder of Via Design</w:t>
      </w:r>
      <w:r w:rsidR="00A25B4F">
        <w:rPr>
          <w:rFonts w:eastAsiaTheme="minorEastAsia"/>
          <w:color w:val="000000"/>
          <w:sz w:val="22"/>
          <w:szCs w:val="22"/>
        </w:rPr>
        <w:t>,</w:t>
      </w:r>
      <w:r>
        <w:rPr>
          <w:rFonts w:eastAsiaTheme="minorEastAsia"/>
          <w:color w:val="000000"/>
          <w:sz w:val="22"/>
          <w:szCs w:val="22"/>
        </w:rPr>
        <w:t xml:space="preserve"> to work together </w:t>
      </w:r>
      <w:r w:rsidR="008E2B2C">
        <w:rPr>
          <w:rFonts w:eastAsiaTheme="minorEastAsia"/>
          <w:color w:val="000000"/>
          <w:sz w:val="22"/>
          <w:szCs w:val="22"/>
        </w:rPr>
        <w:t xml:space="preserve">to ensure </w:t>
      </w:r>
    </w:p>
    <w:p w14:paraId="1D082B7A" w14:textId="77777777" w:rsidR="008E2B2C" w:rsidRDefault="008E2B2C" w:rsidP="0079610D">
      <w:pPr>
        <w:spacing w:line="259" w:lineRule="auto"/>
        <w:ind w:left="720" w:hanging="720"/>
        <w:jc w:val="left"/>
        <w:rPr>
          <w:rFonts w:eastAsiaTheme="minorEastAsia"/>
          <w:color w:val="000000"/>
          <w:sz w:val="22"/>
          <w:szCs w:val="22"/>
        </w:rPr>
      </w:pPr>
      <w:r>
        <w:rPr>
          <w:rFonts w:eastAsiaTheme="minorEastAsia"/>
          <w:color w:val="000000"/>
          <w:sz w:val="22"/>
          <w:szCs w:val="22"/>
        </w:rPr>
        <w:t xml:space="preserve">the expanded design plan uses the vision and work that Ada Township already has in their design of light </w:t>
      </w:r>
    </w:p>
    <w:p w14:paraId="23C542CB" w14:textId="2CB1F77F" w:rsidR="001B0264" w:rsidRDefault="008E2B2C" w:rsidP="0079610D">
      <w:pPr>
        <w:spacing w:line="259" w:lineRule="auto"/>
        <w:ind w:left="720" w:hanging="720"/>
        <w:jc w:val="left"/>
        <w:rPr>
          <w:rFonts w:eastAsiaTheme="minorEastAsia"/>
          <w:color w:val="000000"/>
          <w:sz w:val="22"/>
          <w:szCs w:val="22"/>
        </w:rPr>
      </w:pPr>
      <w:r>
        <w:rPr>
          <w:rFonts w:eastAsiaTheme="minorEastAsia"/>
          <w:color w:val="000000"/>
          <w:sz w:val="22"/>
          <w:szCs w:val="22"/>
        </w:rPr>
        <w:t xml:space="preserve">pole garland with </w:t>
      </w:r>
      <w:r w:rsidR="00CD5D16">
        <w:rPr>
          <w:rFonts w:eastAsiaTheme="minorEastAsia"/>
          <w:color w:val="000000"/>
          <w:sz w:val="22"/>
          <w:szCs w:val="22"/>
        </w:rPr>
        <w:t xml:space="preserve">white </w:t>
      </w:r>
      <w:r>
        <w:rPr>
          <w:rFonts w:eastAsiaTheme="minorEastAsia"/>
          <w:color w:val="000000"/>
          <w:sz w:val="22"/>
          <w:szCs w:val="22"/>
        </w:rPr>
        <w:t xml:space="preserve">lights. </w:t>
      </w:r>
      <w:r w:rsidR="00A25B4F">
        <w:rPr>
          <w:rFonts w:eastAsiaTheme="minorEastAsia"/>
          <w:color w:val="000000"/>
          <w:sz w:val="22"/>
          <w:szCs w:val="22"/>
        </w:rPr>
        <w:t xml:space="preserve"> </w:t>
      </w:r>
      <w:r w:rsidR="0057433A">
        <w:rPr>
          <w:rFonts w:eastAsiaTheme="minorEastAsia"/>
          <w:color w:val="000000"/>
          <w:sz w:val="22"/>
          <w:szCs w:val="22"/>
        </w:rPr>
        <w:t>The slides showed the</w:t>
      </w:r>
      <w:r w:rsidR="00A25B4F">
        <w:rPr>
          <w:rFonts w:eastAsiaTheme="minorEastAsia"/>
          <w:color w:val="000000"/>
          <w:sz w:val="22"/>
          <w:szCs w:val="22"/>
        </w:rPr>
        <w:t xml:space="preserve"> design plan details</w:t>
      </w:r>
      <w:r w:rsidR="001B0264">
        <w:rPr>
          <w:rFonts w:eastAsiaTheme="minorEastAsia"/>
          <w:color w:val="000000"/>
          <w:sz w:val="22"/>
          <w:szCs w:val="22"/>
        </w:rPr>
        <w:t xml:space="preserve"> such as,</w:t>
      </w:r>
      <w:r w:rsidR="00A25B4F">
        <w:rPr>
          <w:rFonts w:eastAsiaTheme="minorEastAsia"/>
          <w:color w:val="000000"/>
          <w:sz w:val="22"/>
          <w:szCs w:val="22"/>
        </w:rPr>
        <w:t xml:space="preserve"> Fras</w:t>
      </w:r>
      <w:r w:rsidR="002E5FAB">
        <w:rPr>
          <w:rFonts w:eastAsiaTheme="minorEastAsia"/>
          <w:color w:val="000000"/>
          <w:sz w:val="22"/>
          <w:szCs w:val="22"/>
        </w:rPr>
        <w:t>i</w:t>
      </w:r>
      <w:r w:rsidR="00A25B4F">
        <w:rPr>
          <w:rFonts w:eastAsiaTheme="minorEastAsia"/>
          <w:color w:val="000000"/>
          <w:sz w:val="22"/>
          <w:szCs w:val="22"/>
        </w:rPr>
        <w:t>er fir trees</w:t>
      </w:r>
      <w:r w:rsidR="001B0264">
        <w:rPr>
          <w:rFonts w:eastAsiaTheme="minorEastAsia"/>
          <w:color w:val="000000"/>
          <w:sz w:val="22"/>
          <w:szCs w:val="22"/>
        </w:rPr>
        <w:t xml:space="preserve"> with</w:t>
      </w:r>
    </w:p>
    <w:p w14:paraId="4DE3131D" w14:textId="77777777" w:rsidR="00F9156B" w:rsidRDefault="001B0264" w:rsidP="0079610D">
      <w:pPr>
        <w:spacing w:line="259" w:lineRule="auto"/>
        <w:ind w:left="720" w:hanging="720"/>
        <w:jc w:val="left"/>
        <w:rPr>
          <w:rFonts w:eastAsiaTheme="minorEastAsia"/>
          <w:color w:val="000000"/>
          <w:sz w:val="22"/>
          <w:szCs w:val="22"/>
        </w:rPr>
      </w:pPr>
      <w:r>
        <w:rPr>
          <w:rFonts w:eastAsiaTheme="minorEastAsia"/>
          <w:color w:val="000000"/>
          <w:sz w:val="22"/>
          <w:szCs w:val="22"/>
        </w:rPr>
        <w:t xml:space="preserve">soft white lights and gatherings of life-size deer in groups </w:t>
      </w:r>
      <w:r w:rsidR="00F9156B">
        <w:rPr>
          <w:rFonts w:eastAsiaTheme="minorEastAsia"/>
          <w:color w:val="000000"/>
          <w:sz w:val="22"/>
          <w:szCs w:val="22"/>
        </w:rPr>
        <w:t xml:space="preserve">along Ada Drive </w:t>
      </w:r>
      <w:r>
        <w:rPr>
          <w:rFonts w:eastAsiaTheme="minorEastAsia"/>
          <w:color w:val="000000"/>
          <w:sz w:val="22"/>
          <w:szCs w:val="22"/>
        </w:rPr>
        <w:t>as an inviting entrance into the</w:t>
      </w:r>
    </w:p>
    <w:p w14:paraId="662CD9E6" w14:textId="577D2DBB" w:rsidR="009C1FCF" w:rsidRDefault="009C1FCF" w:rsidP="009C1FCF">
      <w:pPr>
        <w:spacing w:line="259" w:lineRule="auto"/>
        <w:ind w:hanging="810"/>
        <w:jc w:val="left"/>
        <w:rPr>
          <w:rFonts w:eastAsiaTheme="minorEastAsia"/>
          <w:color w:val="000000"/>
          <w:sz w:val="22"/>
          <w:szCs w:val="22"/>
        </w:rPr>
      </w:pPr>
      <w:r>
        <w:rPr>
          <w:rFonts w:eastAsiaTheme="minorEastAsia"/>
          <w:color w:val="000000"/>
          <w:sz w:val="22"/>
          <w:szCs w:val="22"/>
        </w:rPr>
        <w:tab/>
      </w:r>
      <w:r w:rsidR="001B0264">
        <w:rPr>
          <w:rFonts w:eastAsiaTheme="minorEastAsia"/>
          <w:color w:val="000000"/>
          <w:sz w:val="22"/>
          <w:szCs w:val="22"/>
        </w:rPr>
        <w:t>Village</w:t>
      </w:r>
      <w:r w:rsidR="000005E0">
        <w:rPr>
          <w:rFonts w:eastAsiaTheme="minorEastAsia"/>
          <w:color w:val="000000"/>
          <w:sz w:val="22"/>
          <w:szCs w:val="22"/>
        </w:rPr>
        <w:t>.</w:t>
      </w:r>
    </w:p>
    <w:p w14:paraId="44E6EA60" w14:textId="77777777" w:rsidR="000005E0" w:rsidRDefault="000005E0" w:rsidP="009C1FCF">
      <w:pPr>
        <w:spacing w:line="259" w:lineRule="auto"/>
        <w:ind w:left="720" w:hanging="720"/>
        <w:jc w:val="left"/>
        <w:rPr>
          <w:rFonts w:eastAsiaTheme="minorEastAsia"/>
          <w:color w:val="000000"/>
          <w:sz w:val="22"/>
          <w:szCs w:val="22"/>
        </w:rPr>
      </w:pPr>
    </w:p>
    <w:p w14:paraId="23642353" w14:textId="00A7EACA" w:rsidR="00D3551B" w:rsidRDefault="009C1FCF" w:rsidP="009C1FCF">
      <w:pPr>
        <w:spacing w:line="259" w:lineRule="auto"/>
        <w:ind w:left="720" w:hanging="720"/>
        <w:jc w:val="left"/>
        <w:rPr>
          <w:rFonts w:eastAsiaTheme="minorEastAsia"/>
          <w:color w:val="000000"/>
          <w:sz w:val="22"/>
          <w:szCs w:val="22"/>
        </w:rPr>
      </w:pPr>
      <w:r>
        <w:rPr>
          <w:rFonts w:eastAsiaTheme="minorEastAsia"/>
          <w:color w:val="000000"/>
          <w:sz w:val="22"/>
          <w:szCs w:val="22"/>
        </w:rPr>
        <w:t xml:space="preserve">Seyferth went over the </w:t>
      </w:r>
      <w:r w:rsidR="00375077">
        <w:rPr>
          <w:rFonts w:eastAsiaTheme="minorEastAsia"/>
          <w:color w:val="000000"/>
          <w:sz w:val="22"/>
          <w:szCs w:val="22"/>
        </w:rPr>
        <w:t xml:space="preserve">Draft Budget Estimates showing an overall cost for the first year of $51,000; </w:t>
      </w:r>
      <w:r w:rsidR="009B1A51">
        <w:rPr>
          <w:rFonts w:eastAsiaTheme="minorEastAsia"/>
          <w:color w:val="000000"/>
          <w:sz w:val="22"/>
          <w:szCs w:val="22"/>
        </w:rPr>
        <w:t xml:space="preserve">cost </w:t>
      </w:r>
    </w:p>
    <w:p w14:paraId="40D43ECD" w14:textId="667EACEE" w:rsidR="009C1FCF" w:rsidRDefault="006D2440" w:rsidP="006D2440">
      <w:pPr>
        <w:spacing w:line="259" w:lineRule="auto"/>
        <w:ind w:hanging="720"/>
        <w:jc w:val="left"/>
        <w:rPr>
          <w:rFonts w:eastAsiaTheme="minorEastAsia"/>
          <w:color w:val="000000"/>
          <w:sz w:val="22"/>
          <w:szCs w:val="22"/>
        </w:rPr>
      </w:pPr>
      <w:r>
        <w:rPr>
          <w:rFonts w:eastAsiaTheme="minorEastAsia"/>
          <w:color w:val="000000"/>
          <w:sz w:val="22"/>
          <w:szCs w:val="22"/>
        </w:rPr>
        <w:tab/>
      </w:r>
      <w:r w:rsidR="009B1A51">
        <w:rPr>
          <w:rFonts w:eastAsiaTheme="minorEastAsia"/>
          <w:color w:val="000000"/>
          <w:sz w:val="22"/>
          <w:szCs w:val="22"/>
        </w:rPr>
        <w:t>breakdown covers the deer, trees &amp; stands, lighting, installation and more</w:t>
      </w:r>
      <w:r w:rsidR="007970C7">
        <w:rPr>
          <w:rFonts w:eastAsiaTheme="minorEastAsia"/>
          <w:color w:val="000000"/>
          <w:sz w:val="22"/>
          <w:szCs w:val="22"/>
        </w:rPr>
        <w:t>.</w:t>
      </w:r>
    </w:p>
    <w:p w14:paraId="2E963586" w14:textId="53902301" w:rsidR="00E5715F" w:rsidRDefault="00E5715F" w:rsidP="009C1FCF">
      <w:pPr>
        <w:spacing w:line="259" w:lineRule="auto"/>
        <w:ind w:left="720" w:hanging="720"/>
        <w:jc w:val="left"/>
        <w:rPr>
          <w:rFonts w:eastAsiaTheme="minorEastAsia"/>
          <w:color w:val="000000"/>
          <w:sz w:val="22"/>
          <w:szCs w:val="22"/>
        </w:rPr>
      </w:pPr>
    </w:p>
    <w:p w14:paraId="299C1137" w14:textId="77777777" w:rsidR="00A85B2C" w:rsidRDefault="00E5715F" w:rsidP="00A85B2C">
      <w:pPr>
        <w:spacing w:line="259" w:lineRule="auto"/>
        <w:ind w:left="720" w:hanging="720"/>
        <w:jc w:val="left"/>
        <w:rPr>
          <w:rFonts w:eastAsiaTheme="minorEastAsia"/>
          <w:color w:val="000000"/>
          <w:sz w:val="22"/>
          <w:szCs w:val="22"/>
        </w:rPr>
      </w:pPr>
      <w:r>
        <w:rPr>
          <w:rFonts w:eastAsiaTheme="minorEastAsia"/>
          <w:color w:val="000000"/>
          <w:sz w:val="22"/>
          <w:szCs w:val="22"/>
        </w:rPr>
        <w:lastRenderedPageBreak/>
        <w:t>Following the presentation there was board discussion</w:t>
      </w:r>
      <w:r w:rsidR="00A85B2C">
        <w:rPr>
          <w:rFonts w:eastAsiaTheme="minorEastAsia"/>
          <w:color w:val="000000"/>
          <w:sz w:val="22"/>
          <w:szCs w:val="22"/>
        </w:rPr>
        <w:t>.</w:t>
      </w:r>
      <w:r w:rsidR="00625B28">
        <w:rPr>
          <w:rFonts w:eastAsiaTheme="minorEastAsia"/>
          <w:color w:val="000000"/>
          <w:sz w:val="22"/>
          <w:szCs w:val="22"/>
        </w:rPr>
        <w:t xml:space="preserve"> Wright asked how</w:t>
      </w:r>
      <w:r w:rsidR="00A85B2C">
        <w:rPr>
          <w:rFonts w:eastAsiaTheme="minorEastAsia"/>
          <w:color w:val="000000"/>
          <w:sz w:val="22"/>
          <w:szCs w:val="22"/>
        </w:rPr>
        <w:t xml:space="preserve"> t</w:t>
      </w:r>
      <w:r w:rsidR="00625B28">
        <w:rPr>
          <w:rFonts w:eastAsiaTheme="minorEastAsia"/>
          <w:color w:val="000000"/>
          <w:sz w:val="22"/>
          <w:szCs w:val="22"/>
        </w:rPr>
        <w:t>he trees</w:t>
      </w:r>
      <w:r w:rsidR="006D2440">
        <w:rPr>
          <w:rFonts w:eastAsiaTheme="minorEastAsia"/>
          <w:color w:val="000000"/>
          <w:sz w:val="22"/>
          <w:szCs w:val="22"/>
        </w:rPr>
        <w:t xml:space="preserve"> </w:t>
      </w:r>
      <w:r w:rsidR="00625B28">
        <w:rPr>
          <w:rFonts w:eastAsiaTheme="minorEastAsia"/>
          <w:color w:val="000000"/>
          <w:sz w:val="22"/>
          <w:szCs w:val="22"/>
        </w:rPr>
        <w:t>are attached to the</w:t>
      </w:r>
    </w:p>
    <w:p w14:paraId="18F4FBB6" w14:textId="77777777" w:rsidR="00A85B2C" w:rsidRDefault="00625B28" w:rsidP="00A85B2C">
      <w:pPr>
        <w:spacing w:line="259" w:lineRule="auto"/>
        <w:ind w:left="720" w:hanging="720"/>
        <w:jc w:val="left"/>
        <w:rPr>
          <w:rFonts w:eastAsiaTheme="minorEastAsia"/>
          <w:color w:val="000000"/>
          <w:sz w:val="22"/>
          <w:szCs w:val="22"/>
        </w:rPr>
      </w:pPr>
      <w:r>
        <w:rPr>
          <w:rFonts w:eastAsiaTheme="minorEastAsia"/>
          <w:color w:val="000000"/>
          <w:sz w:val="22"/>
          <w:szCs w:val="22"/>
        </w:rPr>
        <w:t xml:space="preserve">light pole and the concern of snow removal in the winter.  </w:t>
      </w:r>
      <w:r w:rsidR="00E5715F">
        <w:rPr>
          <w:rFonts w:eastAsiaTheme="minorEastAsia"/>
          <w:color w:val="000000"/>
          <w:sz w:val="22"/>
          <w:szCs w:val="22"/>
        </w:rPr>
        <w:t xml:space="preserve"> Seyferth </w:t>
      </w:r>
      <w:r>
        <w:rPr>
          <w:rFonts w:eastAsiaTheme="minorEastAsia"/>
          <w:color w:val="000000"/>
          <w:sz w:val="22"/>
          <w:szCs w:val="22"/>
        </w:rPr>
        <w:t>explained the</w:t>
      </w:r>
      <w:r w:rsidR="006D2440">
        <w:rPr>
          <w:rFonts w:eastAsiaTheme="minorEastAsia"/>
          <w:color w:val="000000"/>
          <w:sz w:val="22"/>
          <w:szCs w:val="22"/>
        </w:rPr>
        <w:t xml:space="preserve"> </w:t>
      </w:r>
      <w:r>
        <w:rPr>
          <w:rFonts w:eastAsiaTheme="minorEastAsia"/>
          <w:color w:val="000000"/>
          <w:sz w:val="22"/>
          <w:szCs w:val="22"/>
        </w:rPr>
        <w:t>procedure for weighing</w:t>
      </w:r>
    </w:p>
    <w:p w14:paraId="756A7B1C" w14:textId="77777777" w:rsidR="00A93FB2" w:rsidRDefault="00625B28" w:rsidP="00A85B2C">
      <w:pPr>
        <w:spacing w:line="259" w:lineRule="auto"/>
        <w:ind w:left="720" w:hanging="720"/>
        <w:jc w:val="left"/>
        <w:rPr>
          <w:rFonts w:eastAsiaTheme="minorEastAsia"/>
          <w:color w:val="000000"/>
          <w:sz w:val="22"/>
          <w:szCs w:val="22"/>
        </w:rPr>
      </w:pPr>
      <w:r>
        <w:rPr>
          <w:rFonts w:eastAsiaTheme="minorEastAsia"/>
          <w:color w:val="000000"/>
          <w:sz w:val="22"/>
          <w:szCs w:val="22"/>
        </w:rPr>
        <w:t>down the trees</w:t>
      </w:r>
      <w:r w:rsidR="00E5715F">
        <w:rPr>
          <w:rFonts w:eastAsiaTheme="minorEastAsia"/>
          <w:color w:val="000000"/>
          <w:sz w:val="22"/>
          <w:szCs w:val="22"/>
        </w:rPr>
        <w:t xml:space="preserve"> </w:t>
      </w:r>
      <w:r>
        <w:rPr>
          <w:rFonts w:eastAsiaTheme="minorEastAsia"/>
          <w:color w:val="000000"/>
          <w:sz w:val="22"/>
          <w:szCs w:val="22"/>
        </w:rPr>
        <w:t>in their stands and the placement of the trees w</w:t>
      </w:r>
      <w:r w:rsidR="00B6293E">
        <w:rPr>
          <w:rFonts w:eastAsiaTheme="minorEastAsia"/>
          <w:color w:val="000000"/>
          <w:sz w:val="22"/>
          <w:szCs w:val="22"/>
        </w:rPr>
        <w:t>ould</w:t>
      </w:r>
      <w:r>
        <w:rPr>
          <w:rFonts w:eastAsiaTheme="minorEastAsia"/>
          <w:color w:val="000000"/>
          <w:sz w:val="22"/>
          <w:szCs w:val="22"/>
        </w:rPr>
        <w:t xml:space="preserve"> be very</w:t>
      </w:r>
      <w:r w:rsidR="00A85B2C">
        <w:rPr>
          <w:rFonts w:eastAsiaTheme="minorEastAsia"/>
          <w:color w:val="000000"/>
          <w:sz w:val="22"/>
          <w:szCs w:val="22"/>
        </w:rPr>
        <w:t xml:space="preserve"> </w:t>
      </w:r>
      <w:r>
        <w:rPr>
          <w:rFonts w:eastAsiaTheme="minorEastAsia"/>
          <w:color w:val="000000"/>
          <w:sz w:val="22"/>
          <w:szCs w:val="22"/>
        </w:rPr>
        <w:t>strategic</w:t>
      </w:r>
      <w:r w:rsidR="00A93FB2">
        <w:rPr>
          <w:rFonts w:eastAsiaTheme="minorEastAsia"/>
          <w:color w:val="000000"/>
          <w:sz w:val="22"/>
          <w:szCs w:val="22"/>
        </w:rPr>
        <w:t xml:space="preserve">/crucial </w:t>
      </w:r>
      <w:r>
        <w:rPr>
          <w:rFonts w:eastAsiaTheme="minorEastAsia"/>
          <w:color w:val="000000"/>
          <w:sz w:val="22"/>
          <w:szCs w:val="22"/>
        </w:rPr>
        <w:t>so they</w:t>
      </w:r>
    </w:p>
    <w:p w14:paraId="4346248B" w14:textId="77777777" w:rsidR="00A93FB2" w:rsidRDefault="00B6293E" w:rsidP="00A85B2C">
      <w:pPr>
        <w:spacing w:line="259" w:lineRule="auto"/>
        <w:ind w:left="720" w:hanging="720"/>
        <w:jc w:val="left"/>
        <w:rPr>
          <w:rFonts w:eastAsiaTheme="minorEastAsia"/>
          <w:color w:val="000000"/>
          <w:sz w:val="22"/>
          <w:szCs w:val="22"/>
        </w:rPr>
      </w:pPr>
      <w:r>
        <w:rPr>
          <w:rFonts w:eastAsiaTheme="minorEastAsia"/>
          <w:color w:val="000000"/>
          <w:sz w:val="22"/>
          <w:szCs w:val="22"/>
        </w:rPr>
        <w:t>w</w:t>
      </w:r>
      <w:r w:rsidR="00625B28">
        <w:rPr>
          <w:rFonts w:eastAsiaTheme="minorEastAsia"/>
          <w:color w:val="000000"/>
          <w:sz w:val="22"/>
          <w:szCs w:val="22"/>
        </w:rPr>
        <w:t>o</w:t>
      </w:r>
      <w:r w:rsidR="00A85B2C">
        <w:rPr>
          <w:rFonts w:eastAsiaTheme="minorEastAsia"/>
          <w:color w:val="000000"/>
          <w:sz w:val="22"/>
          <w:szCs w:val="22"/>
        </w:rPr>
        <w:t>uld</w:t>
      </w:r>
      <w:r w:rsidR="00625B28">
        <w:rPr>
          <w:rFonts w:eastAsiaTheme="minorEastAsia"/>
          <w:color w:val="000000"/>
          <w:sz w:val="22"/>
          <w:szCs w:val="22"/>
        </w:rPr>
        <w:t>n’t get</w:t>
      </w:r>
      <w:r w:rsidR="00A93FB2">
        <w:rPr>
          <w:rFonts w:eastAsiaTheme="minorEastAsia"/>
          <w:color w:val="000000"/>
          <w:sz w:val="22"/>
          <w:szCs w:val="22"/>
        </w:rPr>
        <w:t xml:space="preserve"> </w:t>
      </w:r>
      <w:r w:rsidR="00625B28">
        <w:rPr>
          <w:rFonts w:eastAsiaTheme="minorEastAsia"/>
          <w:color w:val="000000"/>
          <w:sz w:val="22"/>
          <w:szCs w:val="22"/>
        </w:rPr>
        <w:t>knocked down</w:t>
      </w:r>
      <w:r w:rsidR="00A85B2C">
        <w:rPr>
          <w:rFonts w:eastAsiaTheme="minorEastAsia"/>
          <w:color w:val="000000"/>
          <w:sz w:val="22"/>
          <w:szCs w:val="22"/>
        </w:rPr>
        <w:t xml:space="preserve"> by</w:t>
      </w:r>
      <w:r>
        <w:rPr>
          <w:rFonts w:eastAsiaTheme="minorEastAsia"/>
          <w:color w:val="000000"/>
          <w:sz w:val="22"/>
          <w:szCs w:val="22"/>
        </w:rPr>
        <w:t xml:space="preserve"> snow plows.</w:t>
      </w:r>
      <w:r w:rsidR="006D2440">
        <w:rPr>
          <w:rFonts w:eastAsiaTheme="minorEastAsia"/>
          <w:color w:val="000000"/>
          <w:sz w:val="22"/>
          <w:szCs w:val="22"/>
        </w:rPr>
        <w:t xml:space="preserve">  The diameter of the trees </w:t>
      </w:r>
      <w:r w:rsidR="007970C7">
        <w:rPr>
          <w:rFonts w:eastAsiaTheme="minorEastAsia"/>
          <w:color w:val="000000"/>
          <w:sz w:val="22"/>
          <w:szCs w:val="22"/>
        </w:rPr>
        <w:t xml:space="preserve">and the storage space are also </w:t>
      </w:r>
      <w:r w:rsidR="006D2440">
        <w:rPr>
          <w:rFonts w:eastAsiaTheme="minorEastAsia"/>
          <w:color w:val="000000"/>
          <w:sz w:val="22"/>
          <w:szCs w:val="22"/>
        </w:rPr>
        <w:t>a</w:t>
      </w:r>
    </w:p>
    <w:p w14:paraId="5B9BC896" w14:textId="74F4B572" w:rsidR="00E5715F" w:rsidRDefault="006D2440" w:rsidP="00A85B2C">
      <w:pPr>
        <w:spacing w:line="259" w:lineRule="auto"/>
        <w:ind w:left="720" w:hanging="720"/>
        <w:jc w:val="left"/>
        <w:rPr>
          <w:rFonts w:eastAsiaTheme="minorEastAsia"/>
          <w:color w:val="000000"/>
          <w:sz w:val="22"/>
          <w:szCs w:val="22"/>
        </w:rPr>
      </w:pPr>
      <w:r>
        <w:rPr>
          <w:rFonts w:eastAsiaTheme="minorEastAsia"/>
          <w:color w:val="000000"/>
          <w:sz w:val="22"/>
          <w:szCs w:val="22"/>
        </w:rPr>
        <w:t>concern</w:t>
      </w:r>
      <w:r w:rsidR="007970C7">
        <w:rPr>
          <w:rFonts w:eastAsiaTheme="minorEastAsia"/>
          <w:color w:val="000000"/>
          <w:sz w:val="22"/>
          <w:szCs w:val="22"/>
        </w:rPr>
        <w:t>.</w:t>
      </w:r>
    </w:p>
    <w:p w14:paraId="25B53F88" w14:textId="3552FCAE" w:rsidR="006D2440" w:rsidRDefault="006D2440" w:rsidP="006D2440">
      <w:pPr>
        <w:spacing w:line="259" w:lineRule="auto"/>
        <w:jc w:val="left"/>
        <w:rPr>
          <w:rFonts w:eastAsiaTheme="minorEastAsia"/>
          <w:color w:val="000000"/>
          <w:sz w:val="22"/>
          <w:szCs w:val="22"/>
        </w:rPr>
      </w:pPr>
    </w:p>
    <w:p w14:paraId="33055728" w14:textId="0CBFB127" w:rsidR="006D2440" w:rsidRDefault="006D2440" w:rsidP="006D2440">
      <w:pPr>
        <w:spacing w:line="259" w:lineRule="auto"/>
        <w:jc w:val="left"/>
        <w:rPr>
          <w:rFonts w:eastAsiaTheme="minorEastAsia"/>
          <w:color w:val="000000"/>
          <w:sz w:val="22"/>
          <w:szCs w:val="22"/>
        </w:rPr>
      </w:pPr>
      <w:r>
        <w:rPr>
          <w:rFonts w:eastAsiaTheme="minorEastAsia"/>
          <w:color w:val="000000"/>
          <w:sz w:val="22"/>
          <w:szCs w:val="22"/>
        </w:rPr>
        <w:t>Idema asked if the Township Board would be putting money toward this too.  Seyferth stated she is coming to the DDA with some local community investors with the hope that the DDA would support between $18,000-$20,000 and they will raise the rest</w:t>
      </w:r>
      <w:r w:rsidR="0057433A">
        <w:rPr>
          <w:rFonts w:eastAsiaTheme="minorEastAsia"/>
          <w:color w:val="000000"/>
          <w:sz w:val="22"/>
          <w:szCs w:val="22"/>
        </w:rPr>
        <w:t>.</w:t>
      </w:r>
    </w:p>
    <w:p w14:paraId="7AE2A555" w14:textId="63EDA0F8" w:rsidR="000D506A" w:rsidRDefault="000D506A" w:rsidP="006D2440">
      <w:pPr>
        <w:spacing w:line="259" w:lineRule="auto"/>
        <w:jc w:val="left"/>
        <w:rPr>
          <w:rFonts w:eastAsiaTheme="minorEastAsia"/>
          <w:color w:val="000000"/>
          <w:sz w:val="22"/>
          <w:szCs w:val="22"/>
        </w:rPr>
      </w:pPr>
    </w:p>
    <w:p w14:paraId="2E4523EF" w14:textId="697BDE45" w:rsidR="000D506A" w:rsidRDefault="000D506A" w:rsidP="006D2440">
      <w:pPr>
        <w:spacing w:line="259" w:lineRule="auto"/>
        <w:jc w:val="left"/>
        <w:rPr>
          <w:rFonts w:eastAsiaTheme="minorEastAsia"/>
          <w:color w:val="000000"/>
          <w:sz w:val="22"/>
          <w:szCs w:val="22"/>
        </w:rPr>
      </w:pPr>
      <w:r>
        <w:rPr>
          <w:rFonts w:eastAsiaTheme="minorEastAsia"/>
          <w:color w:val="000000"/>
          <w:sz w:val="22"/>
          <w:szCs w:val="22"/>
        </w:rPr>
        <w:t xml:space="preserve">Idema asked if the retailers would feel like they have to stay open at night.  Seyferth said it would be almost like a billboard for the retailers </w:t>
      </w:r>
      <w:r w:rsidR="00BA25AD">
        <w:rPr>
          <w:rFonts w:eastAsiaTheme="minorEastAsia"/>
          <w:color w:val="000000"/>
          <w:sz w:val="22"/>
          <w:szCs w:val="22"/>
        </w:rPr>
        <w:t xml:space="preserve">with their lights on at night </w:t>
      </w:r>
      <w:r>
        <w:rPr>
          <w:rFonts w:eastAsiaTheme="minorEastAsia"/>
          <w:color w:val="000000"/>
          <w:sz w:val="22"/>
          <w:szCs w:val="22"/>
        </w:rPr>
        <w:t>and a classy way of saying we’re open for business all through December, January and beyond</w:t>
      </w:r>
      <w:r w:rsidR="0057433A">
        <w:rPr>
          <w:rFonts w:eastAsiaTheme="minorEastAsia"/>
          <w:color w:val="000000"/>
          <w:sz w:val="22"/>
          <w:szCs w:val="22"/>
        </w:rPr>
        <w:t>.</w:t>
      </w:r>
    </w:p>
    <w:p w14:paraId="02B20477" w14:textId="226C53D5" w:rsidR="009C1FCF" w:rsidRDefault="009C1FCF" w:rsidP="009C1FCF">
      <w:pPr>
        <w:spacing w:line="259" w:lineRule="auto"/>
        <w:ind w:left="720" w:hanging="720"/>
        <w:jc w:val="left"/>
        <w:rPr>
          <w:rFonts w:eastAsiaTheme="minorEastAsia"/>
          <w:b/>
          <w:bCs/>
          <w:color w:val="000000"/>
          <w:sz w:val="22"/>
          <w:szCs w:val="22"/>
        </w:rPr>
      </w:pPr>
    </w:p>
    <w:p w14:paraId="52D8C11B" w14:textId="5D15F651" w:rsidR="000660C1" w:rsidRDefault="00BA25AD" w:rsidP="005D6459">
      <w:pPr>
        <w:spacing w:line="259" w:lineRule="auto"/>
        <w:jc w:val="left"/>
        <w:rPr>
          <w:rFonts w:eastAsiaTheme="minorEastAsia"/>
          <w:color w:val="000000"/>
          <w:sz w:val="22"/>
          <w:szCs w:val="22"/>
        </w:rPr>
      </w:pPr>
      <w:r>
        <w:rPr>
          <w:rFonts w:eastAsiaTheme="minorEastAsia"/>
          <w:color w:val="000000"/>
          <w:sz w:val="22"/>
          <w:szCs w:val="22"/>
        </w:rPr>
        <w:t>It was moved</w:t>
      </w:r>
      <w:r w:rsidR="005D6459">
        <w:rPr>
          <w:rFonts w:eastAsiaTheme="minorEastAsia"/>
          <w:color w:val="000000"/>
          <w:sz w:val="22"/>
          <w:szCs w:val="22"/>
        </w:rPr>
        <w:t xml:space="preserve"> by</w:t>
      </w:r>
      <w:r>
        <w:rPr>
          <w:rFonts w:eastAsiaTheme="minorEastAsia"/>
          <w:color w:val="000000"/>
          <w:sz w:val="22"/>
          <w:szCs w:val="22"/>
        </w:rPr>
        <w:t xml:space="preserve"> Norman, supported by Haga, to </w:t>
      </w:r>
      <w:r w:rsidR="000660C1">
        <w:rPr>
          <w:rFonts w:eastAsiaTheme="minorEastAsia"/>
          <w:color w:val="000000"/>
          <w:sz w:val="22"/>
          <w:szCs w:val="22"/>
        </w:rPr>
        <w:t xml:space="preserve">approve </w:t>
      </w:r>
      <w:r w:rsidR="00102014">
        <w:rPr>
          <w:rFonts w:eastAsiaTheme="minorEastAsia"/>
          <w:color w:val="000000"/>
          <w:sz w:val="22"/>
          <w:szCs w:val="22"/>
        </w:rPr>
        <w:t xml:space="preserve">an </w:t>
      </w:r>
      <w:r w:rsidR="000660C1">
        <w:rPr>
          <w:rFonts w:eastAsiaTheme="minorEastAsia"/>
          <w:color w:val="000000"/>
          <w:sz w:val="22"/>
          <w:szCs w:val="22"/>
        </w:rPr>
        <w:t>expenditure of</w:t>
      </w:r>
      <w:r>
        <w:rPr>
          <w:rFonts w:eastAsiaTheme="minorEastAsia"/>
          <w:color w:val="000000"/>
          <w:sz w:val="22"/>
          <w:szCs w:val="22"/>
        </w:rPr>
        <w:t xml:space="preserve"> up to $20,000 </w:t>
      </w:r>
      <w:r w:rsidR="000660C1">
        <w:rPr>
          <w:rFonts w:eastAsiaTheme="minorEastAsia"/>
          <w:color w:val="000000"/>
          <w:sz w:val="22"/>
          <w:szCs w:val="22"/>
        </w:rPr>
        <w:t>on</w:t>
      </w:r>
      <w:r>
        <w:rPr>
          <w:rFonts w:eastAsiaTheme="minorEastAsia"/>
          <w:color w:val="000000"/>
          <w:sz w:val="22"/>
          <w:szCs w:val="22"/>
        </w:rPr>
        <w:t xml:space="preserve"> the</w:t>
      </w:r>
      <w:r w:rsidR="005D6459">
        <w:rPr>
          <w:rFonts w:eastAsiaTheme="minorEastAsia"/>
          <w:color w:val="000000"/>
          <w:sz w:val="22"/>
          <w:szCs w:val="22"/>
        </w:rPr>
        <w:t xml:space="preserve"> </w:t>
      </w:r>
      <w:r w:rsidR="00A85B2C">
        <w:rPr>
          <w:rFonts w:eastAsiaTheme="minorEastAsia"/>
          <w:color w:val="000000"/>
          <w:sz w:val="22"/>
          <w:szCs w:val="22"/>
        </w:rPr>
        <w:t>decoration</w:t>
      </w:r>
      <w:r w:rsidR="005D6459">
        <w:rPr>
          <w:rFonts w:eastAsiaTheme="minorEastAsia"/>
          <w:color w:val="000000"/>
          <w:sz w:val="22"/>
          <w:szCs w:val="22"/>
        </w:rPr>
        <w:t xml:space="preserve"> </w:t>
      </w:r>
      <w:r w:rsidR="00A85B2C">
        <w:rPr>
          <w:rFonts w:eastAsiaTheme="minorEastAsia"/>
          <w:color w:val="000000"/>
          <w:sz w:val="22"/>
          <w:szCs w:val="22"/>
        </w:rPr>
        <w:t>concept, “Imagine Winter Wonderland in Ada Village.”</w:t>
      </w:r>
      <w:r w:rsidR="000660C1">
        <w:rPr>
          <w:rFonts w:eastAsiaTheme="minorEastAsia"/>
          <w:color w:val="000000"/>
          <w:sz w:val="22"/>
          <w:szCs w:val="22"/>
        </w:rPr>
        <w:t xml:space="preserve"> </w:t>
      </w:r>
      <w:r w:rsidR="004F06BC">
        <w:rPr>
          <w:rFonts w:eastAsiaTheme="minorEastAsia"/>
          <w:color w:val="000000"/>
          <w:sz w:val="22"/>
          <w:szCs w:val="22"/>
        </w:rPr>
        <w:t xml:space="preserve"> Motion carried by 9-0 roll call vote.</w:t>
      </w:r>
    </w:p>
    <w:p w14:paraId="343BE828" w14:textId="77777777" w:rsidR="00BA25AD" w:rsidRPr="00BA25AD" w:rsidRDefault="00BA25AD" w:rsidP="009C1FCF">
      <w:pPr>
        <w:spacing w:line="259" w:lineRule="auto"/>
        <w:ind w:left="720" w:hanging="720"/>
        <w:jc w:val="left"/>
        <w:rPr>
          <w:rFonts w:eastAsiaTheme="minorEastAsia"/>
          <w:color w:val="000000"/>
          <w:sz w:val="22"/>
          <w:szCs w:val="22"/>
        </w:rPr>
      </w:pPr>
    </w:p>
    <w:p w14:paraId="18A77FD7" w14:textId="2DFFC2B5" w:rsidR="001457BB" w:rsidRDefault="009C1FCF" w:rsidP="00573095">
      <w:pPr>
        <w:spacing w:line="259" w:lineRule="auto"/>
        <w:ind w:left="720" w:hanging="720"/>
        <w:jc w:val="left"/>
        <w:rPr>
          <w:rFonts w:eastAsiaTheme="minorEastAsia"/>
          <w:color w:val="000000"/>
          <w:sz w:val="22"/>
          <w:szCs w:val="22"/>
        </w:rPr>
      </w:pPr>
      <w:r>
        <w:rPr>
          <w:rFonts w:eastAsiaTheme="minorEastAsia"/>
          <w:b/>
          <w:bCs/>
          <w:color w:val="000000"/>
          <w:sz w:val="22"/>
          <w:szCs w:val="22"/>
        </w:rPr>
        <w:t>V</w:t>
      </w:r>
      <w:r w:rsidR="00CD0756" w:rsidRPr="00CD0756">
        <w:rPr>
          <w:rFonts w:eastAsiaTheme="minorEastAsia"/>
          <w:b/>
          <w:bCs/>
          <w:color w:val="000000"/>
          <w:sz w:val="22"/>
          <w:szCs w:val="22"/>
        </w:rPr>
        <w:t>.</w:t>
      </w:r>
      <w:r w:rsidR="00CD0756" w:rsidRPr="00CD0756">
        <w:rPr>
          <w:rFonts w:eastAsiaTheme="minorEastAsia"/>
          <w:b/>
          <w:bCs/>
          <w:color w:val="000000"/>
          <w:sz w:val="22"/>
          <w:szCs w:val="22"/>
        </w:rPr>
        <w:tab/>
      </w:r>
      <w:r w:rsidR="001D0083">
        <w:rPr>
          <w:rFonts w:eastAsiaTheme="minorEastAsia"/>
          <w:b/>
          <w:bCs/>
          <w:color w:val="000000"/>
          <w:sz w:val="22"/>
          <w:szCs w:val="22"/>
        </w:rPr>
        <w:t>STAFF/COMMITTEE UPDATES</w:t>
      </w:r>
    </w:p>
    <w:p w14:paraId="77E49652" w14:textId="1767BFE7" w:rsidR="00BD1EDB" w:rsidRDefault="00BD1EDB" w:rsidP="00573095">
      <w:pPr>
        <w:spacing w:line="259" w:lineRule="auto"/>
        <w:ind w:left="720" w:hanging="720"/>
        <w:jc w:val="left"/>
        <w:rPr>
          <w:rFonts w:eastAsiaTheme="minorEastAsia"/>
          <w:color w:val="000000"/>
          <w:sz w:val="22"/>
          <w:szCs w:val="22"/>
        </w:rPr>
      </w:pPr>
    </w:p>
    <w:p w14:paraId="734F5222" w14:textId="2DB5AE29" w:rsidR="003F197E" w:rsidRDefault="001D0083" w:rsidP="00573095">
      <w:pPr>
        <w:spacing w:line="259" w:lineRule="auto"/>
        <w:ind w:left="720" w:hanging="720"/>
        <w:jc w:val="left"/>
        <w:rPr>
          <w:rFonts w:eastAsiaTheme="minorEastAsia"/>
          <w:b/>
          <w:bCs/>
          <w:color w:val="000000"/>
          <w:sz w:val="22"/>
          <w:szCs w:val="22"/>
        </w:rPr>
      </w:pPr>
      <w:r>
        <w:rPr>
          <w:rFonts w:eastAsiaTheme="minorEastAsia"/>
          <w:b/>
          <w:bCs/>
          <w:color w:val="000000"/>
          <w:sz w:val="22"/>
          <w:szCs w:val="22"/>
        </w:rPr>
        <w:t>A.  POTENTIAL CAPITAL PRO</w:t>
      </w:r>
      <w:r w:rsidR="000D506A">
        <w:rPr>
          <w:rFonts w:eastAsiaTheme="minorEastAsia"/>
          <w:b/>
          <w:bCs/>
          <w:color w:val="000000"/>
          <w:sz w:val="22"/>
          <w:szCs w:val="22"/>
        </w:rPr>
        <w:t>J</w:t>
      </w:r>
      <w:r>
        <w:rPr>
          <w:rFonts w:eastAsiaTheme="minorEastAsia"/>
          <w:b/>
          <w:bCs/>
          <w:color w:val="000000"/>
          <w:sz w:val="22"/>
          <w:szCs w:val="22"/>
        </w:rPr>
        <w:t>ECTS FOR CAPITAL IMPROVEMENTS PLAN UPDAT</w:t>
      </w:r>
      <w:r w:rsidR="003F197E">
        <w:rPr>
          <w:rFonts w:eastAsiaTheme="minorEastAsia"/>
          <w:b/>
          <w:bCs/>
          <w:color w:val="000000"/>
          <w:sz w:val="22"/>
          <w:szCs w:val="22"/>
        </w:rPr>
        <w:t>E</w:t>
      </w:r>
    </w:p>
    <w:p w14:paraId="6D28E62B" w14:textId="450ED990" w:rsidR="003F197E" w:rsidRDefault="003F197E" w:rsidP="00573095">
      <w:pPr>
        <w:spacing w:line="259" w:lineRule="auto"/>
        <w:ind w:left="720" w:hanging="720"/>
        <w:jc w:val="left"/>
        <w:rPr>
          <w:rFonts w:eastAsiaTheme="minorEastAsia"/>
          <w:b/>
          <w:bCs/>
          <w:color w:val="000000"/>
          <w:sz w:val="22"/>
          <w:szCs w:val="22"/>
        </w:rPr>
      </w:pPr>
    </w:p>
    <w:p w14:paraId="31D64387" w14:textId="18F04CB5" w:rsidR="003F197E" w:rsidRDefault="003F197E" w:rsidP="00BB0888">
      <w:pPr>
        <w:spacing w:line="259" w:lineRule="auto"/>
        <w:jc w:val="left"/>
        <w:rPr>
          <w:rFonts w:eastAsiaTheme="minorEastAsia"/>
          <w:color w:val="000000"/>
          <w:sz w:val="22"/>
          <w:szCs w:val="22"/>
        </w:rPr>
      </w:pPr>
      <w:r>
        <w:rPr>
          <w:rFonts w:eastAsiaTheme="minorEastAsia"/>
          <w:color w:val="000000"/>
          <w:sz w:val="22"/>
          <w:szCs w:val="22"/>
        </w:rPr>
        <w:t>Ferro stated</w:t>
      </w:r>
      <w:r w:rsidR="00347753">
        <w:rPr>
          <w:rFonts w:eastAsiaTheme="minorEastAsia"/>
          <w:color w:val="000000"/>
          <w:sz w:val="22"/>
          <w:szCs w:val="22"/>
        </w:rPr>
        <w:t xml:space="preserve"> we are working on updating our 5</w:t>
      </w:r>
      <w:r w:rsidR="00137C23">
        <w:rPr>
          <w:rFonts w:eastAsiaTheme="minorEastAsia"/>
          <w:color w:val="000000"/>
          <w:sz w:val="22"/>
          <w:szCs w:val="22"/>
        </w:rPr>
        <w:t>-</w:t>
      </w:r>
      <w:r w:rsidR="00347753">
        <w:rPr>
          <w:rFonts w:eastAsiaTheme="minorEastAsia"/>
          <w:color w:val="000000"/>
          <w:sz w:val="22"/>
          <w:szCs w:val="22"/>
        </w:rPr>
        <w:t xml:space="preserve">year Capital Improvements Plan and also thinking about projects for next year’s budget.  Items being discussed are expanding streetscape fixtures in the </w:t>
      </w:r>
      <w:r w:rsidR="005369D6">
        <w:rPr>
          <w:rFonts w:eastAsiaTheme="minorEastAsia"/>
          <w:color w:val="000000"/>
          <w:sz w:val="22"/>
          <w:szCs w:val="22"/>
        </w:rPr>
        <w:t xml:space="preserve">village </w:t>
      </w:r>
      <w:r w:rsidR="00347753">
        <w:rPr>
          <w:rFonts w:eastAsiaTheme="minorEastAsia"/>
          <w:color w:val="000000"/>
          <w:sz w:val="22"/>
          <w:szCs w:val="22"/>
        </w:rPr>
        <w:t xml:space="preserve">buildings to include bench seating as well as trash and recycle receptacles in the </w:t>
      </w:r>
      <w:r w:rsidR="005369D6">
        <w:rPr>
          <w:rFonts w:eastAsiaTheme="minorEastAsia"/>
          <w:color w:val="000000"/>
          <w:sz w:val="22"/>
          <w:szCs w:val="22"/>
        </w:rPr>
        <w:t>v</w:t>
      </w:r>
      <w:r w:rsidR="00347753">
        <w:rPr>
          <w:rFonts w:eastAsiaTheme="minorEastAsia"/>
          <w:color w:val="000000"/>
          <w:sz w:val="22"/>
          <w:szCs w:val="22"/>
        </w:rPr>
        <w:t>illage.</w:t>
      </w:r>
    </w:p>
    <w:p w14:paraId="41A2F010" w14:textId="3265629A" w:rsidR="00347753" w:rsidRDefault="00347753" w:rsidP="003F197E">
      <w:pPr>
        <w:spacing w:line="259" w:lineRule="auto"/>
        <w:ind w:left="720" w:hanging="90"/>
        <w:jc w:val="left"/>
        <w:rPr>
          <w:rFonts w:eastAsiaTheme="minorEastAsia"/>
          <w:color w:val="000000"/>
          <w:sz w:val="22"/>
          <w:szCs w:val="22"/>
        </w:rPr>
      </w:pPr>
    </w:p>
    <w:p w14:paraId="09676885" w14:textId="121A2272" w:rsidR="003F197E" w:rsidRDefault="00347753" w:rsidP="00BB0888">
      <w:pPr>
        <w:spacing w:line="259" w:lineRule="auto"/>
        <w:jc w:val="left"/>
        <w:rPr>
          <w:rFonts w:eastAsiaTheme="minorEastAsia"/>
          <w:b/>
          <w:bCs/>
          <w:color w:val="000000"/>
          <w:sz w:val="22"/>
          <w:szCs w:val="22"/>
        </w:rPr>
      </w:pPr>
      <w:r>
        <w:rPr>
          <w:rFonts w:eastAsiaTheme="minorEastAsia"/>
          <w:color w:val="000000"/>
          <w:sz w:val="22"/>
          <w:szCs w:val="22"/>
        </w:rPr>
        <w:t>Suchy</w:t>
      </w:r>
      <w:r w:rsidR="0043408D">
        <w:rPr>
          <w:rFonts w:eastAsiaTheme="minorEastAsia"/>
          <w:color w:val="000000"/>
          <w:sz w:val="22"/>
          <w:szCs w:val="22"/>
        </w:rPr>
        <w:t xml:space="preserve"> is looking into design and cost of new trash and recycle receptacles to be maintained by our</w:t>
      </w:r>
      <w:r w:rsidR="002326EC">
        <w:rPr>
          <w:rFonts w:eastAsiaTheme="minorEastAsia"/>
          <w:color w:val="000000"/>
          <w:sz w:val="22"/>
          <w:szCs w:val="22"/>
        </w:rPr>
        <w:t xml:space="preserve"> </w:t>
      </w:r>
      <w:r w:rsidR="0043408D">
        <w:rPr>
          <w:rFonts w:eastAsiaTheme="minorEastAsia"/>
          <w:color w:val="000000"/>
          <w:sz w:val="22"/>
          <w:szCs w:val="22"/>
        </w:rPr>
        <w:t xml:space="preserve">Building and Grounds staff.   </w:t>
      </w:r>
      <w:r w:rsidR="00137C23">
        <w:rPr>
          <w:rFonts w:eastAsiaTheme="minorEastAsia"/>
          <w:color w:val="000000"/>
          <w:sz w:val="22"/>
          <w:szCs w:val="22"/>
        </w:rPr>
        <w:t>He w</w:t>
      </w:r>
      <w:r w:rsidR="0043408D">
        <w:rPr>
          <w:rFonts w:eastAsiaTheme="minorEastAsia"/>
          <w:color w:val="000000"/>
          <w:sz w:val="22"/>
          <w:szCs w:val="22"/>
        </w:rPr>
        <w:t>ill have cost info available closer to budget review.</w:t>
      </w:r>
    </w:p>
    <w:p w14:paraId="1DCDBA7A" w14:textId="77777777" w:rsidR="003F197E" w:rsidRDefault="003F197E" w:rsidP="00573095">
      <w:pPr>
        <w:spacing w:line="259" w:lineRule="auto"/>
        <w:ind w:left="720" w:hanging="720"/>
        <w:jc w:val="left"/>
        <w:rPr>
          <w:rFonts w:eastAsiaTheme="minorEastAsia"/>
          <w:b/>
          <w:bCs/>
          <w:color w:val="000000"/>
          <w:sz w:val="22"/>
          <w:szCs w:val="22"/>
        </w:rPr>
      </w:pPr>
    </w:p>
    <w:p w14:paraId="0E7ED178" w14:textId="335019D3" w:rsidR="000660C1" w:rsidRPr="001D0083" w:rsidRDefault="003F197E" w:rsidP="00573095">
      <w:pPr>
        <w:spacing w:line="259" w:lineRule="auto"/>
        <w:ind w:left="720" w:hanging="720"/>
        <w:jc w:val="left"/>
        <w:rPr>
          <w:rFonts w:eastAsiaTheme="minorEastAsia"/>
          <w:b/>
          <w:bCs/>
          <w:color w:val="000000"/>
          <w:sz w:val="22"/>
          <w:szCs w:val="22"/>
        </w:rPr>
      </w:pPr>
      <w:r>
        <w:rPr>
          <w:rFonts w:eastAsiaTheme="minorEastAsia"/>
          <w:i/>
          <w:iCs/>
          <w:color w:val="000000"/>
          <w:sz w:val="22"/>
          <w:szCs w:val="22"/>
        </w:rPr>
        <w:t xml:space="preserve">VanderWulp left meeting at </w:t>
      </w:r>
      <w:r w:rsidR="0043408D">
        <w:rPr>
          <w:rFonts w:eastAsiaTheme="minorEastAsia"/>
          <w:i/>
          <w:iCs/>
          <w:color w:val="000000"/>
          <w:sz w:val="22"/>
          <w:szCs w:val="22"/>
        </w:rPr>
        <w:t>8:55 a.m.</w:t>
      </w:r>
    </w:p>
    <w:p w14:paraId="37816762" w14:textId="16D41007" w:rsidR="00D671A3" w:rsidRDefault="00D671A3" w:rsidP="00D671A3">
      <w:pPr>
        <w:spacing w:line="259" w:lineRule="auto"/>
        <w:ind w:left="720" w:hanging="720"/>
        <w:jc w:val="left"/>
        <w:rPr>
          <w:rFonts w:eastAsiaTheme="minorEastAsia"/>
          <w:color w:val="000000"/>
          <w:sz w:val="22"/>
          <w:szCs w:val="22"/>
        </w:rPr>
      </w:pPr>
    </w:p>
    <w:p w14:paraId="60779AA8" w14:textId="0FA82C8F" w:rsidR="001D0083" w:rsidRDefault="001D0083" w:rsidP="00D671A3">
      <w:pPr>
        <w:spacing w:line="259" w:lineRule="auto"/>
        <w:ind w:left="720" w:hanging="720"/>
        <w:jc w:val="left"/>
        <w:rPr>
          <w:rFonts w:eastAsiaTheme="minorEastAsia"/>
          <w:b/>
          <w:bCs/>
          <w:color w:val="000000"/>
          <w:sz w:val="22"/>
          <w:szCs w:val="22"/>
        </w:rPr>
      </w:pPr>
      <w:r>
        <w:rPr>
          <w:rFonts w:eastAsiaTheme="minorEastAsia"/>
          <w:b/>
          <w:bCs/>
          <w:color w:val="000000"/>
          <w:sz w:val="22"/>
          <w:szCs w:val="22"/>
        </w:rPr>
        <w:t>B.  STAFF SUPPO</w:t>
      </w:r>
      <w:r w:rsidR="009E28CC">
        <w:rPr>
          <w:rFonts w:eastAsiaTheme="minorEastAsia"/>
          <w:b/>
          <w:bCs/>
          <w:color w:val="000000"/>
          <w:sz w:val="22"/>
          <w:szCs w:val="22"/>
        </w:rPr>
        <w:t>R</w:t>
      </w:r>
      <w:r>
        <w:rPr>
          <w:rFonts w:eastAsiaTheme="minorEastAsia"/>
          <w:b/>
          <w:bCs/>
          <w:color w:val="000000"/>
          <w:sz w:val="22"/>
          <w:szCs w:val="22"/>
        </w:rPr>
        <w:t>T FOR THE DDA</w:t>
      </w:r>
    </w:p>
    <w:p w14:paraId="27338F2A" w14:textId="4D38DACD" w:rsidR="0043408D" w:rsidRDefault="0043408D" w:rsidP="00D671A3">
      <w:pPr>
        <w:spacing w:line="259" w:lineRule="auto"/>
        <w:ind w:left="720" w:hanging="720"/>
        <w:jc w:val="left"/>
        <w:rPr>
          <w:rFonts w:eastAsiaTheme="minorEastAsia"/>
          <w:b/>
          <w:bCs/>
          <w:color w:val="000000"/>
          <w:sz w:val="22"/>
          <w:szCs w:val="22"/>
        </w:rPr>
      </w:pPr>
      <w:r>
        <w:rPr>
          <w:rFonts w:eastAsiaTheme="minorEastAsia"/>
          <w:b/>
          <w:bCs/>
          <w:color w:val="000000"/>
          <w:sz w:val="22"/>
          <w:szCs w:val="22"/>
        </w:rPr>
        <w:tab/>
      </w:r>
    </w:p>
    <w:p w14:paraId="6D1CC3CF" w14:textId="41C225D1" w:rsidR="00C84EFA" w:rsidRDefault="0043408D" w:rsidP="00BB0888">
      <w:pPr>
        <w:spacing w:line="259" w:lineRule="auto"/>
        <w:jc w:val="left"/>
        <w:rPr>
          <w:rFonts w:eastAsiaTheme="minorEastAsia"/>
          <w:color w:val="000000"/>
          <w:sz w:val="22"/>
          <w:szCs w:val="22"/>
        </w:rPr>
      </w:pPr>
      <w:r>
        <w:rPr>
          <w:rFonts w:eastAsiaTheme="minorEastAsia"/>
          <w:color w:val="000000"/>
          <w:sz w:val="22"/>
          <w:szCs w:val="22"/>
        </w:rPr>
        <w:t>Ferro stated</w:t>
      </w:r>
      <w:r w:rsidR="00DF5019">
        <w:rPr>
          <w:rFonts w:eastAsiaTheme="minorEastAsia"/>
          <w:color w:val="000000"/>
          <w:sz w:val="22"/>
          <w:szCs w:val="22"/>
        </w:rPr>
        <w:t xml:space="preserve"> </w:t>
      </w:r>
      <w:r>
        <w:rPr>
          <w:rFonts w:eastAsiaTheme="minorEastAsia"/>
          <w:color w:val="000000"/>
          <w:sz w:val="22"/>
          <w:szCs w:val="22"/>
        </w:rPr>
        <w:t>we would like the Board to start thinking about at what point the DDA will be ready to obtain dedicated staff support</w:t>
      </w:r>
      <w:r w:rsidR="000965FA">
        <w:rPr>
          <w:rFonts w:eastAsiaTheme="minorEastAsia"/>
          <w:color w:val="000000"/>
          <w:sz w:val="22"/>
          <w:szCs w:val="22"/>
        </w:rPr>
        <w:t xml:space="preserve"> since the departure of</w:t>
      </w:r>
      <w:r>
        <w:rPr>
          <w:rFonts w:eastAsiaTheme="minorEastAsia"/>
          <w:color w:val="000000"/>
          <w:sz w:val="22"/>
          <w:szCs w:val="22"/>
        </w:rPr>
        <w:t xml:space="preserve"> </w:t>
      </w:r>
      <w:r w:rsidR="000965FA">
        <w:rPr>
          <w:rFonts w:eastAsiaTheme="minorEastAsia"/>
          <w:color w:val="000000"/>
          <w:sz w:val="22"/>
          <w:szCs w:val="22"/>
        </w:rPr>
        <w:t xml:space="preserve">Brian Hilbrands. </w:t>
      </w:r>
      <w:r w:rsidR="00C84EFA">
        <w:rPr>
          <w:rFonts w:eastAsiaTheme="minorEastAsia"/>
          <w:color w:val="000000"/>
          <w:sz w:val="22"/>
          <w:szCs w:val="22"/>
        </w:rPr>
        <w:t xml:space="preserve"> </w:t>
      </w:r>
      <w:r w:rsidR="00381390">
        <w:rPr>
          <w:rFonts w:eastAsiaTheme="minorEastAsia"/>
          <w:color w:val="000000"/>
          <w:sz w:val="22"/>
          <w:szCs w:val="22"/>
        </w:rPr>
        <w:t xml:space="preserve">Ferro </w:t>
      </w:r>
      <w:r w:rsidR="00CA6E8C">
        <w:rPr>
          <w:rFonts w:eastAsiaTheme="minorEastAsia"/>
          <w:color w:val="000000"/>
          <w:sz w:val="22"/>
          <w:szCs w:val="22"/>
        </w:rPr>
        <w:t>mentioned</w:t>
      </w:r>
      <w:r w:rsidR="00381390">
        <w:rPr>
          <w:rFonts w:eastAsiaTheme="minorEastAsia"/>
          <w:color w:val="000000"/>
          <w:sz w:val="22"/>
          <w:szCs w:val="22"/>
        </w:rPr>
        <w:t xml:space="preserve"> </w:t>
      </w:r>
      <w:r w:rsidR="00186088">
        <w:rPr>
          <w:rFonts w:eastAsiaTheme="minorEastAsia"/>
          <w:color w:val="000000"/>
          <w:sz w:val="22"/>
          <w:szCs w:val="22"/>
        </w:rPr>
        <w:t>that a</w:t>
      </w:r>
      <w:r w:rsidR="00381390">
        <w:rPr>
          <w:rFonts w:eastAsiaTheme="minorEastAsia"/>
          <w:color w:val="000000"/>
          <w:sz w:val="22"/>
          <w:szCs w:val="22"/>
        </w:rPr>
        <w:t xml:space="preserve"> </w:t>
      </w:r>
      <w:r w:rsidR="00DF5019">
        <w:rPr>
          <w:rFonts w:eastAsiaTheme="minorEastAsia"/>
          <w:color w:val="000000"/>
          <w:sz w:val="22"/>
          <w:szCs w:val="22"/>
        </w:rPr>
        <w:t>C</w:t>
      </w:r>
      <w:r w:rsidR="00381390">
        <w:rPr>
          <w:rFonts w:eastAsiaTheme="minorEastAsia"/>
          <w:color w:val="000000"/>
          <w:sz w:val="22"/>
          <w:szCs w:val="22"/>
        </w:rPr>
        <w:t>ommittee could start to look at it and</w:t>
      </w:r>
      <w:r w:rsidR="00DF5019">
        <w:rPr>
          <w:rFonts w:eastAsiaTheme="minorEastAsia"/>
          <w:color w:val="000000"/>
          <w:sz w:val="22"/>
          <w:szCs w:val="22"/>
        </w:rPr>
        <w:t xml:space="preserve"> have</w:t>
      </w:r>
      <w:r w:rsidR="00381390">
        <w:rPr>
          <w:rFonts w:eastAsiaTheme="minorEastAsia"/>
          <w:color w:val="000000"/>
          <w:sz w:val="22"/>
          <w:szCs w:val="22"/>
        </w:rPr>
        <w:t xml:space="preserve"> input from the Board before the budget is prepared.</w:t>
      </w:r>
      <w:r w:rsidR="00C84EFA">
        <w:rPr>
          <w:rFonts w:eastAsiaTheme="minorEastAsia"/>
          <w:color w:val="000000"/>
          <w:sz w:val="22"/>
          <w:szCs w:val="22"/>
        </w:rPr>
        <w:tab/>
      </w:r>
    </w:p>
    <w:p w14:paraId="77B98BDC" w14:textId="77777777" w:rsidR="000965FA" w:rsidRDefault="000965FA" w:rsidP="00D671A3">
      <w:pPr>
        <w:spacing w:line="259" w:lineRule="auto"/>
        <w:ind w:left="720" w:hanging="720"/>
        <w:jc w:val="left"/>
        <w:rPr>
          <w:rFonts w:eastAsiaTheme="minorEastAsia"/>
          <w:color w:val="000000"/>
          <w:sz w:val="22"/>
          <w:szCs w:val="22"/>
        </w:rPr>
      </w:pPr>
      <w:r>
        <w:rPr>
          <w:rFonts w:eastAsiaTheme="minorEastAsia"/>
          <w:color w:val="000000"/>
          <w:sz w:val="22"/>
          <w:szCs w:val="22"/>
        </w:rPr>
        <w:tab/>
      </w:r>
    </w:p>
    <w:p w14:paraId="192ED9D2" w14:textId="527828E3" w:rsidR="0043408D" w:rsidRDefault="004D7314" w:rsidP="00BB0888">
      <w:pPr>
        <w:spacing w:line="259" w:lineRule="auto"/>
        <w:jc w:val="left"/>
        <w:rPr>
          <w:rFonts w:eastAsiaTheme="minorEastAsia"/>
          <w:color w:val="000000"/>
          <w:sz w:val="22"/>
          <w:szCs w:val="22"/>
        </w:rPr>
      </w:pPr>
      <w:r>
        <w:rPr>
          <w:rFonts w:eastAsiaTheme="minorEastAsia"/>
          <w:color w:val="000000"/>
          <w:sz w:val="22"/>
          <w:szCs w:val="22"/>
        </w:rPr>
        <w:t xml:space="preserve">Suchy </w:t>
      </w:r>
      <w:r w:rsidR="00DF5019">
        <w:rPr>
          <w:rFonts w:eastAsiaTheme="minorEastAsia"/>
          <w:color w:val="000000"/>
          <w:sz w:val="22"/>
          <w:szCs w:val="22"/>
        </w:rPr>
        <w:t>supported the idea of a Committee and said</w:t>
      </w:r>
      <w:r>
        <w:rPr>
          <w:rFonts w:eastAsiaTheme="minorEastAsia"/>
          <w:color w:val="000000"/>
          <w:sz w:val="22"/>
          <w:szCs w:val="22"/>
        </w:rPr>
        <w:t xml:space="preserve"> we need a dedicated staff person whether</w:t>
      </w:r>
      <w:r w:rsidR="00DF5019">
        <w:rPr>
          <w:rFonts w:eastAsiaTheme="minorEastAsia"/>
          <w:color w:val="000000"/>
          <w:sz w:val="22"/>
          <w:szCs w:val="22"/>
        </w:rPr>
        <w:t xml:space="preserve"> it</w:t>
      </w:r>
      <w:r>
        <w:rPr>
          <w:rFonts w:eastAsiaTheme="minorEastAsia"/>
          <w:color w:val="000000"/>
          <w:sz w:val="22"/>
          <w:szCs w:val="22"/>
        </w:rPr>
        <w:t xml:space="preserve"> is 100% DDA or a mix between Township and DDA, that would be what a Committee could look at and talk about.</w:t>
      </w:r>
    </w:p>
    <w:p w14:paraId="0D50C3C2" w14:textId="6E729083" w:rsidR="00CA6E8C" w:rsidRDefault="00CA6E8C" w:rsidP="00D671A3">
      <w:pPr>
        <w:spacing w:line="259" w:lineRule="auto"/>
        <w:ind w:left="720" w:hanging="720"/>
        <w:jc w:val="left"/>
        <w:rPr>
          <w:rFonts w:eastAsiaTheme="minorEastAsia"/>
          <w:color w:val="000000"/>
          <w:sz w:val="22"/>
          <w:szCs w:val="22"/>
        </w:rPr>
      </w:pPr>
    </w:p>
    <w:p w14:paraId="7226829F" w14:textId="74713353" w:rsidR="000965FA" w:rsidRPr="0043408D" w:rsidRDefault="00CA6E8C" w:rsidP="00BB0888">
      <w:pPr>
        <w:spacing w:line="259" w:lineRule="auto"/>
        <w:jc w:val="left"/>
        <w:rPr>
          <w:rFonts w:eastAsiaTheme="minorEastAsia"/>
          <w:color w:val="000000"/>
          <w:sz w:val="22"/>
          <w:szCs w:val="22"/>
        </w:rPr>
      </w:pPr>
      <w:r>
        <w:rPr>
          <w:rFonts w:eastAsiaTheme="minorEastAsia"/>
          <w:color w:val="000000"/>
          <w:sz w:val="22"/>
          <w:szCs w:val="22"/>
        </w:rPr>
        <w:t xml:space="preserve">Following Board discussion, </w:t>
      </w:r>
      <w:r w:rsidR="005C79E5">
        <w:rPr>
          <w:rFonts w:eastAsiaTheme="minorEastAsia"/>
          <w:color w:val="000000"/>
          <w:sz w:val="22"/>
          <w:szCs w:val="22"/>
        </w:rPr>
        <w:t>Harrison stated he thought DDA should continue ‘as is’ with the current support staff (Ferro and Suchy) until they get a clearer job description for one skillset.</w:t>
      </w:r>
      <w:r>
        <w:rPr>
          <w:rFonts w:eastAsiaTheme="minorEastAsia"/>
          <w:color w:val="000000"/>
          <w:sz w:val="22"/>
          <w:szCs w:val="22"/>
        </w:rPr>
        <w:t xml:space="preserve"> </w:t>
      </w:r>
      <w:r w:rsidR="000965FA">
        <w:rPr>
          <w:rFonts w:eastAsiaTheme="minorEastAsia"/>
          <w:color w:val="000000"/>
          <w:sz w:val="22"/>
          <w:szCs w:val="22"/>
        </w:rPr>
        <w:tab/>
      </w:r>
    </w:p>
    <w:p w14:paraId="3CEE2459" w14:textId="16F52F32" w:rsidR="001D0083" w:rsidRDefault="001D0083" w:rsidP="00D671A3">
      <w:pPr>
        <w:spacing w:line="259" w:lineRule="auto"/>
        <w:ind w:left="720" w:hanging="720"/>
        <w:jc w:val="left"/>
        <w:rPr>
          <w:rFonts w:eastAsiaTheme="minorEastAsia"/>
          <w:b/>
          <w:bCs/>
          <w:color w:val="000000"/>
          <w:sz w:val="22"/>
          <w:szCs w:val="22"/>
        </w:rPr>
      </w:pPr>
    </w:p>
    <w:p w14:paraId="572041DE" w14:textId="35CADF61" w:rsidR="001D0083" w:rsidRDefault="001D0083" w:rsidP="00D671A3">
      <w:pPr>
        <w:spacing w:line="259" w:lineRule="auto"/>
        <w:ind w:left="720" w:hanging="720"/>
        <w:jc w:val="left"/>
        <w:rPr>
          <w:rFonts w:eastAsiaTheme="minorEastAsia"/>
          <w:b/>
          <w:bCs/>
          <w:color w:val="000000"/>
          <w:sz w:val="22"/>
          <w:szCs w:val="22"/>
        </w:rPr>
      </w:pPr>
      <w:r>
        <w:rPr>
          <w:rFonts w:eastAsiaTheme="minorEastAsia"/>
          <w:b/>
          <w:bCs/>
          <w:color w:val="000000"/>
          <w:sz w:val="22"/>
          <w:szCs w:val="22"/>
        </w:rPr>
        <w:t>C.  PUBLIC WIFI INSTALLATION AT PUBLIC SITES IN THE TOWNSHIP</w:t>
      </w:r>
    </w:p>
    <w:p w14:paraId="1963D737" w14:textId="26442688" w:rsidR="005C79E5" w:rsidRDefault="005C79E5" w:rsidP="00D671A3">
      <w:pPr>
        <w:spacing w:line="259" w:lineRule="auto"/>
        <w:ind w:left="720" w:hanging="720"/>
        <w:jc w:val="left"/>
        <w:rPr>
          <w:rFonts w:eastAsiaTheme="minorEastAsia"/>
          <w:b/>
          <w:bCs/>
          <w:color w:val="000000"/>
          <w:sz w:val="22"/>
          <w:szCs w:val="22"/>
        </w:rPr>
      </w:pPr>
    </w:p>
    <w:p w14:paraId="7B91A102" w14:textId="42E85931" w:rsidR="00B80B0A" w:rsidRDefault="005C79E5" w:rsidP="00BB0888">
      <w:pPr>
        <w:spacing w:line="259" w:lineRule="auto"/>
        <w:jc w:val="left"/>
        <w:rPr>
          <w:rFonts w:eastAsiaTheme="minorEastAsia"/>
          <w:color w:val="000000"/>
          <w:sz w:val="22"/>
          <w:szCs w:val="22"/>
        </w:rPr>
      </w:pPr>
      <w:r>
        <w:rPr>
          <w:rFonts w:eastAsiaTheme="minorEastAsia"/>
          <w:color w:val="000000"/>
          <w:sz w:val="22"/>
          <w:szCs w:val="22"/>
        </w:rPr>
        <w:t xml:space="preserve">Suchy stated the Township was approached by Kent County for a CARES Act Wifi Grant.  The Township will be putting public wifi in </w:t>
      </w:r>
      <w:r w:rsidR="00186088">
        <w:rPr>
          <w:rFonts w:eastAsiaTheme="minorEastAsia"/>
          <w:color w:val="000000"/>
          <w:sz w:val="22"/>
          <w:szCs w:val="22"/>
        </w:rPr>
        <w:t xml:space="preserve">at </w:t>
      </w:r>
      <w:r>
        <w:rPr>
          <w:rFonts w:eastAsiaTheme="minorEastAsia"/>
          <w:color w:val="000000"/>
          <w:sz w:val="22"/>
          <w:szCs w:val="22"/>
        </w:rPr>
        <w:t>5 locations</w:t>
      </w:r>
      <w:r w:rsidR="00B80B0A">
        <w:rPr>
          <w:rFonts w:eastAsiaTheme="minorEastAsia"/>
          <w:color w:val="000000"/>
          <w:sz w:val="22"/>
          <w:szCs w:val="22"/>
        </w:rPr>
        <w:t xml:space="preserve">; Ada Park, Roselle Park, Legacy Park, Township Hall and Leonard Field.  The County is paying about $25,000-30,000 and they cover 100% of the cost </w:t>
      </w:r>
      <w:r w:rsidR="00B80B0A">
        <w:rPr>
          <w:rFonts w:eastAsiaTheme="minorEastAsia"/>
          <w:color w:val="000000"/>
          <w:sz w:val="22"/>
          <w:szCs w:val="22"/>
        </w:rPr>
        <w:lastRenderedPageBreak/>
        <w:t>f</w:t>
      </w:r>
      <w:r w:rsidR="005369D6">
        <w:rPr>
          <w:rFonts w:eastAsiaTheme="minorEastAsia"/>
          <w:color w:val="000000"/>
          <w:sz w:val="22"/>
          <w:szCs w:val="22"/>
        </w:rPr>
        <w:t>rom the gr</w:t>
      </w:r>
      <w:r w:rsidR="00B80B0A">
        <w:rPr>
          <w:rFonts w:eastAsiaTheme="minorEastAsia"/>
          <w:color w:val="000000"/>
          <w:sz w:val="22"/>
          <w:szCs w:val="22"/>
        </w:rPr>
        <w:t xml:space="preserve">ant program.   The purpose is to </w:t>
      </w:r>
      <w:r w:rsidR="005369D6">
        <w:rPr>
          <w:rFonts w:eastAsiaTheme="minorEastAsia"/>
          <w:color w:val="000000"/>
          <w:sz w:val="22"/>
          <w:szCs w:val="22"/>
        </w:rPr>
        <w:t xml:space="preserve">provide </w:t>
      </w:r>
      <w:r w:rsidR="00B80B0A">
        <w:rPr>
          <w:rFonts w:eastAsiaTheme="minorEastAsia"/>
          <w:color w:val="000000"/>
          <w:sz w:val="22"/>
          <w:szCs w:val="22"/>
        </w:rPr>
        <w:t>wifi access for those that do not have access</w:t>
      </w:r>
      <w:r w:rsidR="005369D6">
        <w:rPr>
          <w:rFonts w:eastAsiaTheme="minorEastAsia"/>
          <w:color w:val="000000"/>
          <w:sz w:val="22"/>
          <w:szCs w:val="22"/>
        </w:rPr>
        <w:t xml:space="preserve"> at home, when schools are relying on remote learning due to the pandemic.</w:t>
      </w:r>
    </w:p>
    <w:p w14:paraId="0E95F740" w14:textId="77777777" w:rsidR="00B80B0A" w:rsidRDefault="00B80B0A" w:rsidP="00D671A3">
      <w:pPr>
        <w:spacing w:line="259" w:lineRule="auto"/>
        <w:ind w:left="720" w:hanging="720"/>
        <w:jc w:val="left"/>
        <w:rPr>
          <w:rFonts w:eastAsiaTheme="minorEastAsia"/>
          <w:color w:val="000000"/>
          <w:sz w:val="22"/>
          <w:szCs w:val="22"/>
        </w:rPr>
      </w:pPr>
    </w:p>
    <w:p w14:paraId="6A9C28C8" w14:textId="4C28EDD3" w:rsidR="001D0083" w:rsidRDefault="001D0083" w:rsidP="00D671A3">
      <w:pPr>
        <w:spacing w:line="259" w:lineRule="auto"/>
        <w:ind w:left="720" w:hanging="720"/>
        <w:jc w:val="left"/>
        <w:rPr>
          <w:rFonts w:eastAsiaTheme="minorEastAsia"/>
          <w:b/>
          <w:bCs/>
          <w:color w:val="000000"/>
          <w:sz w:val="22"/>
          <w:szCs w:val="22"/>
        </w:rPr>
      </w:pPr>
      <w:r>
        <w:rPr>
          <w:rFonts w:eastAsiaTheme="minorEastAsia"/>
          <w:b/>
          <w:bCs/>
          <w:color w:val="000000"/>
          <w:sz w:val="22"/>
          <w:szCs w:val="22"/>
        </w:rPr>
        <w:t>D.  LIBRAR</w:t>
      </w:r>
      <w:r w:rsidR="00E944D6">
        <w:rPr>
          <w:rFonts w:eastAsiaTheme="minorEastAsia"/>
          <w:b/>
          <w:bCs/>
          <w:color w:val="000000"/>
          <w:sz w:val="22"/>
          <w:szCs w:val="22"/>
        </w:rPr>
        <w:t>Y</w:t>
      </w:r>
      <w:r>
        <w:rPr>
          <w:rFonts w:eastAsiaTheme="minorEastAsia"/>
          <w:b/>
          <w:bCs/>
          <w:color w:val="000000"/>
          <w:sz w:val="22"/>
          <w:szCs w:val="22"/>
        </w:rPr>
        <w:t>/COMMUNITY CENTER PROJECT UPDATE</w:t>
      </w:r>
    </w:p>
    <w:p w14:paraId="3B183A92" w14:textId="2B8BBAE6" w:rsidR="00E944D6" w:rsidRDefault="00E944D6" w:rsidP="00D671A3">
      <w:pPr>
        <w:spacing w:line="259" w:lineRule="auto"/>
        <w:ind w:left="720" w:hanging="720"/>
        <w:jc w:val="left"/>
        <w:rPr>
          <w:rFonts w:eastAsiaTheme="minorEastAsia"/>
          <w:b/>
          <w:bCs/>
          <w:color w:val="000000"/>
          <w:sz w:val="22"/>
          <w:szCs w:val="22"/>
        </w:rPr>
      </w:pPr>
    </w:p>
    <w:p w14:paraId="562C3D86" w14:textId="77777777" w:rsidR="00BB0888" w:rsidRDefault="00E944D6" w:rsidP="00BB0888">
      <w:pPr>
        <w:spacing w:line="259" w:lineRule="auto"/>
        <w:jc w:val="left"/>
        <w:rPr>
          <w:rFonts w:eastAsiaTheme="minorEastAsia"/>
          <w:color w:val="000000"/>
          <w:sz w:val="22"/>
          <w:szCs w:val="22"/>
        </w:rPr>
      </w:pPr>
      <w:r>
        <w:rPr>
          <w:rFonts w:eastAsiaTheme="minorEastAsia"/>
          <w:color w:val="000000"/>
          <w:sz w:val="22"/>
          <w:szCs w:val="22"/>
        </w:rPr>
        <w:t xml:space="preserve">Ferro stated the project has been progressing well/on schedule.  The construction manager at Erhardt Construction anticipates final inspections in early December, ahead of schedule.  </w:t>
      </w:r>
      <w:r w:rsidR="005369D6">
        <w:rPr>
          <w:rFonts w:eastAsiaTheme="minorEastAsia"/>
          <w:color w:val="000000"/>
          <w:sz w:val="22"/>
          <w:szCs w:val="22"/>
        </w:rPr>
        <w:t>The Township and KDL</w:t>
      </w:r>
      <w:r>
        <w:rPr>
          <w:rFonts w:eastAsiaTheme="minorEastAsia"/>
          <w:color w:val="000000"/>
          <w:sz w:val="22"/>
          <w:szCs w:val="22"/>
        </w:rPr>
        <w:t xml:space="preserve"> are starting to plan a Grand Opening event in late January.  Due to COVID restrictions there may be an occupancy limit of approximately 200 people at one time</w:t>
      </w:r>
      <w:r w:rsidR="00194A16">
        <w:rPr>
          <w:rFonts w:eastAsiaTheme="minorEastAsia"/>
          <w:color w:val="000000"/>
          <w:sz w:val="22"/>
          <w:szCs w:val="22"/>
        </w:rPr>
        <w:t xml:space="preserve">.  Additional information </w:t>
      </w:r>
      <w:r w:rsidR="005369D6">
        <w:rPr>
          <w:rFonts w:eastAsiaTheme="minorEastAsia"/>
          <w:color w:val="000000"/>
          <w:sz w:val="22"/>
          <w:szCs w:val="22"/>
        </w:rPr>
        <w:t>will be provided in the future</w:t>
      </w:r>
      <w:r w:rsidR="00194A16">
        <w:rPr>
          <w:rFonts w:eastAsiaTheme="minorEastAsia"/>
          <w:color w:val="000000"/>
          <w:sz w:val="22"/>
          <w:szCs w:val="22"/>
        </w:rPr>
        <w:t>.</w:t>
      </w:r>
    </w:p>
    <w:p w14:paraId="2F582DAB" w14:textId="77777777" w:rsidR="00BB0888" w:rsidRDefault="00BB0888" w:rsidP="00BB0888">
      <w:pPr>
        <w:spacing w:line="259" w:lineRule="auto"/>
        <w:jc w:val="left"/>
        <w:rPr>
          <w:rFonts w:eastAsiaTheme="minorEastAsia"/>
          <w:color w:val="000000"/>
          <w:sz w:val="22"/>
          <w:szCs w:val="22"/>
        </w:rPr>
      </w:pPr>
    </w:p>
    <w:p w14:paraId="1F194F67" w14:textId="7A411F3C" w:rsidR="00194A16" w:rsidRDefault="00194A16" w:rsidP="00BB0888">
      <w:pPr>
        <w:spacing w:line="259" w:lineRule="auto"/>
        <w:jc w:val="left"/>
        <w:rPr>
          <w:rFonts w:eastAsiaTheme="minorEastAsia"/>
          <w:color w:val="000000"/>
          <w:sz w:val="22"/>
          <w:szCs w:val="22"/>
        </w:rPr>
      </w:pPr>
      <w:r>
        <w:rPr>
          <w:rFonts w:eastAsiaTheme="minorEastAsia"/>
          <w:color w:val="000000"/>
          <w:sz w:val="22"/>
          <w:szCs w:val="22"/>
        </w:rPr>
        <w:t>Idema asked for a fundraiser update.  Ferro stated the projections show we are currently $1,500,000 short in fundraising towards both the original library and the pre-function lobby portion on the building which does not include the $2,000,000+ that’s needed to finish the Cultural Arts Center</w:t>
      </w:r>
      <w:r w:rsidR="004D565A">
        <w:rPr>
          <w:rFonts w:eastAsiaTheme="minorEastAsia"/>
          <w:color w:val="000000"/>
          <w:sz w:val="22"/>
          <w:szCs w:val="22"/>
        </w:rPr>
        <w:t>.</w:t>
      </w:r>
      <w:r w:rsidR="004A21F8">
        <w:rPr>
          <w:rFonts w:eastAsiaTheme="minorEastAsia"/>
          <w:color w:val="000000"/>
          <w:sz w:val="22"/>
          <w:szCs w:val="22"/>
        </w:rPr>
        <w:t xml:space="preserve">  In addition, there is also a cash flow issue of $450,000 of our donation commitments are spread out over the next three years.</w:t>
      </w:r>
      <w:r w:rsidR="004D565A" w:rsidRPr="004D565A">
        <w:rPr>
          <w:rFonts w:eastAsiaTheme="minorEastAsia"/>
          <w:color w:val="000000"/>
          <w:sz w:val="22"/>
          <w:szCs w:val="22"/>
        </w:rPr>
        <w:t xml:space="preserve"> </w:t>
      </w:r>
      <w:r w:rsidR="004D565A">
        <w:rPr>
          <w:rFonts w:eastAsiaTheme="minorEastAsia"/>
          <w:color w:val="000000"/>
          <w:sz w:val="22"/>
          <w:szCs w:val="22"/>
        </w:rPr>
        <w:t xml:space="preserve"> Ferro said there is a meeting scheduled this week with </w:t>
      </w:r>
      <w:r w:rsidR="005369D6">
        <w:rPr>
          <w:rFonts w:eastAsiaTheme="minorEastAsia"/>
          <w:color w:val="000000"/>
          <w:sz w:val="22"/>
          <w:szCs w:val="22"/>
        </w:rPr>
        <w:t>the capital campaign leadership,</w:t>
      </w:r>
      <w:r w:rsidR="004D565A">
        <w:rPr>
          <w:rFonts w:eastAsiaTheme="minorEastAsia"/>
          <w:color w:val="000000"/>
          <w:sz w:val="22"/>
          <w:szCs w:val="22"/>
        </w:rPr>
        <w:t xml:space="preserve"> to go over status and establish some direction on where we go from here.</w:t>
      </w:r>
    </w:p>
    <w:p w14:paraId="272D01E7" w14:textId="4B49CB77" w:rsidR="001D0083" w:rsidRDefault="00E944D6" w:rsidP="00D671A3">
      <w:pPr>
        <w:spacing w:line="259" w:lineRule="auto"/>
        <w:ind w:left="720" w:hanging="720"/>
        <w:jc w:val="left"/>
        <w:rPr>
          <w:rFonts w:eastAsiaTheme="minorEastAsia"/>
          <w:b/>
          <w:bCs/>
          <w:color w:val="000000"/>
          <w:sz w:val="22"/>
          <w:szCs w:val="22"/>
        </w:rPr>
      </w:pPr>
      <w:r>
        <w:rPr>
          <w:rFonts w:eastAsiaTheme="minorEastAsia"/>
          <w:color w:val="000000"/>
          <w:sz w:val="22"/>
          <w:szCs w:val="22"/>
        </w:rPr>
        <w:t xml:space="preserve"> </w:t>
      </w:r>
    </w:p>
    <w:p w14:paraId="116FCF69" w14:textId="18AAE9FE" w:rsidR="001D0083" w:rsidRDefault="001D0083" w:rsidP="00BB0888">
      <w:pPr>
        <w:tabs>
          <w:tab w:val="left" w:pos="270"/>
        </w:tabs>
        <w:spacing w:line="259" w:lineRule="auto"/>
        <w:ind w:left="270" w:hanging="270"/>
        <w:jc w:val="left"/>
        <w:rPr>
          <w:rFonts w:eastAsiaTheme="minorEastAsia"/>
          <w:b/>
          <w:bCs/>
          <w:color w:val="000000"/>
          <w:sz w:val="22"/>
          <w:szCs w:val="22"/>
        </w:rPr>
      </w:pPr>
      <w:r>
        <w:rPr>
          <w:rFonts w:eastAsiaTheme="minorEastAsia"/>
          <w:b/>
          <w:bCs/>
          <w:color w:val="000000"/>
          <w:sz w:val="22"/>
          <w:szCs w:val="22"/>
        </w:rPr>
        <w:t xml:space="preserve">E. </w:t>
      </w:r>
      <w:r w:rsidR="00BB0888">
        <w:rPr>
          <w:rFonts w:eastAsiaTheme="minorEastAsia"/>
          <w:b/>
          <w:bCs/>
          <w:color w:val="000000"/>
          <w:sz w:val="22"/>
          <w:szCs w:val="22"/>
        </w:rPr>
        <w:t xml:space="preserve"> </w:t>
      </w:r>
      <w:r>
        <w:rPr>
          <w:rFonts w:eastAsiaTheme="minorEastAsia"/>
          <w:b/>
          <w:bCs/>
          <w:color w:val="000000"/>
          <w:sz w:val="22"/>
          <w:szCs w:val="22"/>
        </w:rPr>
        <w:t>EVENT CANCELLATIONS:  TINSEL, TREATS &amp; TROLLEYS; ADA CHILI AND BEER FESTIVAL</w:t>
      </w:r>
    </w:p>
    <w:p w14:paraId="299D1FAE" w14:textId="77777777" w:rsidR="00102014" w:rsidRDefault="00102014" w:rsidP="00D671A3">
      <w:pPr>
        <w:spacing w:line="259" w:lineRule="auto"/>
        <w:ind w:left="720" w:hanging="720"/>
        <w:jc w:val="left"/>
        <w:rPr>
          <w:rFonts w:eastAsiaTheme="minorEastAsia"/>
          <w:b/>
          <w:bCs/>
          <w:color w:val="000000"/>
          <w:sz w:val="22"/>
          <w:szCs w:val="22"/>
        </w:rPr>
      </w:pPr>
    </w:p>
    <w:p w14:paraId="07AEE64D" w14:textId="3AEF498A" w:rsidR="00102014" w:rsidRDefault="00102014" w:rsidP="00BB0888">
      <w:pPr>
        <w:spacing w:line="259" w:lineRule="auto"/>
        <w:jc w:val="left"/>
        <w:rPr>
          <w:rFonts w:eastAsiaTheme="minorEastAsia"/>
          <w:b/>
          <w:bCs/>
          <w:color w:val="000000"/>
          <w:sz w:val="22"/>
          <w:szCs w:val="22"/>
        </w:rPr>
      </w:pPr>
      <w:r>
        <w:rPr>
          <w:rFonts w:eastAsiaTheme="minorEastAsia"/>
          <w:color w:val="000000"/>
          <w:sz w:val="22"/>
          <w:szCs w:val="22"/>
        </w:rPr>
        <w:t xml:space="preserve">Ferro advised the organizing committee at the Community Church concluded that they couldn’t do the annual chili and beer festival so the event has been cancelled and Tinsel, Treats &amp; Trolleys is </w:t>
      </w:r>
      <w:r w:rsidR="00292539">
        <w:rPr>
          <w:rFonts w:eastAsiaTheme="minorEastAsia"/>
          <w:color w:val="000000"/>
          <w:sz w:val="22"/>
          <w:szCs w:val="22"/>
        </w:rPr>
        <w:t xml:space="preserve">also </w:t>
      </w:r>
      <w:r>
        <w:rPr>
          <w:rFonts w:eastAsiaTheme="minorEastAsia"/>
          <w:color w:val="000000"/>
          <w:sz w:val="22"/>
          <w:szCs w:val="22"/>
        </w:rPr>
        <w:t>cancelled</w:t>
      </w:r>
      <w:r w:rsidR="00D77767">
        <w:rPr>
          <w:rFonts w:eastAsiaTheme="minorEastAsia"/>
          <w:color w:val="000000"/>
          <w:sz w:val="22"/>
          <w:szCs w:val="22"/>
        </w:rPr>
        <w:t>.</w:t>
      </w:r>
    </w:p>
    <w:p w14:paraId="6694E4A7" w14:textId="7914D014" w:rsidR="00C12A6C" w:rsidRDefault="00C12A6C" w:rsidP="00D671A3">
      <w:pPr>
        <w:spacing w:line="259" w:lineRule="auto"/>
        <w:ind w:left="720" w:hanging="720"/>
        <w:jc w:val="left"/>
        <w:rPr>
          <w:rFonts w:eastAsiaTheme="minorEastAsia"/>
          <w:b/>
          <w:bCs/>
          <w:color w:val="000000"/>
          <w:sz w:val="22"/>
          <w:szCs w:val="22"/>
        </w:rPr>
      </w:pPr>
    </w:p>
    <w:p w14:paraId="1A057FB3" w14:textId="3111E3E0" w:rsidR="00C12A6C" w:rsidRDefault="00C12A6C" w:rsidP="00D671A3">
      <w:pPr>
        <w:spacing w:line="259" w:lineRule="auto"/>
        <w:ind w:left="720" w:hanging="720"/>
        <w:jc w:val="left"/>
        <w:rPr>
          <w:rFonts w:eastAsiaTheme="minorEastAsia"/>
          <w:b/>
          <w:bCs/>
          <w:color w:val="000000"/>
          <w:sz w:val="22"/>
          <w:szCs w:val="22"/>
        </w:rPr>
      </w:pPr>
      <w:r>
        <w:rPr>
          <w:rFonts w:eastAsiaTheme="minorEastAsia"/>
          <w:b/>
          <w:bCs/>
          <w:color w:val="000000"/>
          <w:sz w:val="22"/>
          <w:szCs w:val="22"/>
        </w:rPr>
        <w:t>F.  BRIDGE LIGHTING EVENT, FRIDAY, DECEMBER 4</w:t>
      </w:r>
    </w:p>
    <w:p w14:paraId="13FAD0F8" w14:textId="77777777" w:rsidR="00C12A6C" w:rsidRDefault="00C12A6C" w:rsidP="00D671A3">
      <w:pPr>
        <w:spacing w:line="259" w:lineRule="auto"/>
        <w:ind w:left="720" w:hanging="720"/>
        <w:jc w:val="left"/>
        <w:rPr>
          <w:rFonts w:eastAsiaTheme="minorEastAsia"/>
          <w:b/>
          <w:bCs/>
          <w:color w:val="000000"/>
          <w:sz w:val="22"/>
          <w:szCs w:val="22"/>
        </w:rPr>
      </w:pPr>
    </w:p>
    <w:p w14:paraId="2EFCAB7D" w14:textId="08F4D8A8" w:rsidR="001D0083" w:rsidRDefault="00D77767" w:rsidP="00BB0888">
      <w:pPr>
        <w:spacing w:line="259" w:lineRule="auto"/>
        <w:jc w:val="left"/>
        <w:rPr>
          <w:rFonts w:eastAsiaTheme="minorEastAsia"/>
          <w:b/>
          <w:bCs/>
          <w:color w:val="000000"/>
          <w:sz w:val="22"/>
          <w:szCs w:val="22"/>
        </w:rPr>
      </w:pPr>
      <w:r>
        <w:rPr>
          <w:rFonts w:eastAsiaTheme="minorEastAsia"/>
          <w:color w:val="000000"/>
          <w:sz w:val="22"/>
          <w:szCs w:val="22"/>
        </w:rPr>
        <w:t xml:space="preserve">Ferro stated </w:t>
      </w:r>
      <w:r w:rsidR="00C12A6C">
        <w:rPr>
          <w:rFonts w:eastAsiaTheme="minorEastAsia"/>
          <w:color w:val="000000"/>
          <w:sz w:val="22"/>
          <w:szCs w:val="22"/>
        </w:rPr>
        <w:t>a bridge lighting event</w:t>
      </w:r>
      <w:r w:rsidR="005369D6">
        <w:rPr>
          <w:rFonts w:eastAsiaTheme="minorEastAsia"/>
          <w:color w:val="000000"/>
          <w:sz w:val="22"/>
          <w:szCs w:val="22"/>
        </w:rPr>
        <w:t xml:space="preserve"> is</w:t>
      </w:r>
      <w:r w:rsidR="00C12A6C">
        <w:rPr>
          <w:rFonts w:eastAsiaTheme="minorEastAsia"/>
          <w:color w:val="000000"/>
          <w:sz w:val="22"/>
          <w:szCs w:val="22"/>
        </w:rPr>
        <w:t xml:space="preserve"> scheduled at the covered bridge on December 4</w:t>
      </w:r>
      <w:r w:rsidR="00C12A6C" w:rsidRPr="00C12A6C">
        <w:rPr>
          <w:rFonts w:eastAsiaTheme="minorEastAsia"/>
          <w:color w:val="000000"/>
          <w:sz w:val="22"/>
          <w:szCs w:val="22"/>
          <w:vertAlign w:val="superscript"/>
        </w:rPr>
        <w:t>th</w:t>
      </w:r>
      <w:r w:rsidR="005369D6">
        <w:rPr>
          <w:rFonts w:eastAsiaTheme="minorEastAsia"/>
          <w:color w:val="000000"/>
          <w:sz w:val="22"/>
          <w:szCs w:val="22"/>
        </w:rPr>
        <w:t>, along with the</w:t>
      </w:r>
      <w:r w:rsidR="00C12A6C">
        <w:rPr>
          <w:rFonts w:eastAsiaTheme="minorEastAsia"/>
          <w:color w:val="000000"/>
          <w:sz w:val="22"/>
          <w:szCs w:val="22"/>
        </w:rPr>
        <w:t xml:space="preserve"> expanded holiday decoration</w:t>
      </w:r>
      <w:r w:rsidR="005369D6">
        <w:rPr>
          <w:rFonts w:eastAsiaTheme="minorEastAsia"/>
          <w:color w:val="000000"/>
          <w:sz w:val="22"/>
          <w:szCs w:val="22"/>
        </w:rPr>
        <w:t>s</w:t>
      </w:r>
      <w:r w:rsidR="00C12A6C">
        <w:rPr>
          <w:rFonts w:eastAsiaTheme="minorEastAsia"/>
          <w:color w:val="000000"/>
          <w:sz w:val="22"/>
          <w:szCs w:val="22"/>
        </w:rPr>
        <w:t xml:space="preserve"> plan.</w:t>
      </w:r>
    </w:p>
    <w:p w14:paraId="45A7501F" w14:textId="186CE3DC" w:rsidR="001D0083" w:rsidRDefault="001D0083" w:rsidP="00D671A3">
      <w:pPr>
        <w:spacing w:line="259" w:lineRule="auto"/>
        <w:ind w:left="720" w:hanging="720"/>
        <w:jc w:val="left"/>
        <w:rPr>
          <w:rFonts w:eastAsiaTheme="minorEastAsia"/>
          <w:b/>
          <w:bCs/>
          <w:color w:val="000000"/>
          <w:sz w:val="22"/>
          <w:szCs w:val="22"/>
        </w:rPr>
      </w:pPr>
      <w:r>
        <w:rPr>
          <w:rFonts w:eastAsiaTheme="minorEastAsia"/>
          <w:b/>
          <w:bCs/>
          <w:color w:val="000000"/>
          <w:sz w:val="22"/>
          <w:szCs w:val="22"/>
        </w:rPr>
        <w:tab/>
      </w:r>
    </w:p>
    <w:p w14:paraId="6FED2787" w14:textId="165FDC99" w:rsidR="001D0083" w:rsidRDefault="001D0083" w:rsidP="00D671A3">
      <w:pPr>
        <w:spacing w:line="259" w:lineRule="auto"/>
        <w:ind w:left="720" w:hanging="720"/>
        <w:jc w:val="left"/>
        <w:rPr>
          <w:rFonts w:eastAsiaTheme="minorEastAsia"/>
          <w:b/>
          <w:bCs/>
          <w:color w:val="000000"/>
          <w:sz w:val="22"/>
          <w:szCs w:val="22"/>
        </w:rPr>
      </w:pPr>
      <w:r>
        <w:rPr>
          <w:rFonts w:eastAsiaTheme="minorEastAsia"/>
          <w:b/>
          <w:bCs/>
          <w:color w:val="000000"/>
          <w:sz w:val="22"/>
          <w:szCs w:val="22"/>
        </w:rPr>
        <w:t>G.  SIDEWALK JOINT GRINDING, SCHEDULE</w:t>
      </w:r>
    </w:p>
    <w:p w14:paraId="085EC68E" w14:textId="36F3F114" w:rsidR="00A80F59" w:rsidRDefault="00A80F59" w:rsidP="00D671A3">
      <w:pPr>
        <w:spacing w:line="259" w:lineRule="auto"/>
        <w:ind w:left="720" w:hanging="720"/>
        <w:jc w:val="left"/>
        <w:rPr>
          <w:rFonts w:eastAsiaTheme="minorEastAsia"/>
          <w:b/>
          <w:bCs/>
          <w:color w:val="000000"/>
          <w:sz w:val="22"/>
          <w:szCs w:val="22"/>
        </w:rPr>
      </w:pPr>
    </w:p>
    <w:p w14:paraId="47746EA5" w14:textId="769E9359" w:rsidR="00A80F59" w:rsidRPr="00A80F59" w:rsidRDefault="00A80F59" w:rsidP="00BB0888">
      <w:pPr>
        <w:spacing w:line="259" w:lineRule="auto"/>
        <w:jc w:val="left"/>
        <w:rPr>
          <w:rFonts w:eastAsiaTheme="minorEastAsia"/>
          <w:color w:val="000000"/>
          <w:sz w:val="22"/>
          <w:szCs w:val="22"/>
        </w:rPr>
      </w:pPr>
      <w:r>
        <w:rPr>
          <w:rFonts w:eastAsiaTheme="minorEastAsia"/>
          <w:color w:val="000000"/>
          <w:sz w:val="22"/>
          <w:szCs w:val="22"/>
        </w:rPr>
        <w:t xml:space="preserve">Ferro stated the contractor has not given a confirmed date as to when they will be onsite but </w:t>
      </w:r>
      <w:r w:rsidR="005369D6">
        <w:rPr>
          <w:rFonts w:eastAsiaTheme="minorEastAsia"/>
          <w:color w:val="000000"/>
          <w:sz w:val="22"/>
          <w:szCs w:val="22"/>
        </w:rPr>
        <w:t>stated</w:t>
      </w:r>
      <w:r>
        <w:rPr>
          <w:rFonts w:eastAsiaTheme="minorEastAsia"/>
          <w:color w:val="000000"/>
          <w:sz w:val="22"/>
          <w:szCs w:val="22"/>
        </w:rPr>
        <w:t xml:space="preserve"> </w:t>
      </w:r>
      <w:r w:rsidR="005369D6">
        <w:rPr>
          <w:rFonts w:eastAsiaTheme="minorEastAsia"/>
          <w:color w:val="000000"/>
          <w:sz w:val="22"/>
          <w:szCs w:val="22"/>
        </w:rPr>
        <w:t xml:space="preserve">they </w:t>
      </w:r>
      <w:r>
        <w:rPr>
          <w:rFonts w:eastAsiaTheme="minorEastAsia"/>
          <w:color w:val="000000"/>
          <w:sz w:val="22"/>
          <w:szCs w:val="22"/>
        </w:rPr>
        <w:t xml:space="preserve">are finishing up a major job in the city of Grand Rapids and will be here in Ada to complete the work before the winter season. </w:t>
      </w:r>
    </w:p>
    <w:p w14:paraId="66F1931A" w14:textId="5CA5302C" w:rsidR="001D0083" w:rsidRDefault="001D0083" w:rsidP="00D671A3">
      <w:pPr>
        <w:spacing w:line="259" w:lineRule="auto"/>
        <w:ind w:left="720" w:hanging="720"/>
        <w:jc w:val="left"/>
        <w:rPr>
          <w:rFonts w:eastAsiaTheme="minorEastAsia"/>
          <w:b/>
          <w:bCs/>
          <w:color w:val="000000"/>
          <w:sz w:val="22"/>
          <w:szCs w:val="22"/>
        </w:rPr>
      </w:pPr>
    </w:p>
    <w:p w14:paraId="4835FF1F" w14:textId="4E9F413E" w:rsidR="001D0083" w:rsidRDefault="001D0083" w:rsidP="00D671A3">
      <w:pPr>
        <w:spacing w:line="259" w:lineRule="auto"/>
        <w:ind w:left="720" w:hanging="720"/>
        <w:jc w:val="left"/>
        <w:rPr>
          <w:rFonts w:eastAsiaTheme="minorEastAsia"/>
          <w:b/>
          <w:bCs/>
          <w:color w:val="000000"/>
          <w:sz w:val="22"/>
          <w:szCs w:val="22"/>
        </w:rPr>
      </w:pPr>
      <w:r>
        <w:rPr>
          <w:rFonts w:eastAsiaTheme="minorEastAsia"/>
          <w:b/>
          <w:bCs/>
          <w:color w:val="000000"/>
          <w:sz w:val="22"/>
          <w:szCs w:val="22"/>
        </w:rPr>
        <w:t>H.  NOVEMBER 4 DDA CITIZENS COUNCIL MEETING</w:t>
      </w:r>
    </w:p>
    <w:p w14:paraId="4589196E" w14:textId="37A174EB" w:rsidR="00A80F59" w:rsidRDefault="00A80F59" w:rsidP="00D671A3">
      <w:pPr>
        <w:spacing w:line="259" w:lineRule="auto"/>
        <w:ind w:left="720" w:hanging="720"/>
        <w:jc w:val="left"/>
        <w:rPr>
          <w:rFonts w:eastAsiaTheme="minorEastAsia"/>
          <w:b/>
          <w:bCs/>
          <w:color w:val="000000"/>
          <w:sz w:val="22"/>
          <w:szCs w:val="22"/>
        </w:rPr>
      </w:pPr>
    </w:p>
    <w:p w14:paraId="71A45B3F" w14:textId="77777777" w:rsidR="00BB0888" w:rsidRDefault="00A80F59" w:rsidP="00BB0888">
      <w:pPr>
        <w:spacing w:line="259" w:lineRule="auto"/>
        <w:jc w:val="left"/>
        <w:rPr>
          <w:rFonts w:eastAsiaTheme="minorEastAsia"/>
          <w:color w:val="000000"/>
          <w:sz w:val="22"/>
          <w:szCs w:val="22"/>
        </w:rPr>
      </w:pPr>
      <w:r>
        <w:rPr>
          <w:rFonts w:eastAsiaTheme="minorEastAsia"/>
          <w:color w:val="000000"/>
          <w:sz w:val="22"/>
          <w:szCs w:val="22"/>
        </w:rPr>
        <w:t>Ferro and Suchy met with the DDA Citizens Council</w:t>
      </w:r>
      <w:r w:rsidR="002701C2">
        <w:rPr>
          <w:rFonts w:eastAsiaTheme="minorEastAsia"/>
          <w:color w:val="000000"/>
          <w:sz w:val="22"/>
          <w:szCs w:val="22"/>
        </w:rPr>
        <w:t xml:space="preserve"> a week ago. Ferro stated </w:t>
      </w:r>
      <w:r w:rsidR="00A03209">
        <w:rPr>
          <w:rFonts w:eastAsiaTheme="minorEastAsia"/>
          <w:color w:val="000000"/>
          <w:sz w:val="22"/>
          <w:szCs w:val="22"/>
        </w:rPr>
        <w:t xml:space="preserve">one </w:t>
      </w:r>
      <w:r w:rsidR="002701C2">
        <w:rPr>
          <w:rFonts w:eastAsiaTheme="minorEastAsia"/>
          <w:color w:val="000000"/>
          <w:sz w:val="22"/>
          <w:szCs w:val="22"/>
        </w:rPr>
        <w:t>of the major items discussed w</w:t>
      </w:r>
      <w:r w:rsidR="005369D6">
        <w:rPr>
          <w:rFonts w:eastAsiaTheme="minorEastAsia"/>
          <w:color w:val="000000"/>
          <w:sz w:val="22"/>
          <w:szCs w:val="22"/>
        </w:rPr>
        <w:t>as</w:t>
      </w:r>
      <w:r w:rsidR="002701C2">
        <w:rPr>
          <w:rFonts w:eastAsiaTheme="minorEastAsia"/>
          <w:color w:val="000000"/>
          <w:sz w:val="22"/>
          <w:szCs w:val="22"/>
        </w:rPr>
        <w:t xml:space="preserve"> </w:t>
      </w:r>
      <w:r w:rsidR="00A03209">
        <w:rPr>
          <w:rFonts w:eastAsiaTheme="minorEastAsia"/>
          <w:color w:val="000000"/>
          <w:sz w:val="22"/>
          <w:szCs w:val="22"/>
        </w:rPr>
        <w:t>t</w:t>
      </w:r>
      <w:r w:rsidR="002701C2">
        <w:rPr>
          <w:rFonts w:eastAsiaTheme="minorEastAsia"/>
          <w:color w:val="000000"/>
          <w:sz w:val="22"/>
          <w:szCs w:val="22"/>
        </w:rPr>
        <w:t>he Counc</w:t>
      </w:r>
      <w:r w:rsidR="005369D6">
        <w:rPr>
          <w:rFonts w:eastAsiaTheme="minorEastAsia"/>
          <w:color w:val="000000"/>
          <w:sz w:val="22"/>
          <w:szCs w:val="22"/>
        </w:rPr>
        <w:t xml:space="preserve">il’s </w:t>
      </w:r>
      <w:r w:rsidR="002701C2">
        <w:rPr>
          <w:rFonts w:eastAsiaTheme="minorEastAsia"/>
          <w:color w:val="000000"/>
          <w:sz w:val="22"/>
          <w:szCs w:val="22"/>
        </w:rPr>
        <w:t>c</w:t>
      </w:r>
      <w:r w:rsidRPr="00AB44DD">
        <w:rPr>
          <w:rFonts w:eastAsiaTheme="minorEastAsia"/>
          <w:color w:val="000000"/>
          <w:sz w:val="22"/>
          <w:szCs w:val="22"/>
        </w:rPr>
        <w:t>oncern with</w:t>
      </w:r>
      <w:r w:rsidR="002701C2">
        <w:rPr>
          <w:rFonts w:eastAsiaTheme="minorEastAsia"/>
          <w:color w:val="000000"/>
          <w:sz w:val="22"/>
          <w:szCs w:val="22"/>
        </w:rPr>
        <w:t xml:space="preserve"> the</w:t>
      </w:r>
      <w:r w:rsidRPr="00AB44DD">
        <w:rPr>
          <w:rFonts w:eastAsiaTheme="minorEastAsia"/>
          <w:color w:val="000000"/>
          <w:sz w:val="22"/>
          <w:szCs w:val="22"/>
        </w:rPr>
        <w:t xml:space="preserve"> future</w:t>
      </w:r>
      <w:r w:rsidR="002701C2">
        <w:rPr>
          <w:rFonts w:eastAsiaTheme="minorEastAsia"/>
          <w:color w:val="000000"/>
          <w:sz w:val="22"/>
          <w:szCs w:val="22"/>
        </w:rPr>
        <w:t xml:space="preserve"> for the 4 </w:t>
      </w:r>
      <w:r w:rsidR="005369D6">
        <w:rPr>
          <w:rFonts w:eastAsiaTheme="minorEastAsia"/>
          <w:color w:val="000000"/>
          <w:sz w:val="22"/>
          <w:szCs w:val="22"/>
        </w:rPr>
        <w:t>residences owned by Geld, LLC on</w:t>
      </w:r>
      <w:r w:rsidR="002701C2">
        <w:rPr>
          <w:rFonts w:eastAsiaTheme="minorEastAsia"/>
          <w:color w:val="000000"/>
          <w:sz w:val="22"/>
          <w:szCs w:val="22"/>
        </w:rPr>
        <w:t xml:space="preserve"> River Street</w:t>
      </w:r>
      <w:r w:rsidR="005369D6">
        <w:rPr>
          <w:rFonts w:eastAsiaTheme="minorEastAsia"/>
          <w:color w:val="000000"/>
          <w:sz w:val="22"/>
          <w:szCs w:val="22"/>
        </w:rPr>
        <w:t xml:space="preserve">. The Council </w:t>
      </w:r>
      <w:r w:rsidR="002701C2">
        <w:rPr>
          <w:rFonts w:eastAsiaTheme="minorEastAsia"/>
          <w:color w:val="000000"/>
          <w:sz w:val="22"/>
          <w:szCs w:val="22"/>
        </w:rPr>
        <w:t xml:space="preserve">asked </w:t>
      </w:r>
      <w:r w:rsidR="005369D6">
        <w:rPr>
          <w:rFonts w:eastAsiaTheme="minorEastAsia"/>
          <w:color w:val="000000"/>
          <w:sz w:val="22"/>
          <w:szCs w:val="22"/>
        </w:rPr>
        <w:t xml:space="preserve">staff </w:t>
      </w:r>
      <w:r w:rsidR="002701C2">
        <w:rPr>
          <w:rFonts w:eastAsiaTheme="minorEastAsia"/>
          <w:color w:val="000000"/>
          <w:sz w:val="22"/>
          <w:szCs w:val="22"/>
        </w:rPr>
        <w:t xml:space="preserve">to engage Geld </w:t>
      </w:r>
      <w:r w:rsidR="005369D6">
        <w:rPr>
          <w:rFonts w:eastAsiaTheme="minorEastAsia"/>
          <w:color w:val="000000"/>
          <w:sz w:val="22"/>
          <w:szCs w:val="22"/>
        </w:rPr>
        <w:t>regarding this</w:t>
      </w:r>
      <w:r w:rsidR="002701C2">
        <w:rPr>
          <w:rFonts w:eastAsiaTheme="minorEastAsia"/>
          <w:color w:val="000000"/>
          <w:sz w:val="22"/>
          <w:szCs w:val="22"/>
        </w:rPr>
        <w:t>.</w:t>
      </w:r>
    </w:p>
    <w:p w14:paraId="389D3920" w14:textId="77777777" w:rsidR="00BB0888" w:rsidRDefault="00BB0888" w:rsidP="00BB0888">
      <w:pPr>
        <w:spacing w:line="259" w:lineRule="auto"/>
        <w:jc w:val="left"/>
        <w:rPr>
          <w:rFonts w:eastAsiaTheme="minorEastAsia"/>
          <w:color w:val="000000"/>
          <w:sz w:val="22"/>
          <w:szCs w:val="22"/>
        </w:rPr>
      </w:pPr>
    </w:p>
    <w:p w14:paraId="60AD0242" w14:textId="494D615E" w:rsidR="006A598A" w:rsidRDefault="006A598A" w:rsidP="00BB0888">
      <w:pPr>
        <w:spacing w:line="259" w:lineRule="auto"/>
        <w:jc w:val="left"/>
        <w:rPr>
          <w:rFonts w:eastAsiaTheme="minorEastAsia"/>
          <w:color w:val="000000"/>
          <w:sz w:val="22"/>
          <w:szCs w:val="22"/>
        </w:rPr>
      </w:pPr>
      <w:r>
        <w:rPr>
          <w:rFonts w:eastAsiaTheme="minorEastAsia"/>
          <w:color w:val="000000"/>
          <w:sz w:val="22"/>
          <w:szCs w:val="22"/>
        </w:rPr>
        <w:t>There was</w:t>
      </w:r>
      <w:r w:rsidR="00A03209">
        <w:rPr>
          <w:rFonts w:eastAsiaTheme="minorEastAsia"/>
          <w:color w:val="000000"/>
          <w:sz w:val="22"/>
          <w:szCs w:val="22"/>
        </w:rPr>
        <w:t xml:space="preserve"> Board</w:t>
      </w:r>
      <w:r>
        <w:rPr>
          <w:rFonts w:eastAsiaTheme="minorEastAsia"/>
          <w:color w:val="000000"/>
          <w:sz w:val="22"/>
          <w:szCs w:val="22"/>
        </w:rPr>
        <w:t xml:space="preserve"> discussion about the graffiti at the railroad viaduct by the bridge</w:t>
      </w:r>
      <w:r w:rsidR="00712A4C">
        <w:rPr>
          <w:rFonts w:eastAsiaTheme="minorEastAsia"/>
          <w:color w:val="000000"/>
          <w:sz w:val="22"/>
          <w:szCs w:val="22"/>
        </w:rPr>
        <w:t xml:space="preserve"> and updated plantings throughout the Village</w:t>
      </w:r>
      <w:r>
        <w:rPr>
          <w:rFonts w:eastAsiaTheme="minorEastAsia"/>
          <w:color w:val="000000"/>
          <w:sz w:val="22"/>
          <w:szCs w:val="22"/>
        </w:rPr>
        <w:t xml:space="preserve">.  Suchy said he has given </w:t>
      </w:r>
      <w:r w:rsidR="00712A4C">
        <w:rPr>
          <w:rFonts w:eastAsiaTheme="minorEastAsia"/>
          <w:color w:val="000000"/>
          <w:sz w:val="22"/>
          <w:szCs w:val="22"/>
        </w:rPr>
        <w:t xml:space="preserve">the graffiti clean-up </w:t>
      </w:r>
      <w:r w:rsidR="00A03209">
        <w:rPr>
          <w:rFonts w:eastAsiaTheme="minorEastAsia"/>
          <w:color w:val="000000"/>
          <w:sz w:val="22"/>
          <w:szCs w:val="22"/>
        </w:rPr>
        <w:t xml:space="preserve">job </w:t>
      </w:r>
      <w:r w:rsidR="00712A4C">
        <w:rPr>
          <w:rFonts w:eastAsiaTheme="minorEastAsia"/>
          <w:color w:val="000000"/>
          <w:sz w:val="22"/>
          <w:szCs w:val="22"/>
        </w:rPr>
        <w:t xml:space="preserve">a </w:t>
      </w:r>
      <w:r>
        <w:rPr>
          <w:rFonts w:eastAsiaTheme="minorEastAsia"/>
          <w:color w:val="000000"/>
          <w:sz w:val="22"/>
          <w:szCs w:val="22"/>
        </w:rPr>
        <w:t>top priority</w:t>
      </w:r>
      <w:r w:rsidR="00712A4C">
        <w:rPr>
          <w:rFonts w:eastAsiaTheme="minorEastAsia"/>
          <w:color w:val="000000"/>
          <w:sz w:val="22"/>
          <w:szCs w:val="22"/>
        </w:rPr>
        <w:t xml:space="preserve">.  Ferro stated we could plan to budget for next year </w:t>
      </w:r>
      <w:r w:rsidR="00A03209">
        <w:rPr>
          <w:rFonts w:eastAsiaTheme="minorEastAsia"/>
          <w:color w:val="000000"/>
          <w:sz w:val="22"/>
          <w:szCs w:val="22"/>
        </w:rPr>
        <w:t xml:space="preserve">the </w:t>
      </w:r>
      <w:r w:rsidR="00712A4C">
        <w:rPr>
          <w:rFonts w:eastAsiaTheme="minorEastAsia"/>
          <w:color w:val="000000"/>
          <w:sz w:val="22"/>
          <w:szCs w:val="22"/>
        </w:rPr>
        <w:t>new planting urns.  Coe will share some pictures of urns</w:t>
      </w:r>
      <w:r w:rsidR="00BD242C">
        <w:rPr>
          <w:rFonts w:eastAsiaTheme="minorEastAsia"/>
          <w:color w:val="000000"/>
          <w:sz w:val="22"/>
          <w:szCs w:val="22"/>
        </w:rPr>
        <w:t xml:space="preserve"> and will research cost and availability</w:t>
      </w:r>
      <w:r w:rsidR="00A03209">
        <w:rPr>
          <w:rFonts w:eastAsiaTheme="minorEastAsia"/>
          <w:color w:val="000000"/>
          <w:sz w:val="22"/>
          <w:szCs w:val="22"/>
        </w:rPr>
        <w:t xml:space="preserve"> and advise</w:t>
      </w:r>
      <w:r w:rsidR="00BD242C">
        <w:rPr>
          <w:rFonts w:eastAsiaTheme="minorEastAsia"/>
          <w:color w:val="000000"/>
          <w:sz w:val="22"/>
          <w:szCs w:val="22"/>
        </w:rPr>
        <w:t>.</w:t>
      </w:r>
      <w:r w:rsidR="00712A4C">
        <w:rPr>
          <w:rFonts w:eastAsiaTheme="minorEastAsia"/>
          <w:color w:val="000000"/>
          <w:sz w:val="22"/>
          <w:szCs w:val="22"/>
        </w:rPr>
        <w:t xml:space="preserve"> </w:t>
      </w:r>
      <w:r>
        <w:rPr>
          <w:rFonts w:eastAsiaTheme="minorEastAsia"/>
          <w:color w:val="000000"/>
          <w:sz w:val="22"/>
          <w:szCs w:val="22"/>
        </w:rPr>
        <w:t xml:space="preserve"> </w:t>
      </w:r>
    </w:p>
    <w:p w14:paraId="73A614B9" w14:textId="0F5E4683" w:rsidR="001D0083" w:rsidRDefault="002701C2" w:rsidP="00D671A3">
      <w:pPr>
        <w:spacing w:line="259" w:lineRule="auto"/>
        <w:ind w:left="720" w:hanging="720"/>
        <w:jc w:val="left"/>
        <w:rPr>
          <w:rFonts w:eastAsiaTheme="minorEastAsia"/>
          <w:b/>
          <w:bCs/>
          <w:color w:val="000000"/>
          <w:sz w:val="22"/>
          <w:szCs w:val="22"/>
        </w:rPr>
      </w:pPr>
      <w:r>
        <w:rPr>
          <w:rFonts w:eastAsiaTheme="minorEastAsia"/>
          <w:color w:val="000000"/>
          <w:sz w:val="22"/>
          <w:szCs w:val="22"/>
        </w:rPr>
        <w:tab/>
      </w:r>
    </w:p>
    <w:p w14:paraId="2F68E559" w14:textId="77777777" w:rsidR="000705D1" w:rsidRDefault="000705D1" w:rsidP="00D671A3">
      <w:pPr>
        <w:spacing w:line="259" w:lineRule="auto"/>
        <w:ind w:left="720" w:hanging="720"/>
        <w:jc w:val="left"/>
        <w:rPr>
          <w:rFonts w:eastAsiaTheme="minorEastAsia"/>
          <w:b/>
          <w:bCs/>
          <w:color w:val="000000"/>
          <w:sz w:val="22"/>
          <w:szCs w:val="22"/>
        </w:rPr>
      </w:pPr>
    </w:p>
    <w:p w14:paraId="5640483D" w14:textId="09FC4ED5" w:rsidR="001D0083" w:rsidRDefault="001D0083" w:rsidP="00D671A3">
      <w:pPr>
        <w:spacing w:line="259" w:lineRule="auto"/>
        <w:ind w:left="720" w:hanging="720"/>
        <w:jc w:val="left"/>
        <w:rPr>
          <w:rFonts w:eastAsiaTheme="minorEastAsia"/>
          <w:b/>
          <w:bCs/>
          <w:color w:val="000000"/>
          <w:sz w:val="22"/>
          <w:szCs w:val="22"/>
        </w:rPr>
      </w:pPr>
      <w:r>
        <w:rPr>
          <w:rFonts w:eastAsiaTheme="minorEastAsia"/>
          <w:b/>
          <w:bCs/>
          <w:color w:val="000000"/>
          <w:sz w:val="22"/>
          <w:szCs w:val="22"/>
        </w:rPr>
        <w:t>I.  DDA FINANCIAL REPORT, 10/31/20</w:t>
      </w:r>
    </w:p>
    <w:p w14:paraId="6B59E4AE" w14:textId="72A6C9F7" w:rsidR="00BD242C" w:rsidRDefault="00BD242C" w:rsidP="00BB0888">
      <w:pPr>
        <w:spacing w:line="259" w:lineRule="auto"/>
        <w:jc w:val="left"/>
        <w:rPr>
          <w:rFonts w:eastAsiaTheme="minorEastAsia"/>
          <w:b/>
          <w:bCs/>
          <w:color w:val="000000"/>
          <w:sz w:val="22"/>
          <w:szCs w:val="22"/>
        </w:rPr>
      </w:pPr>
    </w:p>
    <w:p w14:paraId="039EF229" w14:textId="42A93CE3" w:rsidR="00BD242C" w:rsidRDefault="00BD242C" w:rsidP="00BB0888">
      <w:pPr>
        <w:spacing w:line="259" w:lineRule="auto"/>
        <w:jc w:val="left"/>
        <w:rPr>
          <w:rFonts w:eastAsiaTheme="minorEastAsia"/>
          <w:color w:val="000000"/>
          <w:sz w:val="22"/>
          <w:szCs w:val="22"/>
        </w:rPr>
      </w:pPr>
      <w:r>
        <w:rPr>
          <w:rFonts w:eastAsiaTheme="minorEastAsia"/>
          <w:color w:val="000000"/>
          <w:sz w:val="22"/>
          <w:szCs w:val="22"/>
        </w:rPr>
        <w:t xml:space="preserve">Ferro </w:t>
      </w:r>
      <w:r w:rsidR="007435BF">
        <w:rPr>
          <w:rFonts w:eastAsiaTheme="minorEastAsia"/>
          <w:color w:val="000000"/>
          <w:sz w:val="22"/>
          <w:szCs w:val="22"/>
        </w:rPr>
        <w:t>shared the Financial Report included in the packet and said</w:t>
      </w:r>
      <w:r>
        <w:rPr>
          <w:rFonts w:eastAsiaTheme="minorEastAsia"/>
          <w:color w:val="000000"/>
          <w:sz w:val="22"/>
          <w:szCs w:val="22"/>
        </w:rPr>
        <w:t xml:space="preserve"> the DDA recently received a payment of</w:t>
      </w:r>
      <w:r w:rsidR="00BB0888">
        <w:rPr>
          <w:rFonts w:eastAsiaTheme="minorEastAsia"/>
          <w:color w:val="000000"/>
          <w:sz w:val="22"/>
          <w:szCs w:val="22"/>
        </w:rPr>
        <w:t xml:space="preserve"> </w:t>
      </w:r>
      <w:r>
        <w:rPr>
          <w:rFonts w:eastAsiaTheme="minorEastAsia"/>
          <w:color w:val="000000"/>
          <w:sz w:val="22"/>
          <w:szCs w:val="22"/>
        </w:rPr>
        <w:t>$149,289 from the Sate Local Government Stabilization Fund.</w:t>
      </w:r>
    </w:p>
    <w:p w14:paraId="617F70CA" w14:textId="7116D8CF" w:rsidR="00BD242C" w:rsidRDefault="00BD242C" w:rsidP="00D671A3">
      <w:pPr>
        <w:spacing w:line="259" w:lineRule="auto"/>
        <w:ind w:left="720" w:hanging="720"/>
        <w:jc w:val="left"/>
        <w:rPr>
          <w:rFonts w:eastAsiaTheme="minorEastAsia"/>
          <w:color w:val="000000"/>
          <w:sz w:val="22"/>
          <w:szCs w:val="22"/>
        </w:rPr>
      </w:pPr>
    </w:p>
    <w:p w14:paraId="14887ED4" w14:textId="7AA5A8A3" w:rsidR="00BD242C" w:rsidRDefault="00BD242C" w:rsidP="00EA61C0">
      <w:pPr>
        <w:spacing w:line="259" w:lineRule="auto"/>
        <w:jc w:val="left"/>
        <w:rPr>
          <w:rFonts w:eastAsiaTheme="minorEastAsia"/>
          <w:color w:val="000000"/>
          <w:sz w:val="22"/>
          <w:szCs w:val="22"/>
        </w:rPr>
      </w:pPr>
      <w:r>
        <w:rPr>
          <w:rFonts w:eastAsiaTheme="minorEastAsia"/>
          <w:color w:val="000000"/>
          <w:sz w:val="22"/>
          <w:szCs w:val="22"/>
        </w:rPr>
        <w:t>The Farmer’s Market will end the season with a slightly negative income for the season</w:t>
      </w:r>
      <w:r w:rsidR="007435BF">
        <w:rPr>
          <w:rFonts w:eastAsiaTheme="minorEastAsia"/>
          <w:color w:val="000000"/>
          <w:sz w:val="22"/>
          <w:szCs w:val="22"/>
        </w:rPr>
        <w:t>, but still have a surplus overall.</w:t>
      </w:r>
    </w:p>
    <w:p w14:paraId="1B7C31FB" w14:textId="06962E13" w:rsidR="007435BF" w:rsidRDefault="007435BF" w:rsidP="00D671A3">
      <w:pPr>
        <w:spacing w:line="259" w:lineRule="auto"/>
        <w:ind w:left="720" w:hanging="720"/>
        <w:jc w:val="left"/>
        <w:rPr>
          <w:rFonts w:eastAsiaTheme="minorEastAsia"/>
          <w:color w:val="000000"/>
          <w:sz w:val="22"/>
          <w:szCs w:val="22"/>
        </w:rPr>
      </w:pPr>
    </w:p>
    <w:p w14:paraId="4A7231BE" w14:textId="303FFF75" w:rsidR="007435BF" w:rsidRPr="00BD242C" w:rsidRDefault="007435BF" w:rsidP="00D671A3">
      <w:pPr>
        <w:spacing w:line="259" w:lineRule="auto"/>
        <w:ind w:left="720" w:hanging="720"/>
        <w:jc w:val="left"/>
        <w:rPr>
          <w:rFonts w:eastAsiaTheme="minorEastAsia"/>
          <w:color w:val="000000"/>
          <w:sz w:val="22"/>
          <w:szCs w:val="22"/>
        </w:rPr>
      </w:pPr>
      <w:r>
        <w:rPr>
          <w:rFonts w:eastAsiaTheme="minorEastAsia"/>
          <w:color w:val="000000"/>
          <w:sz w:val="22"/>
          <w:szCs w:val="22"/>
        </w:rPr>
        <w:t>The DDA has a fund balance of just over $630,000.</w:t>
      </w:r>
    </w:p>
    <w:p w14:paraId="432AE6FB" w14:textId="77777777" w:rsidR="001D0083" w:rsidRPr="001D0083" w:rsidRDefault="001D0083" w:rsidP="00D671A3">
      <w:pPr>
        <w:spacing w:line="259" w:lineRule="auto"/>
        <w:ind w:left="720" w:hanging="720"/>
        <w:jc w:val="left"/>
        <w:rPr>
          <w:rFonts w:eastAsiaTheme="minorEastAsia"/>
          <w:b/>
          <w:bCs/>
          <w:color w:val="000000"/>
          <w:sz w:val="22"/>
          <w:szCs w:val="22"/>
        </w:rPr>
      </w:pPr>
    </w:p>
    <w:p w14:paraId="72EC7A57" w14:textId="0669D17D" w:rsidR="001D0083" w:rsidRDefault="00AB3AA3" w:rsidP="001D0083">
      <w:pPr>
        <w:spacing w:line="259" w:lineRule="auto"/>
        <w:jc w:val="left"/>
        <w:rPr>
          <w:rFonts w:eastAsiaTheme="minorEastAsia"/>
          <w:b/>
          <w:bCs/>
          <w:color w:val="000000"/>
          <w:sz w:val="22"/>
          <w:szCs w:val="22"/>
        </w:rPr>
      </w:pPr>
      <w:r w:rsidRPr="00760559">
        <w:rPr>
          <w:rFonts w:eastAsiaTheme="minorEastAsia"/>
          <w:b/>
          <w:bCs/>
          <w:color w:val="000000"/>
          <w:sz w:val="22"/>
          <w:szCs w:val="22"/>
        </w:rPr>
        <w:t>VI.</w:t>
      </w:r>
      <w:r w:rsidR="00D46319">
        <w:rPr>
          <w:rFonts w:eastAsiaTheme="minorEastAsia"/>
          <w:b/>
          <w:bCs/>
          <w:color w:val="000000"/>
          <w:sz w:val="22"/>
          <w:szCs w:val="22"/>
        </w:rPr>
        <w:t xml:space="preserve">  </w:t>
      </w:r>
      <w:r w:rsidR="007B488A">
        <w:rPr>
          <w:rFonts w:eastAsiaTheme="minorEastAsia"/>
          <w:b/>
          <w:bCs/>
          <w:color w:val="000000"/>
          <w:sz w:val="22"/>
          <w:szCs w:val="22"/>
        </w:rPr>
        <w:tab/>
      </w:r>
      <w:r w:rsidR="001D0083">
        <w:rPr>
          <w:rFonts w:eastAsiaTheme="minorEastAsia"/>
          <w:b/>
          <w:bCs/>
          <w:color w:val="000000"/>
          <w:sz w:val="22"/>
          <w:szCs w:val="22"/>
        </w:rPr>
        <w:t>BOARD MEMBER COMMENT</w:t>
      </w:r>
    </w:p>
    <w:p w14:paraId="2496585E" w14:textId="36C8CB37" w:rsidR="007A2CEF" w:rsidRDefault="007A2CEF" w:rsidP="001D0083">
      <w:pPr>
        <w:spacing w:line="259" w:lineRule="auto"/>
        <w:jc w:val="left"/>
        <w:rPr>
          <w:rFonts w:eastAsiaTheme="minorEastAsia"/>
          <w:b/>
          <w:bCs/>
          <w:color w:val="000000"/>
          <w:sz w:val="22"/>
          <w:szCs w:val="22"/>
        </w:rPr>
      </w:pPr>
    </w:p>
    <w:p w14:paraId="5028D83E" w14:textId="09F95A92" w:rsidR="007A2CEF" w:rsidRDefault="007A2CEF" w:rsidP="001D0083">
      <w:pPr>
        <w:spacing w:line="259" w:lineRule="auto"/>
        <w:jc w:val="left"/>
        <w:rPr>
          <w:rFonts w:eastAsiaTheme="minorEastAsia"/>
          <w:color w:val="000000"/>
          <w:sz w:val="22"/>
          <w:szCs w:val="22"/>
        </w:rPr>
      </w:pPr>
      <w:r>
        <w:rPr>
          <w:rFonts w:eastAsiaTheme="minorEastAsia"/>
          <w:color w:val="000000"/>
          <w:sz w:val="22"/>
          <w:szCs w:val="22"/>
        </w:rPr>
        <w:t>Norman asked for any building updates in downtown.   Ferro stated the 92-unit residential</w:t>
      </w:r>
      <w:r w:rsidR="00BB0888">
        <w:rPr>
          <w:rFonts w:eastAsiaTheme="minorEastAsia"/>
          <w:color w:val="000000"/>
          <w:sz w:val="22"/>
          <w:szCs w:val="22"/>
        </w:rPr>
        <w:t xml:space="preserve"> </w:t>
      </w:r>
      <w:r>
        <w:rPr>
          <w:rFonts w:eastAsiaTheme="minorEastAsia"/>
          <w:color w:val="000000"/>
          <w:sz w:val="22"/>
          <w:szCs w:val="22"/>
        </w:rPr>
        <w:t xml:space="preserve">development is on hold right now, and there is no new news on </w:t>
      </w:r>
      <w:r w:rsidR="00B43815">
        <w:rPr>
          <w:rFonts w:eastAsiaTheme="minorEastAsia"/>
          <w:color w:val="000000"/>
          <w:sz w:val="22"/>
          <w:szCs w:val="22"/>
        </w:rPr>
        <w:t xml:space="preserve">when </w:t>
      </w:r>
      <w:r>
        <w:rPr>
          <w:rFonts w:eastAsiaTheme="minorEastAsia"/>
          <w:color w:val="000000"/>
          <w:sz w:val="22"/>
          <w:szCs w:val="22"/>
        </w:rPr>
        <w:t xml:space="preserve">the planned hotel </w:t>
      </w:r>
      <w:r w:rsidR="00B43815">
        <w:rPr>
          <w:rFonts w:eastAsiaTheme="minorEastAsia"/>
          <w:color w:val="000000"/>
          <w:sz w:val="22"/>
          <w:szCs w:val="22"/>
        </w:rPr>
        <w:t>may start. He said construction continues on the B5 and B6 lot, the two buildings next to Zeytin’s.</w:t>
      </w:r>
    </w:p>
    <w:p w14:paraId="4E8EFFBF" w14:textId="5EF6309B" w:rsidR="00B43815" w:rsidRDefault="00B43815" w:rsidP="001D0083">
      <w:pPr>
        <w:spacing w:line="259" w:lineRule="auto"/>
        <w:jc w:val="left"/>
        <w:rPr>
          <w:rFonts w:eastAsiaTheme="minorEastAsia"/>
          <w:color w:val="000000"/>
          <w:sz w:val="22"/>
          <w:szCs w:val="22"/>
        </w:rPr>
      </w:pPr>
    </w:p>
    <w:p w14:paraId="25B38B91" w14:textId="49C37D9C" w:rsidR="00B43815" w:rsidRDefault="00B43815" w:rsidP="001D0083">
      <w:pPr>
        <w:spacing w:line="259" w:lineRule="auto"/>
        <w:jc w:val="left"/>
        <w:rPr>
          <w:rFonts w:eastAsiaTheme="minorEastAsia"/>
          <w:color w:val="000000"/>
          <w:sz w:val="22"/>
          <w:szCs w:val="22"/>
        </w:rPr>
      </w:pPr>
      <w:r>
        <w:rPr>
          <w:rFonts w:eastAsiaTheme="minorEastAsia"/>
          <w:color w:val="000000"/>
          <w:sz w:val="22"/>
          <w:szCs w:val="22"/>
        </w:rPr>
        <w:t xml:space="preserve">Knapp </w:t>
      </w:r>
      <w:r w:rsidR="00A954B9">
        <w:rPr>
          <w:rFonts w:eastAsiaTheme="minorEastAsia"/>
          <w:color w:val="000000"/>
          <w:sz w:val="22"/>
          <w:szCs w:val="22"/>
        </w:rPr>
        <w:t>stated</w:t>
      </w:r>
      <w:r>
        <w:rPr>
          <w:rFonts w:eastAsiaTheme="minorEastAsia"/>
          <w:color w:val="000000"/>
          <w:sz w:val="22"/>
          <w:szCs w:val="22"/>
        </w:rPr>
        <w:t xml:space="preserve"> the Grand Rapids Triathlon </w:t>
      </w:r>
      <w:r w:rsidR="00BB0888">
        <w:rPr>
          <w:rFonts w:eastAsiaTheme="minorEastAsia"/>
          <w:color w:val="000000"/>
          <w:sz w:val="22"/>
          <w:szCs w:val="22"/>
        </w:rPr>
        <w:t xml:space="preserve">is planning to hold their event in </w:t>
      </w:r>
      <w:r>
        <w:rPr>
          <w:rFonts w:eastAsiaTheme="minorEastAsia"/>
          <w:color w:val="000000"/>
          <w:sz w:val="22"/>
          <w:szCs w:val="22"/>
        </w:rPr>
        <w:t>2021</w:t>
      </w:r>
      <w:r w:rsidR="00BB0888">
        <w:rPr>
          <w:rFonts w:eastAsiaTheme="minorEastAsia"/>
          <w:color w:val="000000"/>
          <w:sz w:val="22"/>
          <w:szCs w:val="22"/>
        </w:rPr>
        <w:t>. He stated this</w:t>
      </w:r>
      <w:r w:rsidR="001E1BA4">
        <w:rPr>
          <w:rFonts w:eastAsiaTheme="minorEastAsia"/>
          <w:color w:val="000000"/>
          <w:sz w:val="22"/>
          <w:szCs w:val="22"/>
        </w:rPr>
        <w:t xml:space="preserve"> would be</w:t>
      </w:r>
      <w:r w:rsidR="00A954B9">
        <w:rPr>
          <w:rFonts w:eastAsiaTheme="minorEastAsia"/>
          <w:color w:val="000000"/>
          <w:sz w:val="22"/>
          <w:szCs w:val="22"/>
        </w:rPr>
        <w:t xml:space="preserve"> an</w:t>
      </w:r>
      <w:r w:rsidR="00BB0888">
        <w:rPr>
          <w:rFonts w:eastAsiaTheme="minorEastAsia"/>
          <w:color w:val="000000"/>
          <w:sz w:val="22"/>
          <w:szCs w:val="22"/>
        </w:rPr>
        <w:t xml:space="preserve"> </w:t>
      </w:r>
      <w:r w:rsidR="00A954B9">
        <w:rPr>
          <w:rFonts w:eastAsiaTheme="minorEastAsia"/>
          <w:color w:val="000000"/>
          <w:sz w:val="22"/>
          <w:szCs w:val="22"/>
        </w:rPr>
        <w:t>opportunity for</w:t>
      </w:r>
      <w:r w:rsidR="00BB0888">
        <w:rPr>
          <w:rFonts w:eastAsiaTheme="minorEastAsia"/>
          <w:color w:val="000000"/>
          <w:sz w:val="22"/>
          <w:szCs w:val="22"/>
        </w:rPr>
        <w:t xml:space="preserve"> </w:t>
      </w:r>
      <w:r w:rsidR="00A954B9">
        <w:rPr>
          <w:rFonts w:eastAsiaTheme="minorEastAsia"/>
          <w:color w:val="000000"/>
          <w:sz w:val="22"/>
          <w:szCs w:val="22"/>
        </w:rPr>
        <w:t>us to bring a lot of people into Ada and drive traffic for retailers.  Suchy s</w:t>
      </w:r>
      <w:r w:rsidR="00BB0888">
        <w:rPr>
          <w:rFonts w:eastAsiaTheme="minorEastAsia"/>
          <w:color w:val="000000"/>
          <w:sz w:val="22"/>
          <w:szCs w:val="22"/>
        </w:rPr>
        <w:t>tated he and the Parks Director have</w:t>
      </w:r>
      <w:r w:rsidR="00A954B9">
        <w:rPr>
          <w:rFonts w:eastAsiaTheme="minorEastAsia"/>
          <w:color w:val="000000"/>
          <w:sz w:val="22"/>
          <w:szCs w:val="22"/>
        </w:rPr>
        <w:t xml:space="preserve"> a meeting scheduled</w:t>
      </w:r>
      <w:r w:rsidR="00FB1780">
        <w:rPr>
          <w:rFonts w:eastAsiaTheme="minorEastAsia"/>
          <w:color w:val="000000"/>
          <w:sz w:val="22"/>
          <w:szCs w:val="22"/>
        </w:rPr>
        <w:t xml:space="preserve"> with the race organizers to go over some</w:t>
      </w:r>
      <w:r w:rsidR="00BB0888">
        <w:rPr>
          <w:rFonts w:eastAsiaTheme="minorEastAsia"/>
          <w:color w:val="000000"/>
          <w:sz w:val="22"/>
          <w:szCs w:val="22"/>
        </w:rPr>
        <w:t xml:space="preserve"> </w:t>
      </w:r>
      <w:r w:rsidR="00FB1780">
        <w:rPr>
          <w:rFonts w:eastAsiaTheme="minorEastAsia"/>
          <w:color w:val="000000"/>
          <w:sz w:val="22"/>
          <w:szCs w:val="22"/>
        </w:rPr>
        <w:t xml:space="preserve">concerns; road closures, </w:t>
      </w:r>
      <w:r w:rsidR="00BB0888">
        <w:rPr>
          <w:rFonts w:eastAsiaTheme="minorEastAsia"/>
          <w:color w:val="000000"/>
          <w:sz w:val="22"/>
          <w:szCs w:val="22"/>
        </w:rPr>
        <w:t xml:space="preserve">holding the event over 2 days versus 1 day, </w:t>
      </w:r>
      <w:r w:rsidR="00FB1780">
        <w:rPr>
          <w:rFonts w:eastAsiaTheme="minorEastAsia"/>
          <w:color w:val="000000"/>
          <w:sz w:val="22"/>
          <w:szCs w:val="22"/>
        </w:rPr>
        <w:t>and COVID restrictions.</w:t>
      </w:r>
    </w:p>
    <w:p w14:paraId="2FB99390" w14:textId="7D5ED526" w:rsidR="00FB1780" w:rsidRDefault="00FB1780" w:rsidP="001D0083">
      <w:pPr>
        <w:spacing w:line="259" w:lineRule="auto"/>
        <w:jc w:val="left"/>
        <w:rPr>
          <w:rFonts w:eastAsiaTheme="minorEastAsia"/>
          <w:color w:val="000000"/>
          <w:sz w:val="22"/>
          <w:szCs w:val="22"/>
        </w:rPr>
      </w:pPr>
    </w:p>
    <w:p w14:paraId="3A240AD7" w14:textId="32ED0F30" w:rsidR="00FB1780" w:rsidRPr="007A2CEF" w:rsidRDefault="00FB1780" w:rsidP="001D0083">
      <w:pPr>
        <w:spacing w:line="259" w:lineRule="auto"/>
        <w:jc w:val="left"/>
        <w:rPr>
          <w:rFonts w:eastAsiaTheme="minorEastAsia"/>
          <w:color w:val="000000"/>
          <w:sz w:val="22"/>
          <w:szCs w:val="22"/>
        </w:rPr>
      </w:pPr>
      <w:r>
        <w:rPr>
          <w:rFonts w:eastAsiaTheme="minorEastAsia"/>
          <w:color w:val="000000"/>
          <w:sz w:val="22"/>
          <w:szCs w:val="22"/>
        </w:rPr>
        <w:t>Idema asked where we stand on the entrance signage</w:t>
      </w:r>
      <w:r w:rsidR="001E1BA4">
        <w:rPr>
          <w:rFonts w:eastAsiaTheme="minorEastAsia"/>
          <w:color w:val="000000"/>
          <w:sz w:val="22"/>
          <w:szCs w:val="22"/>
        </w:rPr>
        <w:t xml:space="preserve"> into the Village</w:t>
      </w:r>
      <w:r>
        <w:rPr>
          <w:rFonts w:eastAsiaTheme="minorEastAsia"/>
          <w:color w:val="000000"/>
          <w:sz w:val="22"/>
          <w:szCs w:val="22"/>
        </w:rPr>
        <w:t>.  Ferro stated they are still</w:t>
      </w:r>
      <w:r w:rsidR="00BB0888">
        <w:rPr>
          <w:rFonts w:eastAsiaTheme="minorEastAsia"/>
          <w:color w:val="000000"/>
          <w:sz w:val="22"/>
          <w:szCs w:val="22"/>
        </w:rPr>
        <w:t xml:space="preserve"> </w:t>
      </w:r>
      <w:r>
        <w:rPr>
          <w:rFonts w:eastAsiaTheme="minorEastAsia"/>
          <w:color w:val="000000"/>
          <w:sz w:val="22"/>
          <w:szCs w:val="22"/>
        </w:rPr>
        <w:t xml:space="preserve">in the process of evaluating options and feedback received on the initial design. </w:t>
      </w:r>
    </w:p>
    <w:p w14:paraId="2744F680" w14:textId="77777777" w:rsidR="001D0083" w:rsidRDefault="001D0083" w:rsidP="001D0083">
      <w:pPr>
        <w:spacing w:line="259" w:lineRule="auto"/>
        <w:jc w:val="left"/>
        <w:rPr>
          <w:rFonts w:eastAsiaTheme="minorEastAsia"/>
          <w:b/>
          <w:bCs/>
          <w:color w:val="000000"/>
          <w:sz w:val="22"/>
          <w:szCs w:val="22"/>
        </w:rPr>
      </w:pPr>
    </w:p>
    <w:p w14:paraId="52382491" w14:textId="5E1AFC95" w:rsidR="001D0083" w:rsidRDefault="001D0083" w:rsidP="001D0083">
      <w:pPr>
        <w:spacing w:line="259" w:lineRule="auto"/>
        <w:jc w:val="left"/>
        <w:rPr>
          <w:rFonts w:eastAsiaTheme="minorEastAsia"/>
          <w:b/>
          <w:bCs/>
          <w:color w:val="000000"/>
          <w:sz w:val="22"/>
          <w:szCs w:val="22"/>
        </w:rPr>
      </w:pPr>
      <w:r>
        <w:rPr>
          <w:rFonts w:eastAsiaTheme="minorEastAsia"/>
          <w:b/>
          <w:bCs/>
          <w:color w:val="000000"/>
          <w:sz w:val="22"/>
          <w:szCs w:val="22"/>
        </w:rPr>
        <w:t xml:space="preserve">VII. </w:t>
      </w:r>
      <w:r>
        <w:rPr>
          <w:rFonts w:eastAsiaTheme="minorEastAsia"/>
          <w:b/>
          <w:bCs/>
          <w:color w:val="000000"/>
          <w:sz w:val="22"/>
          <w:szCs w:val="22"/>
        </w:rPr>
        <w:tab/>
        <w:t>PUBLIC COMMENT</w:t>
      </w:r>
    </w:p>
    <w:p w14:paraId="4C58C9DA" w14:textId="0544955A" w:rsidR="005E1B1A" w:rsidRDefault="005E1B1A" w:rsidP="001D0083">
      <w:pPr>
        <w:spacing w:line="259" w:lineRule="auto"/>
        <w:jc w:val="left"/>
        <w:rPr>
          <w:rFonts w:eastAsiaTheme="minorEastAsia"/>
          <w:b/>
          <w:bCs/>
          <w:color w:val="000000"/>
          <w:sz w:val="22"/>
          <w:szCs w:val="22"/>
        </w:rPr>
      </w:pPr>
    </w:p>
    <w:p w14:paraId="3322596A" w14:textId="642D6A23" w:rsidR="005E1B1A" w:rsidRPr="005E1B1A" w:rsidRDefault="005E1B1A" w:rsidP="001D0083">
      <w:pPr>
        <w:spacing w:line="259" w:lineRule="auto"/>
        <w:jc w:val="left"/>
        <w:rPr>
          <w:rFonts w:eastAsiaTheme="minorEastAsia"/>
          <w:color w:val="000000"/>
          <w:sz w:val="22"/>
          <w:szCs w:val="22"/>
        </w:rPr>
      </w:pPr>
      <w:r>
        <w:rPr>
          <w:rFonts w:eastAsiaTheme="minorEastAsia"/>
          <w:color w:val="000000"/>
          <w:sz w:val="22"/>
          <w:szCs w:val="22"/>
        </w:rPr>
        <w:t xml:space="preserve">Kristen Wildes from the Historical Society, asked via chat, does the new Village signage include </w:t>
      </w:r>
      <w:r>
        <w:rPr>
          <w:rFonts w:eastAsiaTheme="minorEastAsia"/>
          <w:color w:val="000000"/>
          <w:sz w:val="22"/>
          <w:szCs w:val="22"/>
        </w:rPr>
        <w:tab/>
        <w:t xml:space="preserve">a map installed near Legacy Park.  Suchy stated we are talking about a way-finding sign system </w:t>
      </w:r>
      <w:r>
        <w:rPr>
          <w:rFonts w:eastAsiaTheme="minorEastAsia"/>
          <w:color w:val="000000"/>
          <w:sz w:val="22"/>
          <w:szCs w:val="22"/>
        </w:rPr>
        <w:tab/>
        <w:t>for the Village and Trails system throughout Ada Township, at the earliest we are looking at 2022</w:t>
      </w:r>
      <w:r w:rsidR="00BB0888">
        <w:rPr>
          <w:rFonts w:eastAsiaTheme="minorEastAsia"/>
          <w:color w:val="000000"/>
          <w:sz w:val="22"/>
          <w:szCs w:val="22"/>
        </w:rPr>
        <w:t xml:space="preserve"> </w:t>
      </w:r>
      <w:r>
        <w:rPr>
          <w:rFonts w:eastAsiaTheme="minorEastAsia"/>
          <w:color w:val="000000"/>
          <w:sz w:val="22"/>
          <w:szCs w:val="22"/>
        </w:rPr>
        <w:t>when the new trails millage is increased.</w:t>
      </w:r>
      <w:r>
        <w:rPr>
          <w:rFonts w:eastAsiaTheme="minorEastAsia"/>
          <w:color w:val="000000"/>
          <w:sz w:val="22"/>
          <w:szCs w:val="22"/>
        </w:rPr>
        <w:tab/>
      </w:r>
    </w:p>
    <w:p w14:paraId="75C39C73" w14:textId="77777777" w:rsidR="001D0083" w:rsidRDefault="001D0083" w:rsidP="001D0083">
      <w:pPr>
        <w:spacing w:line="259" w:lineRule="auto"/>
        <w:jc w:val="left"/>
        <w:rPr>
          <w:rFonts w:eastAsiaTheme="minorEastAsia"/>
          <w:b/>
          <w:bCs/>
          <w:color w:val="000000"/>
          <w:sz w:val="22"/>
          <w:szCs w:val="22"/>
        </w:rPr>
      </w:pPr>
    </w:p>
    <w:p w14:paraId="57E3FECF" w14:textId="6C61F393" w:rsidR="00760559" w:rsidRDefault="001D0083" w:rsidP="008016E9">
      <w:pPr>
        <w:spacing w:line="259" w:lineRule="auto"/>
        <w:jc w:val="left"/>
        <w:rPr>
          <w:rFonts w:eastAsiaTheme="minorEastAsia"/>
          <w:color w:val="000000"/>
          <w:sz w:val="22"/>
          <w:szCs w:val="22"/>
        </w:rPr>
      </w:pPr>
      <w:r>
        <w:rPr>
          <w:rFonts w:eastAsiaTheme="minorEastAsia"/>
          <w:b/>
          <w:bCs/>
          <w:color w:val="000000"/>
          <w:sz w:val="22"/>
          <w:szCs w:val="22"/>
        </w:rPr>
        <w:t>VIII.</w:t>
      </w:r>
      <w:r>
        <w:rPr>
          <w:rFonts w:eastAsiaTheme="minorEastAsia"/>
          <w:b/>
          <w:bCs/>
          <w:color w:val="000000"/>
          <w:sz w:val="22"/>
          <w:szCs w:val="22"/>
        </w:rPr>
        <w:tab/>
        <w:t>ADJOURNMENT</w:t>
      </w:r>
      <w:r w:rsidR="00806EDE">
        <w:rPr>
          <w:rFonts w:eastAsiaTheme="minorEastAsia"/>
          <w:color w:val="000000"/>
          <w:sz w:val="22"/>
          <w:szCs w:val="22"/>
        </w:rPr>
        <w:t xml:space="preserve"> </w:t>
      </w:r>
    </w:p>
    <w:p w14:paraId="04CA4F82" w14:textId="77777777" w:rsidR="008016E9" w:rsidRPr="00760559" w:rsidRDefault="008016E9" w:rsidP="008016E9">
      <w:pPr>
        <w:spacing w:line="259" w:lineRule="auto"/>
        <w:jc w:val="left"/>
        <w:rPr>
          <w:rFonts w:eastAsia="Calibri"/>
          <w:sz w:val="22"/>
          <w:szCs w:val="22"/>
        </w:rPr>
      </w:pPr>
    </w:p>
    <w:p w14:paraId="2C773683" w14:textId="6F818C8A" w:rsidR="0007392A" w:rsidRDefault="00447E62" w:rsidP="00313870">
      <w:pPr>
        <w:jc w:val="left"/>
        <w:rPr>
          <w:rFonts w:eastAsia="Calibri"/>
          <w:sz w:val="22"/>
          <w:szCs w:val="22"/>
        </w:rPr>
      </w:pPr>
      <w:r>
        <w:rPr>
          <w:rFonts w:eastAsia="Calibri"/>
          <w:sz w:val="22"/>
          <w:szCs w:val="22"/>
        </w:rPr>
        <w:t>It was moved by Norman, supported by Bowersox, to adjourn meeting</w:t>
      </w:r>
      <w:r w:rsidR="0007392A">
        <w:rPr>
          <w:rFonts w:eastAsia="Calibri"/>
          <w:sz w:val="22"/>
          <w:szCs w:val="22"/>
        </w:rPr>
        <w:t xml:space="preserve"> at 9:</w:t>
      </w:r>
      <w:r>
        <w:rPr>
          <w:rFonts w:eastAsia="Calibri"/>
          <w:sz w:val="22"/>
          <w:szCs w:val="22"/>
        </w:rPr>
        <w:t>36</w:t>
      </w:r>
      <w:r w:rsidR="0007392A">
        <w:rPr>
          <w:rFonts w:eastAsia="Calibri"/>
          <w:sz w:val="22"/>
          <w:szCs w:val="22"/>
        </w:rPr>
        <w:t xml:space="preserve"> a.m.</w:t>
      </w:r>
    </w:p>
    <w:p w14:paraId="64299F6E" w14:textId="77777777" w:rsidR="0007392A" w:rsidRDefault="0007392A" w:rsidP="00313870">
      <w:pPr>
        <w:jc w:val="left"/>
        <w:rPr>
          <w:rFonts w:eastAsia="Calibri"/>
          <w:sz w:val="22"/>
          <w:szCs w:val="22"/>
        </w:rPr>
      </w:pPr>
    </w:p>
    <w:p w14:paraId="50F3EB5B" w14:textId="1C34B643" w:rsidR="005F5C1B" w:rsidRDefault="001707FB" w:rsidP="00313870">
      <w:pPr>
        <w:jc w:val="left"/>
        <w:rPr>
          <w:rFonts w:eastAsia="Calibri"/>
          <w:sz w:val="22"/>
          <w:szCs w:val="22"/>
        </w:rPr>
      </w:pPr>
      <w:r w:rsidRPr="00760559">
        <w:rPr>
          <w:rFonts w:eastAsia="Calibri"/>
          <w:sz w:val="22"/>
          <w:szCs w:val="22"/>
        </w:rPr>
        <w:t>Respectfully submitted:</w:t>
      </w:r>
    </w:p>
    <w:p w14:paraId="2D40F9F0" w14:textId="77777777" w:rsidR="00272030" w:rsidRDefault="00272030" w:rsidP="00313870">
      <w:pPr>
        <w:jc w:val="left"/>
        <w:rPr>
          <w:rFonts w:eastAsia="Calibri"/>
          <w:sz w:val="22"/>
          <w:szCs w:val="22"/>
        </w:rPr>
      </w:pPr>
    </w:p>
    <w:p w14:paraId="765A5077" w14:textId="77777777" w:rsidR="00EA45CE" w:rsidRPr="00760559" w:rsidRDefault="00EA45CE" w:rsidP="00313870">
      <w:pPr>
        <w:jc w:val="left"/>
        <w:rPr>
          <w:rFonts w:eastAsia="Calibri"/>
          <w:sz w:val="22"/>
          <w:szCs w:val="22"/>
        </w:rPr>
      </w:pPr>
    </w:p>
    <w:p w14:paraId="753A7AB8" w14:textId="77777777" w:rsidR="001707FB" w:rsidRPr="00760559" w:rsidRDefault="001707FB" w:rsidP="00313870">
      <w:pPr>
        <w:jc w:val="left"/>
        <w:rPr>
          <w:rFonts w:eastAsia="Calibri"/>
          <w:sz w:val="22"/>
          <w:szCs w:val="22"/>
        </w:rPr>
      </w:pP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t>_____________________________________</w:t>
      </w:r>
    </w:p>
    <w:p w14:paraId="08AA1BB7" w14:textId="6058E080" w:rsidR="0057641E" w:rsidRDefault="001707FB" w:rsidP="00313870">
      <w:pPr>
        <w:jc w:val="left"/>
        <w:rPr>
          <w:rFonts w:eastAsia="Calibri"/>
          <w:sz w:val="22"/>
          <w:szCs w:val="22"/>
        </w:rPr>
      </w:pPr>
      <w:r w:rsidRPr="00760559">
        <w:rPr>
          <w:rFonts w:eastAsia="Calibri"/>
          <w:sz w:val="22"/>
          <w:szCs w:val="22"/>
        </w:rPr>
        <w:t>Devin Norman, Secretary</w:t>
      </w:r>
    </w:p>
    <w:p w14:paraId="4CA98A22" w14:textId="77777777" w:rsidR="008016E9" w:rsidRDefault="008016E9" w:rsidP="00313870">
      <w:pPr>
        <w:jc w:val="left"/>
        <w:rPr>
          <w:rFonts w:eastAsia="Calibri"/>
          <w:sz w:val="22"/>
          <w:szCs w:val="22"/>
        </w:rPr>
      </w:pPr>
    </w:p>
    <w:p w14:paraId="08348EC4" w14:textId="1DAC80A5" w:rsidR="00D728C1" w:rsidRPr="00760559" w:rsidRDefault="0057641E" w:rsidP="00313870">
      <w:pPr>
        <w:jc w:val="left"/>
        <w:rPr>
          <w:rFonts w:eastAsia="Calibri"/>
          <w:sz w:val="22"/>
          <w:szCs w:val="22"/>
        </w:rPr>
      </w:pPr>
      <w:r>
        <w:rPr>
          <w:rFonts w:eastAsia="Calibri"/>
          <w:sz w:val="22"/>
          <w:szCs w:val="22"/>
        </w:rPr>
        <w:t>rs:eb</w:t>
      </w:r>
    </w:p>
    <w:sectPr w:rsidR="00D728C1" w:rsidRPr="00760559" w:rsidSect="00280A05">
      <w:headerReference w:type="default" r:id="rId8"/>
      <w:pgSz w:w="12240" w:h="15840" w:code="1"/>
      <w:pgMar w:top="720" w:right="1440" w:bottom="720" w:left="1440" w:header="720" w:footer="720"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3F598" w14:textId="77777777" w:rsidR="003C2227" w:rsidRDefault="003C2227" w:rsidP="00075ACA">
      <w:r>
        <w:separator/>
      </w:r>
    </w:p>
  </w:endnote>
  <w:endnote w:type="continuationSeparator" w:id="0">
    <w:p w14:paraId="3310582B" w14:textId="77777777" w:rsidR="003C2227" w:rsidRDefault="003C2227" w:rsidP="00075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11960" w14:textId="77777777" w:rsidR="003C2227" w:rsidRDefault="003C2227" w:rsidP="00075ACA">
      <w:r>
        <w:separator/>
      </w:r>
    </w:p>
  </w:footnote>
  <w:footnote w:type="continuationSeparator" w:id="0">
    <w:p w14:paraId="502A521E" w14:textId="77777777" w:rsidR="003C2227" w:rsidRDefault="003C2227" w:rsidP="00075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339F1" w14:textId="3F5D9FC5" w:rsidR="003C2227" w:rsidRPr="001A3DFA" w:rsidRDefault="003C2227" w:rsidP="00075ACA">
    <w:pPr>
      <w:pStyle w:val="Header"/>
      <w:jc w:val="left"/>
      <w:rPr>
        <w:color w:val="C00000"/>
        <w:sz w:val="36"/>
        <w:szCs w:val="36"/>
      </w:rPr>
    </w:pPr>
    <w:r w:rsidRPr="00075ACA">
      <w:rPr>
        <w:sz w:val="18"/>
        <w:szCs w:val="18"/>
      </w:rPr>
      <w:t>Ada Township DDA Board</w:t>
    </w:r>
    <w:r w:rsidR="00B95D55">
      <w:rPr>
        <w:sz w:val="18"/>
        <w:szCs w:val="18"/>
      </w:rPr>
      <w:tab/>
      <w:t xml:space="preserve">                                                               </w:t>
    </w:r>
    <w:r w:rsidR="001A3DFA">
      <w:rPr>
        <w:sz w:val="18"/>
        <w:szCs w:val="18"/>
      </w:rPr>
      <w:t xml:space="preserve">                                                               </w:t>
    </w:r>
  </w:p>
  <w:p w14:paraId="28A29B9C" w14:textId="69D2A2A3" w:rsidR="003C2227" w:rsidRPr="00075ACA" w:rsidRDefault="003C2227" w:rsidP="00075ACA">
    <w:pPr>
      <w:pStyle w:val="Header"/>
      <w:jc w:val="left"/>
      <w:rPr>
        <w:sz w:val="18"/>
        <w:szCs w:val="18"/>
      </w:rPr>
    </w:pPr>
    <w:r>
      <w:rPr>
        <w:sz w:val="18"/>
        <w:szCs w:val="18"/>
      </w:rPr>
      <w:t xml:space="preserve">Minutes of the </w:t>
    </w:r>
    <w:r w:rsidR="001D0083">
      <w:rPr>
        <w:sz w:val="18"/>
        <w:szCs w:val="18"/>
      </w:rPr>
      <w:t>November 9</w:t>
    </w:r>
    <w:r w:rsidR="00E84AAC">
      <w:rPr>
        <w:sz w:val="18"/>
        <w:szCs w:val="18"/>
      </w:rPr>
      <w:t>,</w:t>
    </w:r>
    <w:r w:rsidR="00122BCF">
      <w:rPr>
        <w:sz w:val="18"/>
        <w:szCs w:val="18"/>
      </w:rPr>
      <w:t xml:space="preserve"> 20</w:t>
    </w:r>
    <w:r w:rsidR="00632B29">
      <w:rPr>
        <w:sz w:val="18"/>
        <w:szCs w:val="18"/>
      </w:rPr>
      <w:t>20</w:t>
    </w:r>
    <w:r w:rsidRPr="00075ACA">
      <w:rPr>
        <w:sz w:val="18"/>
        <w:szCs w:val="18"/>
      </w:rPr>
      <w:t xml:space="preserve"> Meeting</w:t>
    </w:r>
  </w:p>
  <w:p w14:paraId="013866F9" w14:textId="392AD845" w:rsidR="003C2227" w:rsidRPr="00075ACA" w:rsidRDefault="003C2227" w:rsidP="00075ACA">
    <w:pPr>
      <w:pStyle w:val="Header"/>
      <w:jc w:val="left"/>
      <w:rPr>
        <w:sz w:val="18"/>
        <w:szCs w:val="18"/>
      </w:rPr>
    </w:pPr>
    <w:r w:rsidRPr="00075ACA">
      <w:rPr>
        <w:sz w:val="18"/>
        <w:szCs w:val="18"/>
      </w:rPr>
      <w:t xml:space="preserve">Page </w:t>
    </w:r>
    <w:r w:rsidRPr="00075ACA">
      <w:rPr>
        <w:bCs/>
        <w:sz w:val="18"/>
        <w:szCs w:val="18"/>
      </w:rPr>
      <w:fldChar w:fldCharType="begin"/>
    </w:r>
    <w:r w:rsidRPr="00075ACA">
      <w:rPr>
        <w:bCs/>
        <w:sz w:val="18"/>
        <w:szCs w:val="18"/>
      </w:rPr>
      <w:instrText xml:space="preserve"> PAGE  \* Arabic  \* MERGEFORMAT </w:instrText>
    </w:r>
    <w:r w:rsidRPr="00075ACA">
      <w:rPr>
        <w:bCs/>
        <w:sz w:val="18"/>
        <w:szCs w:val="18"/>
      </w:rPr>
      <w:fldChar w:fldCharType="separate"/>
    </w:r>
    <w:r w:rsidR="00A67AFE">
      <w:rPr>
        <w:bCs/>
        <w:noProof/>
        <w:sz w:val="18"/>
        <w:szCs w:val="18"/>
      </w:rPr>
      <w:t>3</w:t>
    </w:r>
    <w:r w:rsidRPr="00075ACA">
      <w:rPr>
        <w:bCs/>
        <w:sz w:val="18"/>
        <w:szCs w:val="18"/>
      </w:rPr>
      <w:fldChar w:fldCharType="end"/>
    </w:r>
    <w:r w:rsidRPr="00075ACA">
      <w:rPr>
        <w:sz w:val="18"/>
        <w:szCs w:val="18"/>
      </w:rPr>
      <w:t xml:space="preserve"> of </w:t>
    </w:r>
    <w:r w:rsidR="00220BD3">
      <w:rPr>
        <w:sz w:val="18"/>
        <w:szCs w:val="18"/>
      </w:rPr>
      <w:t xml:space="preserve"> </w:t>
    </w:r>
    <w:r w:rsidRPr="00075ACA">
      <w:rPr>
        <w:bCs/>
        <w:sz w:val="18"/>
        <w:szCs w:val="18"/>
      </w:rPr>
      <w:fldChar w:fldCharType="begin"/>
    </w:r>
    <w:r w:rsidRPr="00075ACA">
      <w:rPr>
        <w:bCs/>
        <w:sz w:val="18"/>
        <w:szCs w:val="18"/>
      </w:rPr>
      <w:instrText xml:space="preserve"> NUMPAGES  \* Arabic  \* MERGEFORMAT </w:instrText>
    </w:r>
    <w:r w:rsidRPr="00075ACA">
      <w:rPr>
        <w:bCs/>
        <w:sz w:val="18"/>
        <w:szCs w:val="18"/>
      </w:rPr>
      <w:fldChar w:fldCharType="separate"/>
    </w:r>
    <w:r w:rsidR="00A67AFE">
      <w:rPr>
        <w:bCs/>
        <w:noProof/>
        <w:sz w:val="18"/>
        <w:szCs w:val="18"/>
      </w:rPr>
      <w:t>4</w:t>
    </w:r>
    <w:r w:rsidRPr="00075ACA">
      <w:rPr>
        <w:bCs/>
        <w:sz w:val="18"/>
        <w:szCs w:val="18"/>
      </w:rPr>
      <w:fldChar w:fldCharType="end"/>
    </w:r>
  </w:p>
  <w:p w14:paraId="6BD313E1" w14:textId="77777777" w:rsidR="003C2227" w:rsidRDefault="003C22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04AA7"/>
    <w:multiLevelType w:val="hybridMultilevel"/>
    <w:tmpl w:val="02C0F432"/>
    <w:lvl w:ilvl="0" w:tplc="BA04D7D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E9161B"/>
    <w:multiLevelType w:val="hybridMultilevel"/>
    <w:tmpl w:val="7A825206"/>
    <w:lvl w:ilvl="0" w:tplc="F0E89E4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886791"/>
    <w:multiLevelType w:val="hybridMultilevel"/>
    <w:tmpl w:val="CD328C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71D48"/>
    <w:multiLevelType w:val="hybridMultilevel"/>
    <w:tmpl w:val="18860EB8"/>
    <w:lvl w:ilvl="0" w:tplc="5F9E89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376F19"/>
    <w:multiLevelType w:val="hybridMultilevel"/>
    <w:tmpl w:val="1E642A40"/>
    <w:lvl w:ilvl="0" w:tplc="1D6E5F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2645CC"/>
    <w:multiLevelType w:val="hybridMultilevel"/>
    <w:tmpl w:val="E1DA183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EA77AC"/>
    <w:multiLevelType w:val="hybridMultilevel"/>
    <w:tmpl w:val="7A7A21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696F6C"/>
    <w:multiLevelType w:val="hybridMultilevel"/>
    <w:tmpl w:val="175EEF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F6EA8"/>
    <w:multiLevelType w:val="hybridMultilevel"/>
    <w:tmpl w:val="8CE82AF2"/>
    <w:lvl w:ilvl="0" w:tplc="3AB6A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5F31CE"/>
    <w:multiLevelType w:val="hybridMultilevel"/>
    <w:tmpl w:val="F0384E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571549"/>
    <w:multiLevelType w:val="hybridMultilevel"/>
    <w:tmpl w:val="4D3C57AE"/>
    <w:lvl w:ilvl="0" w:tplc="3D7C4532">
      <w:start w:val="1"/>
      <w:numFmt w:val="low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85712A"/>
    <w:multiLevelType w:val="hybridMultilevel"/>
    <w:tmpl w:val="D108D3A2"/>
    <w:lvl w:ilvl="0" w:tplc="2F8A4D5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010A38"/>
    <w:multiLevelType w:val="hybridMultilevel"/>
    <w:tmpl w:val="77B4CA72"/>
    <w:lvl w:ilvl="0" w:tplc="A0601DE0">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5F0FC5"/>
    <w:multiLevelType w:val="hybridMultilevel"/>
    <w:tmpl w:val="A7BC85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8D4AF9"/>
    <w:multiLevelType w:val="hybridMultilevel"/>
    <w:tmpl w:val="064C0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A14743"/>
    <w:multiLevelType w:val="hybridMultilevel"/>
    <w:tmpl w:val="81786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E4685C"/>
    <w:multiLevelType w:val="hybridMultilevel"/>
    <w:tmpl w:val="06F441B6"/>
    <w:lvl w:ilvl="0" w:tplc="F57E7D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2D147F6"/>
    <w:multiLevelType w:val="hybridMultilevel"/>
    <w:tmpl w:val="9EBAC78C"/>
    <w:lvl w:ilvl="0" w:tplc="CDD637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4A6345"/>
    <w:multiLevelType w:val="hybridMultilevel"/>
    <w:tmpl w:val="2D3E0C2C"/>
    <w:lvl w:ilvl="0" w:tplc="61765C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6226746"/>
    <w:multiLevelType w:val="hybridMultilevel"/>
    <w:tmpl w:val="F2D8C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8696C"/>
    <w:multiLevelType w:val="hybridMultilevel"/>
    <w:tmpl w:val="98407F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E66781"/>
    <w:multiLevelType w:val="hybridMultilevel"/>
    <w:tmpl w:val="9CDE9E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7"/>
  </w:num>
  <w:num w:numId="3">
    <w:abstractNumId w:val="17"/>
  </w:num>
  <w:num w:numId="4">
    <w:abstractNumId w:val="9"/>
  </w:num>
  <w:num w:numId="5">
    <w:abstractNumId w:val="2"/>
  </w:num>
  <w:num w:numId="6">
    <w:abstractNumId w:val="16"/>
  </w:num>
  <w:num w:numId="7">
    <w:abstractNumId w:val="14"/>
  </w:num>
  <w:num w:numId="8">
    <w:abstractNumId w:val="19"/>
  </w:num>
  <w:num w:numId="9">
    <w:abstractNumId w:val="8"/>
  </w:num>
  <w:num w:numId="10">
    <w:abstractNumId w:val="10"/>
  </w:num>
  <w:num w:numId="11">
    <w:abstractNumId w:val="18"/>
  </w:num>
  <w:num w:numId="12">
    <w:abstractNumId w:val="4"/>
  </w:num>
  <w:num w:numId="13">
    <w:abstractNumId w:val="5"/>
  </w:num>
  <w:num w:numId="14">
    <w:abstractNumId w:val="6"/>
  </w:num>
  <w:num w:numId="15">
    <w:abstractNumId w:val="15"/>
  </w:num>
  <w:num w:numId="16">
    <w:abstractNumId w:val="21"/>
  </w:num>
  <w:num w:numId="17">
    <w:abstractNumId w:val="0"/>
  </w:num>
  <w:num w:numId="18">
    <w:abstractNumId w:val="13"/>
  </w:num>
  <w:num w:numId="19">
    <w:abstractNumId w:val="11"/>
  </w:num>
  <w:num w:numId="20">
    <w:abstractNumId w:val="1"/>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Dc3NLI0MDGxMDVT0lEKTi0uzszPAykwrwUAAPhyliwAAAA="/>
  </w:docVars>
  <w:rsids>
    <w:rsidRoot w:val="003276DA"/>
    <w:rsid w:val="000005E0"/>
    <w:rsid w:val="00002C6B"/>
    <w:rsid w:val="00002F21"/>
    <w:rsid w:val="00003282"/>
    <w:rsid w:val="000057AF"/>
    <w:rsid w:val="000068FD"/>
    <w:rsid w:val="00007D76"/>
    <w:rsid w:val="000122C8"/>
    <w:rsid w:val="0001509F"/>
    <w:rsid w:val="00016720"/>
    <w:rsid w:val="00017880"/>
    <w:rsid w:val="00022DE6"/>
    <w:rsid w:val="00025921"/>
    <w:rsid w:val="00027E65"/>
    <w:rsid w:val="000310A1"/>
    <w:rsid w:val="00031D36"/>
    <w:rsid w:val="00041427"/>
    <w:rsid w:val="000431AA"/>
    <w:rsid w:val="000444EB"/>
    <w:rsid w:val="000456CD"/>
    <w:rsid w:val="000519DB"/>
    <w:rsid w:val="00062500"/>
    <w:rsid w:val="000627EA"/>
    <w:rsid w:val="00062EDD"/>
    <w:rsid w:val="00063CEA"/>
    <w:rsid w:val="00065ABA"/>
    <w:rsid w:val="00065FE3"/>
    <w:rsid w:val="000660C1"/>
    <w:rsid w:val="000705D1"/>
    <w:rsid w:val="00070FE9"/>
    <w:rsid w:val="0007392A"/>
    <w:rsid w:val="0007512E"/>
    <w:rsid w:val="00075ACA"/>
    <w:rsid w:val="00085197"/>
    <w:rsid w:val="00085673"/>
    <w:rsid w:val="00085E76"/>
    <w:rsid w:val="00091B55"/>
    <w:rsid w:val="00092485"/>
    <w:rsid w:val="00092676"/>
    <w:rsid w:val="0009484A"/>
    <w:rsid w:val="0009561F"/>
    <w:rsid w:val="000965FA"/>
    <w:rsid w:val="00096EA4"/>
    <w:rsid w:val="000A5E57"/>
    <w:rsid w:val="000A6206"/>
    <w:rsid w:val="000A7A42"/>
    <w:rsid w:val="000A7E19"/>
    <w:rsid w:val="000B0649"/>
    <w:rsid w:val="000B5047"/>
    <w:rsid w:val="000B7FD2"/>
    <w:rsid w:val="000C1F3C"/>
    <w:rsid w:val="000C2EA1"/>
    <w:rsid w:val="000C6012"/>
    <w:rsid w:val="000C78B1"/>
    <w:rsid w:val="000D192E"/>
    <w:rsid w:val="000D3A78"/>
    <w:rsid w:val="000D506A"/>
    <w:rsid w:val="000D59EC"/>
    <w:rsid w:val="000E59C1"/>
    <w:rsid w:val="000E67F1"/>
    <w:rsid w:val="000F3420"/>
    <w:rsid w:val="000F5C26"/>
    <w:rsid w:val="000F62C8"/>
    <w:rsid w:val="000F7C21"/>
    <w:rsid w:val="00101C25"/>
    <w:rsid w:val="00102014"/>
    <w:rsid w:val="001036D3"/>
    <w:rsid w:val="00104017"/>
    <w:rsid w:val="001044E1"/>
    <w:rsid w:val="00105023"/>
    <w:rsid w:val="001051C4"/>
    <w:rsid w:val="00106088"/>
    <w:rsid w:val="00112319"/>
    <w:rsid w:val="00120373"/>
    <w:rsid w:val="00121AE8"/>
    <w:rsid w:val="001223E1"/>
    <w:rsid w:val="00122BCF"/>
    <w:rsid w:val="001266AE"/>
    <w:rsid w:val="00131DCA"/>
    <w:rsid w:val="00135474"/>
    <w:rsid w:val="001364EA"/>
    <w:rsid w:val="00137C23"/>
    <w:rsid w:val="00142E89"/>
    <w:rsid w:val="001438BF"/>
    <w:rsid w:val="00143A9D"/>
    <w:rsid w:val="001457BB"/>
    <w:rsid w:val="00147122"/>
    <w:rsid w:val="001522F2"/>
    <w:rsid w:val="00153330"/>
    <w:rsid w:val="00156896"/>
    <w:rsid w:val="00161421"/>
    <w:rsid w:val="00162447"/>
    <w:rsid w:val="0016458E"/>
    <w:rsid w:val="00166693"/>
    <w:rsid w:val="001707FB"/>
    <w:rsid w:val="001710C3"/>
    <w:rsid w:val="001804DC"/>
    <w:rsid w:val="0018127C"/>
    <w:rsid w:val="00182366"/>
    <w:rsid w:val="00183F0C"/>
    <w:rsid w:val="00184230"/>
    <w:rsid w:val="00185917"/>
    <w:rsid w:val="00186088"/>
    <w:rsid w:val="001901D0"/>
    <w:rsid w:val="00192A77"/>
    <w:rsid w:val="0019343E"/>
    <w:rsid w:val="001937E4"/>
    <w:rsid w:val="00193F70"/>
    <w:rsid w:val="001948A4"/>
    <w:rsid w:val="00194A16"/>
    <w:rsid w:val="00195F04"/>
    <w:rsid w:val="00196C95"/>
    <w:rsid w:val="001A26AB"/>
    <w:rsid w:val="001A2893"/>
    <w:rsid w:val="001A3DFA"/>
    <w:rsid w:val="001B0264"/>
    <w:rsid w:val="001B069D"/>
    <w:rsid w:val="001B18D7"/>
    <w:rsid w:val="001B5665"/>
    <w:rsid w:val="001B5727"/>
    <w:rsid w:val="001B63D9"/>
    <w:rsid w:val="001B6ED8"/>
    <w:rsid w:val="001C05D5"/>
    <w:rsid w:val="001C0E7C"/>
    <w:rsid w:val="001C1540"/>
    <w:rsid w:val="001C338D"/>
    <w:rsid w:val="001C43B4"/>
    <w:rsid w:val="001C4B2A"/>
    <w:rsid w:val="001C74BB"/>
    <w:rsid w:val="001C7EB3"/>
    <w:rsid w:val="001D0083"/>
    <w:rsid w:val="001D3CC5"/>
    <w:rsid w:val="001E1BA4"/>
    <w:rsid w:val="001E5075"/>
    <w:rsid w:val="001E586D"/>
    <w:rsid w:val="001F0B46"/>
    <w:rsid w:val="001F0BCC"/>
    <w:rsid w:val="001F2626"/>
    <w:rsid w:val="001F2D54"/>
    <w:rsid w:val="001F355E"/>
    <w:rsid w:val="001F4BCC"/>
    <w:rsid w:val="001F5ED4"/>
    <w:rsid w:val="001F60D9"/>
    <w:rsid w:val="00202D53"/>
    <w:rsid w:val="00204FBB"/>
    <w:rsid w:val="002055F2"/>
    <w:rsid w:val="002071F3"/>
    <w:rsid w:val="002077F3"/>
    <w:rsid w:val="002137B0"/>
    <w:rsid w:val="002169D5"/>
    <w:rsid w:val="00220BD3"/>
    <w:rsid w:val="0022449F"/>
    <w:rsid w:val="00225DD5"/>
    <w:rsid w:val="00226943"/>
    <w:rsid w:val="002303DE"/>
    <w:rsid w:val="00231572"/>
    <w:rsid w:val="002326EC"/>
    <w:rsid w:val="00233F43"/>
    <w:rsid w:val="002345B8"/>
    <w:rsid w:val="00241ECC"/>
    <w:rsid w:val="00243D31"/>
    <w:rsid w:val="00244197"/>
    <w:rsid w:val="002455C4"/>
    <w:rsid w:val="00246071"/>
    <w:rsid w:val="00246790"/>
    <w:rsid w:val="00247732"/>
    <w:rsid w:val="00252259"/>
    <w:rsid w:val="0026043D"/>
    <w:rsid w:val="00260DE6"/>
    <w:rsid w:val="0026137F"/>
    <w:rsid w:val="00262B50"/>
    <w:rsid w:val="002701C2"/>
    <w:rsid w:val="002703D1"/>
    <w:rsid w:val="00272030"/>
    <w:rsid w:val="002727E7"/>
    <w:rsid w:val="00273E98"/>
    <w:rsid w:val="00274D2C"/>
    <w:rsid w:val="0027674F"/>
    <w:rsid w:val="00277A7C"/>
    <w:rsid w:val="00280A05"/>
    <w:rsid w:val="0028680F"/>
    <w:rsid w:val="00291730"/>
    <w:rsid w:val="00291FCB"/>
    <w:rsid w:val="00292539"/>
    <w:rsid w:val="00292EDB"/>
    <w:rsid w:val="002931CF"/>
    <w:rsid w:val="0029376E"/>
    <w:rsid w:val="002939BA"/>
    <w:rsid w:val="00296972"/>
    <w:rsid w:val="002979A0"/>
    <w:rsid w:val="002A3560"/>
    <w:rsid w:val="002A3CFB"/>
    <w:rsid w:val="002B6F68"/>
    <w:rsid w:val="002B70DD"/>
    <w:rsid w:val="002B7B1F"/>
    <w:rsid w:val="002C04EB"/>
    <w:rsid w:val="002C7DEF"/>
    <w:rsid w:val="002D3EA9"/>
    <w:rsid w:val="002D4042"/>
    <w:rsid w:val="002D4432"/>
    <w:rsid w:val="002D4DF1"/>
    <w:rsid w:val="002D52B0"/>
    <w:rsid w:val="002E14AC"/>
    <w:rsid w:val="002E1EEE"/>
    <w:rsid w:val="002E356B"/>
    <w:rsid w:val="002E3E4D"/>
    <w:rsid w:val="002E5FAB"/>
    <w:rsid w:val="002F00AE"/>
    <w:rsid w:val="002F021B"/>
    <w:rsid w:val="002F3DA6"/>
    <w:rsid w:val="002F42FB"/>
    <w:rsid w:val="002F51F4"/>
    <w:rsid w:val="002F5B98"/>
    <w:rsid w:val="003019DB"/>
    <w:rsid w:val="00303CCF"/>
    <w:rsid w:val="00303F44"/>
    <w:rsid w:val="00307132"/>
    <w:rsid w:val="00310110"/>
    <w:rsid w:val="00313279"/>
    <w:rsid w:val="00313870"/>
    <w:rsid w:val="00314879"/>
    <w:rsid w:val="003222F4"/>
    <w:rsid w:val="00323EE0"/>
    <w:rsid w:val="00325BE5"/>
    <w:rsid w:val="00326A07"/>
    <w:rsid w:val="003276DA"/>
    <w:rsid w:val="00333701"/>
    <w:rsid w:val="00336DBD"/>
    <w:rsid w:val="00345B9A"/>
    <w:rsid w:val="0034660E"/>
    <w:rsid w:val="00347753"/>
    <w:rsid w:val="0035250F"/>
    <w:rsid w:val="003539DC"/>
    <w:rsid w:val="00353D22"/>
    <w:rsid w:val="00353FCB"/>
    <w:rsid w:val="003540C6"/>
    <w:rsid w:val="00360A9B"/>
    <w:rsid w:val="00365BBB"/>
    <w:rsid w:val="00371BA3"/>
    <w:rsid w:val="00372C9D"/>
    <w:rsid w:val="00375077"/>
    <w:rsid w:val="003770C4"/>
    <w:rsid w:val="003774A1"/>
    <w:rsid w:val="00377D94"/>
    <w:rsid w:val="00377EBE"/>
    <w:rsid w:val="00381390"/>
    <w:rsid w:val="003847F9"/>
    <w:rsid w:val="003859FD"/>
    <w:rsid w:val="003910B6"/>
    <w:rsid w:val="00393871"/>
    <w:rsid w:val="00395C7F"/>
    <w:rsid w:val="00397AD3"/>
    <w:rsid w:val="003A13DF"/>
    <w:rsid w:val="003A236F"/>
    <w:rsid w:val="003A5DC8"/>
    <w:rsid w:val="003A621D"/>
    <w:rsid w:val="003A6DCB"/>
    <w:rsid w:val="003A7250"/>
    <w:rsid w:val="003B31A7"/>
    <w:rsid w:val="003B331C"/>
    <w:rsid w:val="003B3C06"/>
    <w:rsid w:val="003B4126"/>
    <w:rsid w:val="003B5F69"/>
    <w:rsid w:val="003B6E0F"/>
    <w:rsid w:val="003C136D"/>
    <w:rsid w:val="003C170E"/>
    <w:rsid w:val="003C2227"/>
    <w:rsid w:val="003C31A7"/>
    <w:rsid w:val="003C33A0"/>
    <w:rsid w:val="003C4157"/>
    <w:rsid w:val="003D07B9"/>
    <w:rsid w:val="003D0EA0"/>
    <w:rsid w:val="003D2266"/>
    <w:rsid w:val="003D3134"/>
    <w:rsid w:val="003D59A0"/>
    <w:rsid w:val="003D5F0B"/>
    <w:rsid w:val="003D6F20"/>
    <w:rsid w:val="003E0770"/>
    <w:rsid w:val="003E3F01"/>
    <w:rsid w:val="003E475D"/>
    <w:rsid w:val="003E6799"/>
    <w:rsid w:val="003E71A4"/>
    <w:rsid w:val="003F083B"/>
    <w:rsid w:val="003F197E"/>
    <w:rsid w:val="003F45E2"/>
    <w:rsid w:val="003F5037"/>
    <w:rsid w:val="00402ED2"/>
    <w:rsid w:val="00404FD7"/>
    <w:rsid w:val="004050F4"/>
    <w:rsid w:val="0040761B"/>
    <w:rsid w:val="00411028"/>
    <w:rsid w:val="004115D2"/>
    <w:rsid w:val="004133A9"/>
    <w:rsid w:val="00417550"/>
    <w:rsid w:val="00421C74"/>
    <w:rsid w:val="004221A3"/>
    <w:rsid w:val="00423833"/>
    <w:rsid w:val="00423C8F"/>
    <w:rsid w:val="00424074"/>
    <w:rsid w:val="004242D3"/>
    <w:rsid w:val="004258DA"/>
    <w:rsid w:val="0043408D"/>
    <w:rsid w:val="004346DB"/>
    <w:rsid w:val="0043515A"/>
    <w:rsid w:val="0043553F"/>
    <w:rsid w:val="00437C31"/>
    <w:rsid w:val="00442973"/>
    <w:rsid w:val="00443EFF"/>
    <w:rsid w:val="004450F8"/>
    <w:rsid w:val="00447E62"/>
    <w:rsid w:val="00451204"/>
    <w:rsid w:val="00451C26"/>
    <w:rsid w:val="00451EB0"/>
    <w:rsid w:val="00452394"/>
    <w:rsid w:val="0045756F"/>
    <w:rsid w:val="00457E57"/>
    <w:rsid w:val="00460000"/>
    <w:rsid w:val="004606E5"/>
    <w:rsid w:val="00461C11"/>
    <w:rsid w:val="0046344C"/>
    <w:rsid w:val="004647A9"/>
    <w:rsid w:val="004710EC"/>
    <w:rsid w:val="0047111B"/>
    <w:rsid w:val="00471167"/>
    <w:rsid w:val="00473F6E"/>
    <w:rsid w:val="004747EF"/>
    <w:rsid w:val="00475517"/>
    <w:rsid w:val="00480471"/>
    <w:rsid w:val="00480B03"/>
    <w:rsid w:val="00482A3D"/>
    <w:rsid w:val="00484CAD"/>
    <w:rsid w:val="0048567D"/>
    <w:rsid w:val="00487B90"/>
    <w:rsid w:val="00487DB5"/>
    <w:rsid w:val="004928DC"/>
    <w:rsid w:val="00493FCF"/>
    <w:rsid w:val="00495B2C"/>
    <w:rsid w:val="004969A5"/>
    <w:rsid w:val="00497390"/>
    <w:rsid w:val="0049759E"/>
    <w:rsid w:val="004A0A4D"/>
    <w:rsid w:val="004A1426"/>
    <w:rsid w:val="004A21F8"/>
    <w:rsid w:val="004A32FB"/>
    <w:rsid w:val="004A4CA2"/>
    <w:rsid w:val="004B1F4B"/>
    <w:rsid w:val="004B525C"/>
    <w:rsid w:val="004B6745"/>
    <w:rsid w:val="004C4533"/>
    <w:rsid w:val="004C5692"/>
    <w:rsid w:val="004C6EFC"/>
    <w:rsid w:val="004D4EFA"/>
    <w:rsid w:val="004D565A"/>
    <w:rsid w:val="004D70CA"/>
    <w:rsid w:val="004D7314"/>
    <w:rsid w:val="004E0659"/>
    <w:rsid w:val="004E1F6F"/>
    <w:rsid w:val="004E360D"/>
    <w:rsid w:val="004E4331"/>
    <w:rsid w:val="004E6663"/>
    <w:rsid w:val="004F026E"/>
    <w:rsid w:val="004F06BC"/>
    <w:rsid w:val="004F0917"/>
    <w:rsid w:val="004F79F8"/>
    <w:rsid w:val="005002F1"/>
    <w:rsid w:val="00501898"/>
    <w:rsid w:val="00502357"/>
    <w:rsid w:val="005032EB"/>
    <w:rsid w:val="00504D77"/>
    <w:rsid w:val="00504D88"/>
    <w:rsid w:val="005074F8"/>
    <w:rsid w:val="00520954"/>
    <w:rsid w:val="00523B26"/>
    <w:rsid w:val="0052494B"/>
    <w:rsid w:val="00524BA0"/>
    <w:rsid w:val="00526DA5"/>
    <w:rsid w:val="00527186"/>
    <w:rsid w:val="005354BF"/>
    <w:rsid w:val="005369D6"/>
    <w:rsid w:val="00541F29"/>
    <w:rsid w:val="00546049"/>
    <w:rsid w:val="005477B0"/>
    <w:rsid w:val="00551AFE"/>
    <w:rsid w:val="00553E58"/>
    <w:rsid w:val="005610D9"/>
    <w:rsid w:val="00561AEF"/>
    <w:rsid w:val="00565F56"/>
    <w:rsid w:val="00570A6A"/>
    <w:rsid w:val="00573095"/>
    <w:rsid w:val="005734DC"/>
    <w:rsid w:val="00573BA9"/>
    <w:rsid w:val="0057433A"/>
    <w:rsid w:val="0057442B"/>
    <w:rsid w:val="0057641E"/>
    <w:rsid w:val="00576CA6"/>
    <w:rsid w:val="005803F7"/>
    <w:rsid w:val="00581029"/>
    <w:rsid w:val="00584353"/>
    <w:rsid w:val="00586A05"/>
    <w:rsid w:val="00592064"/>
    <w:rsid w:val="005967A7"/>
    <w:rsid w:val="005A2E93"/>
    <w:rsid w:val="005A4ACD"/>
    <w:rsid w:val="005A51B9"/>
    <w:rsid w:val="005A6119"/>
    <w:rsid w:val="005B411B"/>
    <w:rsid w:val="005C4158"/>
    <w:rsid w:val="005C4E93"/>
    <w:rsid w:val="005C6532"/>
    <w:rsid w:val="005C72F8"/>
    <w:rsid w:val="005C797D"/>
    <w:rsid w:val="005C79E5"/>
    <w:rsid w:val="005D26E9"/>
    <w:rsid w:val="005D2EA7"/>
    <w:rsid w:val="005D3E62"/>
    <w:rsid w:val="005D588D"/>
    <w:rsid w:val="005D6459"/>
    <w:rsid w:val="005E1B1A"/>
    <w:rsid w:val="005E336D"/>
    <w:rsid w:val="005E3AC5"/>
    <w:rsid w:val="005E5285"/>
    <w:rsid w:val="005E6DCF"/>
    <w:rsid w:val="005F3B28"/>
    <w:rsid w:val="005F5C1B"/>
    <w:rsid w:val="005F5FAA"/>
    <w:rsid w:val="005F6F3C"/>
    <w:rsid w:val="00601BDE"/>
    <w:rsid w:val="00603EF4"/>
    <w:rsid w:val="006070EB"/>
    <w:rsid w:val="00612F0E"/>
    <w:rsid w:val="00614415"/>
    <w:rsid w:val="006172E9"/>
    <w:rsid w:val="006204A2"/>
    <w:rsid w:val="00621274"/>
    <w:rsid w:val="00621AC8"/>
    <w:rsid w:val="00623875"/>
    <w:rsid w:val="00623DF7"/>
    <w:rsid w:val="00625B28"/>
    <w:rsid w:val="006304E9"/>
    <w:rsid w:val="00631AEF"/>
    <w:rsid w:val="006322B5"/>
    <w:rsid w:val="00632B29"/>
    <w:rsid w:val="00632E76"/>
    <w:rsid w:val="00632FC9"/>
    <w:rsid w:val="00633058"/>
    <w:rsid w:val="00633263"/>
    <w:rsid w:val="00634587"/>
    <w:rsid w:val="006413D3"/>
    <w:rsid w:val="00642B2D"/>
    <w:rsid w:val="00644E92"/>
    <w:rsid w:val="0065110B"/>
    <w:rsid w:val="00653D2F"/>
    <w:rsid w:val="00661B57"/>
    <w:rsid w:val="006635E0"/>
    <w:rsid w:val="006663E4"/>
    <w:rsid w:val="00667164"/>
    <w:rsid w:val="0067016A"/>
    <w:rsid w:val="00671767"/>
    <w:rsid w:val="00671AB6"/>
    <w:rsid w:val="00672E6E"/>
    <w:rsid w:val="00674D65"/>
    <w:rsid w:val="0067643D"/>
    <w:rsid w:val="00680C8A"/>
    <w:rsid w:val="00683CD1"/>
    <w:rsid w:val="00684F97"/>
    <w:rsid w:val="006934E5"/>
    <w:rsid w:val="006A0A82"/>
    <w:rsid w:val="006A1C56"/>
    <w:rsid w:val="006A5894"/>
    <w:rsid w:val="006A598A"/>
    <w:rsid w:val="006A5D67"/>
    <w:rsid w:val="006A7B7C"/>
    <w:rsid w:val="006B329F"/>
    <w:rsid w:val="006B370C"/>
    <w:rsid w:val="006B46F0"/>
    <w:rsid w:val="006B5DFD"/>
    <w:rsid w:val="006B6A63"/>
    <w:rsid w:val="006C0219"/>
    <w:rsid w:val="006C401D"/>
    <w:rsid w:val="006C70B5"/>
    <w:rsid w:val="006C7A35"/>
    <w:rsid w:val="006D2440"/>
    <w:rsid w:val="006D4D54"/>
    <w:rsid w:val="006D66E3"/>
    <w:rsid w:val="006D6A22"/>
    <w:rsid w:val="006E0196"/>
    <w:rsid w:val="006E2A8A"/>
    <w:rsid w:val="006E4664"/>
    <w:rsid w:val="006E5F99"/>
    <w:rsid w:val="006F00A5"/>
    <w:rsid w:val="006F57D9"/>
    <w:rsid w:val="006F58E2"/>
    <w:rsid w:val="006F7F5B"/>
    <w:rsid w:val="007023DD"/>
    <w:rsid w:val="00702E1F"/>
    <w:rsid w:val="00703444"/>
    <w:rsid w:val="007038F2"/>
    <w:rsid w:val="0070434B"/>
    <w:rsid w:val="00705B91"/>
    <w:rsid w:val="007068E0"/>
    <w:rsid w:val="007102AA"/>
    <w:rsid w:val="00712A4C"/>
    <w:rsid w:val="00714177"/>
    <w:rsid w:val="00716FFC"/>
    <w:rsid w:val="00717DB2"/>
    <w:rsid w:val="00720216"/>
    <w:rsid w:val="00722679"/>
    <w:rsid w:val="00723566"/>
    <w:rsid w:val="007308BD"/>
    <w:rsid w:val="00730ABB"/>
    <w:rsid w:val="007310FF"/>
    <w:rsid w:val="007336EB"/>
    <w:rsid w:val="007355BD"/>
    <w:rsid w:val="00735F02"/>
    <w:rsid w:val="007378D4"/>
    <w:rsid w:val="007435BF"/>
    <w:rsid w:val="00744C6B"/>
    <w:rsid w:val="00744F74"/>
    <w:rsid w:val="00746FF7"/>
    <w:rsid w:val="007512A0"/>
    <w:rsid w:val="00751E20"/>
    <w:rsid w:val="00752689"/>
    <w:rsid w:val="00752DA3"/>
    <w:rsid w:val="007532E0"/>
    <w:rsid w:val="00755165"/>
    <w:rsid w:val="00760559"/>
    <w:rsid w:val="0076331A"/>
    <w:rsid w:val="00767069"/>
    <w:rsid w:val="00767297"/>
    <w:rsid w:val="00771501"/>
    <w:rsid w:val="00771D50"/>
    <w:rsid w:val="00776055"/>
    <w:rsid w:val="00776F19"/>
    <w:rsid w:val="0078102B"/>
    <w:rsid w:val="007815DB"/>
    <w:rsid w:val="00783503"/>
    <w:rsid w:val="00783828"/>
    <w:rsid w:val="007879C1"/>
    <w:rsid w:val="007913B0"/>
    <w:rsid w:val="0079265A"/>
    <w:rsid w:val="00792B3C"/>
    <w:rsid w:val="00793AE5"/>
    <w:rsid w:val="0079610D"/>
    <w:rsid w:val="007970C7"/>
    <w:rsid w:val="007A0946"/>
    <w:rsid w:val="007A2CEF"/>
    <w:rsid w:val="007A3E4B"/>
    <w:rsid w:val="007A3FF5"/>
    <w:rsid w:val="007B2261"/>
    <w:rsid w:val="007B45A5"/>
    <w:rsid w:val="007B4641"/>
    <w:rsid w:val="007B488A"/>
    <w:rsid w:val="007C74C0"/>
    <w:rsid w:val="007D0C83"/>
    <w:rsid w:val="007D21E0"/>
    <w:rsid w:val="007D3E3C"/>
    <w:rsid w:val="007E0156"/>
    <w:rsid w:val="007E2FAA"/>
    <w:rsid w:val="007E4A16"/>
    <w:rsid w:val="007E5128"/>
    <w:rsid w:val="007E51DF"/>
    <w:rsid w:val="007F19CF"/>
    <w:rsid w:val="007F2B8A"/>
    <w:rsid w:val="007F3FB6"/>
    <w:rsid w:val="00800C9D"/>
    <w:rsid w:val="00801683"/>
    <w:rsid w:val="008016E9"/>
    <w:rsid w:val="00803275"/>
    <w:rsid w:val="00806EDE"/>
    <w:rsid w:val="0080754F"/>
    <w:rsid w:val="008076EA"/>
    <w:rsid w:val="00810329"/>
    <w:rsid w:val="00812CFD"/>
    <w:rsid w:val="00813041"/>
    <w:rsid w:val="00813359"/>
    <w:rsid w:val="00816F59"/>
    <w:rsid w:val="0081710E"/>
    <w:rsid w:val="00821B7E"/>
    <w:rsid w:val="00831A97"/>
    <w:rsid w:val="008334DD"/>
    <w:rsid w:val="008361FC"/>
    <w:rsid w:val="008401F5"/>
    <w:rsid w:val="008419A3"/>
    <w:rsid w:val="00841EEC"/>
    <w:rsid w:val="008424E3"/>
    <w:rsid w:val="00842AD8"/>
    <w:rsid w:val="0084310B"/>
    <w:rsid w:val="0084472A"/>
    <w:rsid w:val="0085030F"/>
    <w:rsid w:val="0085116A"/>
    <w:rsid w:val="00853E08"/>
    <w:rsid w:val="00854C2E"/>
    <w:rsid w:val="00855413"/>
    <w:rsid w:val="008564D2"/>
    <w:rsid w:val="00856507"/>
    <w:rsid w:val="008574C4"/>
    <w:rsid w:val="00857B14"/>
    <w:rsid w:val="00860B4D"/>
    <w:rsid w:val="0086135A"/>
    <w:rsid w:val="0086190E"/>
    <w:rsid w:val="00862C5F"/>
    <w:rsid w:val="00862F2C"/>
    <w:rsid w:val="00864B5B"/>
    <w:rsid w:val="00867D65"/>
    <w:rsid w:val="00867DC8"/>
    <w:rsid w:val="00870D9C"/>
    <w:rsid w:val="00871450"/>
    <w:rsid w:val="00872B0C"/>
    <w:rsid w:val="0087392F"/>
    <w:rsid w:val="00873A2D"/>
    <w:rsid w:val="00873AA3"/>
    <w:rsid w:val="00874525"/>
    <w:rsid w:val="00875772"/>
    <w:rsid w:val="008835AF"/>
    <w:rsid w:val="00884BA9"/>
    <w:rsid w:val="00884C29"/>
    <w:rsid w:val="008858EF"/>
    <w:rsid w:val="00885D86"/>
    <w:rsid w:val="008871C4"/>
    <w:rsid w:val="00887F2C"/>
    <w:rsid w:val="008900C3"/>
    <w:rsid w:val="00890C1A"/>
    <w:rsid w:val="008948C4"/>
    <w:rsid w:val="008954F6"/>
    <w:rsid w:val="00896924"/>
    <w:rsid w:val="008969B8"/>
    <w:rsid w:val="00896BF7"/>
    <w:rsid w:val="008A0977"/>
    <w:rsid w:val="008A45A0"/>
    <w:rsid w:val="008A648D"/>
    <w:rsid w:val="008B2DB1"/>
    <w:rsid w:val="008B5C65"/>
    <w:rsid w:val="008C2701"/>
    <w:rsid w:val="008C338E"/>
    <w:rsid w:val="008C36A6"/>
    <w:rsid w:val="008D41DA"/>
    <w:rsid w:val="008D7C30"/>
    <w:rsid w:val="008E168A"/>
    <w:rsid w:val="008E299B"/>
    <w:rsid w:val="008E2B2C"/>
    <w:rsid w:val="008E3D88"/>
    <w:rsid w:val="008F26BF"/>
    <w:rsid w:val="008F2FC6"/>
    <w:rsid w:val="008F375F"/>
    <w:rsid w:val="008F3A23"/>
    <w:rsid w:val="00900C37"/>
    <w:rsid w:val="00901087"/>
    <w:rsid w:val="00902A42"/>
    <w:rsid w:val="009034DB"/>
    <w:rsid w:val="00903842"/>
    <w:rsid w:val="00904234"/>
    <w:rsid w:val="00905292"/>
    <w:rsid w:val="00905D08"/>
    <w:rsid w:val="00905EAF"/>
    <w:rsid w:val="0090646D"/>
    <w:rsid w:val="00907140"/>
    <w:rsid w:val="00907FA1"/>
    <w:rsid w:val="00910B64"/>
    <w:rsid w:val="00917BEE"/>
    <w:rsid w:val="009220BD"/>
    <w:rsid w:val="00922B9C"/>
    <w:rsid w:val="00922B9D"/>
    <w:rsid w:val="00923EBC"/>
    <w:rsid w:val="00924724"/>
    <w:rsid w:val="0093024A"/>
    <w:rsid w:val="009312D9"/>
    <w:rsid w:val="00932741"/>
    <w:rsid w:val="00940069"/>
    <w:rsid w:val="0094221B"/>
    <w:rsid w:val="00942EF1"/>
    <w:rsid w:val="00943EAF"/>
    <w:rsid w:val="00944D81"/>
    <w:rsid w:val="00955411"/>
    <w:rsid w:val="009572A2"/>
    <w:rsid w:val="00961582"/>
    <w:rsid w:val="00965174"/>
    <w:rsid w:val="00966747"/>
    <w:rsid w:val="00972F27"/>
    <w:rsid w:val="009749D3"/>
    <w:rsid w:val="009769B1"/>
    <w:rsid w:val="00981AA5"/>
    <w:rsid w:val="00981E40"/>
    <w:rsid w:val="00985F22"/>
    <w:rsid w:val="00987502"/>
    <w:rsid w:val="009906D3"/>
    <w:rsid w:val="009915D4"/>
    <w:rsid w:val="009924FF"/>
    <w:rsid w:val="009929CA"/>
    <w:rsid w:val="00994AC4"/>
    <w:rsid w:val="0099658D"/>
    <w:rsid w:val="009A207E"/>
    <w:rsid w:val="009A2E87"/>
    <w:rsid w:val="009B14B5"/>
    <w:rsid w:val="009B1A51"/>
    <w:rsid w:val="009B3DB3"/>
    <w:rsid w:val="009B4F7E"/>
    <w:rsid w:val="009B58CE"/>
    <w:rsid w:val="009B5DA3"/>
    <w:rsid w:val="009C1FCF"/>
    <w:rsid w:val="009C34CA"/>
    <w:rsid w:val="009C4490"/>
    <w:rsid w:val="009C70BB"/>
    <w:rsid w:val="009C7BB8"/>
    <w:rsid w:val="009D38CB"/>
    <w:rsid w:val="009D55E5"/>
    <w:rsid w:val="009D693E"/>
    <w:rsid w:val="009D7353"/>
    <w:rsid w:val="009E0C84"/>
    <w:rsid w:val="009E1F4B"/>
    <w:rsid w:val="009E28CC"/>
    <w:rsid w:val="009E7627"/>
    <w:rsid w:val="009F1527"/>
    <w:rsid w:val="009F53EC"/>
    <w:rsid w:val="00A00DFF"/>
    <w:rsid w:val="00A00FE5"/>
    <w:rsid w:val="00A01FAA"/>
    <w:rsid w:val="00A021E2"/>
    <w:rsid w:val="00A026F6"/>
    <w:rsid w:val="00A03209"/>
    <w:rsid w:val="00A03744"/>
    <w:rsid w:val="00A05115"/>
    <w:rsid w:val="00A06A58"/>
    <w:rsid w:val="00A10F56"/>
    <w:rsid w:val="00A11A7E"/>
    <w:rsid w:val="00A12987"/>
    <w:rsid w:val="00A13500"/>
    <w:rsid w:val="00A151A8"/>
    <w:rsid w:val="00A165CD"/>
    <w:rsid w:val="00A2238F"/>
    <w:rsid w:val="00A22E48"/>
    <w:rsid w:val="00A25B4F"/>
    <w:rsid w:val="00A2659A"/>
    <w:rsid w:val="00A30AE5"/>
    <w:rsid w:val="00A30F2D"/>
    <w:rsid w:val="00A318CB"/>
    <w:rsid w:val="00A320CC"/>
    <w:rsid w:val="00A325B0"/>
    <w:rsid w:val="00A36EF5"/>
    <w:rsid w:val="00A3737D"/>
    <w:rsid w:val="00A40B93"/>
    <w:rsid w:val="00A43A2D"/>
    <w:rsid w:val="00A51F77"/>
    <w:rsid w:val="00A53624"/>
    <w:rsid w:val="00A5547A"/>
    <w:rsid w:val="00A5704E"/>
    <w:rsid w:val="00A57608"/>
    <w:rsid w:val="00A62772"/>
    <w:rsid w:val="00A65CA3"/>
    <w:rsid w:val="00A67AFE"/>
    <w:rsid w:val="00A67E08"/>
    <w:rsid w:val="00A76F07"/>
    <w:rsid w:val="00A778DF"/>
    <w:rsid w:val="00A80286"/>
    <w:rsid w:val="00A80C12"/>
    <w:rsid w:val="00A80F59"/>
    <w:rsid w:val="00A83E28"/>
    <w:rsid w:val="00A84EDE"/>
    <w:rsid w:val="00A84F54"/>
    <w:rsid w:val="00A85B2C"/>
    <w:rsid w:val="00A85B75"/>
    <w:rsid w:val="00A86A3F"/>
    <w:rsid w:val="00A91977"/>
    <w:rsid w:val="00A92B8E"/>
    <w:rsid w:val="00A93777"/>
    <w:rsid w:val="00A93FB2"/>
    <w:rsid w:val="00A9432A"/>
    <w:rsid w:val="00A954B9"/>
    <w:rsid w:val="00AA537A"/>
    <w:rsid w:val="00AB06A6"/>
    <w:rsid w:val="00AB11FF"/>
    <w:rsid w:val="00AB2DA4"/>
    <w:rsid w:val="00AB33C6"/>
    <w:rsid w:val="00AB36B1"/>
    <w:rsid w:val="00AB377F"/>
    <w:rsid w:val="00AB3A19"/>
    <w:rsid w:val="00AB3AA3"/>
    <w:rsid w:val="00AB44DD"/>
    <w:rsid w:val="00AB7AB4"/>
    <w:rsid w:val="00AC10D2"/>
    <w:rsid w:val="00AC2296"/>
    <w:rsid w:val="00AC682F"/>
    <w:rsid w:val="00AD071B"/>
    <w:rsid w:val="00AD0C1C"/>
    <w:rsid w:val="00AD1EC8"/>
    <w:rsid w:val="00AE254B"/>
    <w:rsid w:val="00AF018F"/>
    <w:rsid w:val="00AF0DD5"/>
    <w:rsid w:val="00AF286B"/>
    <w:rsid w:val="00AF2930"/>
    <w:rsid w:val="00AF52EA"/>
    <w:rsid w:val="00AF5AAB"/>
    <w:rsid w:val="00B01EC3"/>
    <w:rsid w:val="00B01F9A"/>
    <w:rsid w:val="00B05EA0"/>
    <w:rsid w:val="00B06094"/>
    <w:rsid w:val="00B12973"/>
    <w:rsid w:val="00B138C2"/>
    <w:rsid w:val="00B155B3"/>
    <w:rsid w:val="00B2052A"/>
    <w:rsid w:val="00B205BD"/>
    <w:rsid w:val="00B2395F"/>
    <w:rsid w:val="00B24259"/>
    <w:rsid w:val="00B2438F"/>
    <w:rsid w:val="00B24F3C"/>
    <w:rsid w:val="00B26432"/>
    <w:rsid w:val="00B268B9"/>
    <w:rsid w:val="00B30F29"/>
    <w:rsid w:val="00B35137"/>
    <w:rsid w:val="00B40CBF"/>
    <w:rsid w:val="00B40E1E"/>
    <w:rsid w:val="00B43815"/>
    <w:rsid w:val="00B5254E"/>
    <w:rsid w:val="00B5593A"/>
    <w:rsid w:val="00B55C26"/>
    <w:rsid w:val="00B57E27"/>
    <w:rsid w:val="00B6293E"/>
    <w:rsid w:val="00B66ED1"/>
    <w:rsid w:val="00B72441"/>
    <w:rsid w:val="00B80B0A"/>
    <w:rsid w:val="00B82B1A"/>
    <w:rsid w:val="00B83AEE"/>
    <w:rsid w:val="00B83C22"/>
    <w:rsid w:val="00B85868"/>
    <w:rsid w:val="00B8657D"/>
    <w:rsid w:val="00B8760F"/>
    <w:rsid w:val="00B87C9F"/>
    <w:rsid w:val="00B9211A"/>
    <w:rsid w:val="00B93125"/>
    <w:rsid w:val="00B94E46"/>
    <w:rsid w:val="00B95D55"/>
    <w:rsid w:val="00B9680F"/>
    <w:rsid w:val="00B9708D"/>
    <w:rsid w:val="00B97C35"/>
    <w:rsid w:val="00BA25AD"/>
    <w:rsid w:val="00BA2F88"/>
    <w:rsid w:val="00BA5691"/>
    <w:rsid w:val="00BA6E96"/>
    <w:rsid w:val="00BB0888"/>
    <w:rsid w:val="00BB2116"/>
    <w:rsid w:val="00BB2D57"/>
    <w:rsid w:val="00BB410B"/>
    <w:rsid w:val="00BB4AFA"/>
    <w:rsid w:val="00BC010D"/>
    <w:rsid w:val="00BC3FB6"/>
    <w:rsid w:val="00BC42D3"/>
    <w:rsid w:val="00BD0A32"/>
    <w:rsid w:val="00BD0D36"/>
    <w:rsid w:val="00BD1EDB"/>
    <w:rsid w:val="00BD242C"/>
    <w:rsid w:val="00BD43F6"/>
    <w:rsid w:val="00BD664E"/>
    <w:rsid w:val="00BD6765"/>
    <w:rsid w:val="00BE07BD"/>
    <w:rsid w:val="00BE1377"/>
    <w:rsid w:val="00BE3E9F"/>
    <w:rsid w:val="00BE4689"/>
    <w:rsid w:val="00BE74B5"/>
    <w:rsid w:val="00BF1A29"/>
    <w:rsid w:val="00BF5F62"/>
    <w:rsid w:val="00BF7A15"/>
    <w:rsid w:val="00C00182"/>
    <w:rsid w:val="00C03966"/>
    <w:rsid w:val="00C06FB1"/>
    <w:rsid w:val="00C07262"/>
    <w:rsid w:val="00C1051C"/>
    <w:rsid w:val="00C12A6C"/>
    <w:rsid w:val="00C14E39"/>
    <w:rsid w:val="00C1608D"/>
    <w:rsid w:val="00C165EC"/>
    <w:rsid w:val="00C177E7"/>
    <w:rsid w:val="00C21E53"/>
    <w:rsid w:val="00C235BC"/>
    <w:rsid w:val="00C23F39"/>
    <w:rsid w:val="00C26472"/>
    <w:rsid w:val="00C311C5"/>
    <w:rsid w:val="00C34A1A"/>
    <w:rsid w:val="00C40264"/>
    <w:rsid w:val="00C458FB"/>
    <w:rsid w:val="00C52789"/>
    <w:rsid w:val="00C56AE7"/>
    <w:rsid w:val="00C60E4A"/>
    <w:rsid w:val="00C61C45"/>
    <w:rsid w:val="00C65B45"/>
    <w:rsid w:val="00C65C86"/>
    <w:rsid w:val="00C67C33"/>
    <w:rsid w:val="00C71208"/>
    <w:rsid w:val="00C717D4"/>
    <w:rsid w:val="00C80D62"/>
    <w:rsid w:val="00C82D1B"/>
    <w:rsid w:val="00C84EFA"/>
    <w:rsid w:val="00C862F2"/>
    <w:rsid w:val="00C865B1"/>
    <w:rsid w:val="00C87266"/>
    <w:rsid w:val="00C87BE2"/>
    <w:rsid w:val="00C90156"/>
    <w:rsid w:val="00C91F04"/>
    <w:rsid w:val="00C9542D"/>
    <w:rsid w:val="00CA6E8C"/>
    <w:rsid w:val="00CA7278"/>
    <w:rsid w:val="00CB177E"/>
    <w:rsid w:val="00CB2D8A"/>
    <w:rsid w:val="00CB7534"/>
    <w:rsid w:val="00CC1656"/>
    <w:rsid w:val="00CC56E8"/>
    <w:rsid w:val="00CC5C0F"/>
    <w:rsid w:val="00CD0756"/>
    <w:rsid w:val="00CD2790"/>
    <w:rsid w:val="00CD30D0"/>
    <w:rsid w:val="00CD577D"/>
    <w:rsid w:val="00CD5D16"/>
    <w:rsid w:val="00CD7C19"/>
    <w:rsid w:val="00CE273A"/>
    <w:rsid w:val="00CE2C2D"/>
    <w:rsid w:val="00CE42E3"/>
    <w:rsid w:val="00CE6D41"/>
    <w:rsid w:val="00CE73DE"/>
    <w:rsid w:val="00CF3AC7"/>
    <w:rsid w:val="00CF6CCC"/>
    <w:rsid w:val="00CF7196"/>
    <w:rsid w:val="00D01787"/>
    <w:rsid w:val="00D0228D"/>
    <w:rsid w:val="00D04D02"/>
    <w:rsid w:val="00D06AEE"/>
    <w:rsid w:val="00D07125"/>
    <w:rsid w:val="00D129EF"/>
    <w:rsid w:val="00D12E84"/>
    <w:rsid w:val="00D17039"/>
    <w:rsid w:val="00D2429E"/>
    <w:rsid w:val="00D257F3"/>
    <w:rsid w:val="00D27EFC"/>
    <w:rsid w:val="00D3061E"/>
    <w:rsid w:val="00D30D8B"/>
    <w:rsid w:val="00D334BF"/>
    <w:rsid w:val="00D335C5"/>
    <w:rsid w:val="00D33FA3"/>
    <w:rsid w:val="00D3551B"/>
    <w:rsid w:val="00D37384"/>
    <w:rsid w:val="00D37EBE"/>
    <w:rsid w:val="00D41B03"/>
    <w:rsid w:val="00D42583"/>
    <w:rsid w:val="00D429B7"/>
    <w:rsid w:val="00D430ED"/>
    <w:rsid w:val="00D43D6B"/>
    <w:rsid w:val="00D45185"/>
    <w:rsid w:val="00D46319"/>
    <w:rsid w:val="00D51519"/>
    <w:rsid w:val="00D522DA"/>
    <w:rsid w:val="00D52B48"/>
    <w:rsid w:val="00D52DD9"/>
    <w:rsid w:val="00D54CF4"/>
    <w:rsid w:val="00D55C88"/>
    <w:rsid w:val="00D574C9"/>
    <w:rsid w:val="00D643B6"/>
    <w:rsid w:val="00D6440A"/>
    <w:rsid w:val="00D64BC7"/>
    <w:rsid w:val="00D6590D"/>
    <w:rsid w:val="00D66A25"/>
    <w:rsid w:val="00D671A3"/>
    <w:rsid w:val="00D674E4"/>
    <w:rsid w:val="00D728C1"/>
    <w:rsid w:val="00D72FCE"/>
    <w:rsid w:val="00D75681"/>
    <w:rsid w:val="00D766C0"/>
    <w:rsid w:val="00D77767"/>
    <w:rsid w:val="00D83423"/>
    <w:rsid w:val="00D84534"/>
    <w:rsid w:val="00D84722"/>
    <w:rsid w:val="00D873D7"/>
    <w:rsid w:val="00D90AF6"/>
    <w:rsid w:val="00D954F9"/>
    <w:rsid w:val="00D9634E"/>
    <w:rsid w:val="00D963BB"/>
    <w:rsid w:val="00D97FC8"/>
    <w:rsid w:val="00DA183C"/>
    <w:rsid w:val="00DA3E95"/>
    <w:rsid w:val="00DA5243"/>
    <w:rsid w:val="00DA5B13"/>
    <w:rsid w:val="00DA6340"/>
    <w:rsid w:val="00DB037A"/>
    <w:rsid w:val="00DB23D5"/>
    <w:rsid w:val="00DB4818"/>
    <w:rsid w:val="00DB53F7"/>
    <w:rsid w:val="00DC67A6"/>
    <w:rsid w:val="00DC7635"/>
    <w:rsid w:val="00DD1D0F"/>
    <w:rsid w:val="00DD3426"/>
    <w:rsid w:val="00DD4DB4"/>
    <w:rsid w:val="00DD6E94"/>
    <w:rsid w:val="00DE3A63"/>
    <w:rsid w:val="00DE43C8"/>
    <w:rsid w:val="00DE4F16"/>
    <w:rsid w:val="00DE5AC0"/>
    <w:rsid w:val="00DE689B"/>
    <w:rsid w:val="00DE7DEA"/>
    <w:rsid w:val="00DF083E"/>
    <w:rsid w:val="00DF120D"/>
    <w:rsid w:val="00DF5019"/>
    <w:rsid w:val="00DF637E"/>
    <w:rsid w:val="00DF72A9"/>
    <w:rsid w:val="00DF7983"/>
    <w:rsid w:val="00E001F7"/>
    <w:rsid w:val="00E02E0B"/>
    <w:rsid w:val="00E072F8"/>
    <w:rsid w:val="00E103E0"/>
    <w:rsid w:val="00E1196C"/>
    <w:rsid w:val="00E13E7B"/>
    <w:rsid w:val="00E15004"/>
    <w:rsid w:val="00E15E9C"/>
    <w:rsid w:val="00E16604"/>
    <w:rsid w:val="00E1664F"/>
    <w:rsid w:val="00E17581"/>
    <w:rsid w:val="00E17ED9"/>
    <w:rsid w:val="00E2255A"/>
    <w:rsid w:val="00E25275"/>
    <w:rsid w:val="00E271F2"/>
    <w:rsid w:val="00E360A5"/>
    <w:rsid w:val="00E370F2"/>
    <w:rsid w:val="00E402FF"/>
    <w:rsid w:val="00E41B4D"/>
    <w:rsid w:val="00E42D46"/>
    <w:rsid w:val="00E4374D"/>
    <w:rsid w:val="00E43E6D"/>
    <w:rsid w:val="00E4771B"/>
    <w:rsid w:val="00E50496"/>
    <w:rsid w:val="00E50989"/>
    <w:rsid w:val="00E52F6E"/>
    <w:rsid w:val="00E53667"/>
    <w:rsid w:val="00E54C78"/>
    <w:rsid w:val="00E5715F"/>
    <w:rsid w:val="00E600CD"/>
    <w:rsid w:val="00E6201F"/>
    <w:rsid w:val="00E63A8E"/>
    <w:rsid w:val="00E656AF"/>
    <w:rsid w:val="00E71C3D"/>
    <w:rsid w:val="00E732AF"/>
    <w:rsid w:val="00E73666"/>
    <w:rsid w:val="00E7470E"/>
    <w:rsid w:val="00E74A7D"/>
    <w:rsid w:val="00E75D82"/>
    <w:rsid w:val="00E80FC8"/>
    <w:rsid w:val="00E82F92"/>
    <w:rsid w:val="00E83653"/>
    <w:rsid w:val="00E84AAC"/>
    <w:rsid w:val="00E944D6"/>
    <w:rsid w:val="00E952FF"/>
    <w:rsid w:val="00E966A1"/>
    <w:rsid w:val="00EA4033"/>
    <w:rsid w:val="00EA45CE"/>
    <w:rsid w:val="00EA61C0"/>
    <w:rsid w:val="00EA7FC0"/>
    <w:rsid w:val="00EB05AC"/>
    <w:rsid w:val="00EB1D20"/>
    <w:rsid w:val="00EB2DC5"/>
    <w:rsid w:val="00EB7515"/>
    <w:rsid w:val="00EB7CF7"/>
    <w:rsid w:val="00EC06AD"/>
    <w:rsid w:val="00EC568E"/>
    <w:rsid w:val="00EC5852"/>
    <w:rsid w:val="00EC5A70"/>
    <w:rsid w:val="00EC6474"/>
    <w:rsid w:val="00EC6B24"/>
    <w:rsid w:val="00ED202C"/>
    <w:rsid w:val="00ED219C"/>
    <w:rsid w:val="00ED29BB"/>
    <w:rsid w:val="00ED6BA6"/>
    <w:rsid w:val="00EE0CEC"/>
    <w:rsid w:val="00EE275D"/>
    <w:rsid w:val="00EE3C03"/>
    <w:rsid w:val="00EE5437"/>
    <w:rsid w:val="00EE732E"/>
    <w:rsid w:val="00EF138E"/>
    <w:rsid w:val="00EF1D98"/>
    <w:rsid w:val="00EF4D7C"/>
    <w:rsid w:val="00EF6BED"/>
    <w:rsid w:val="00F00C51"/>
    <w:rsid w:val="00F03B19"/>
    <w:rsid w:val="00F03D3D"/>
    <w:rsid w:val="00F05930"/>
    <w:rsid w:val="00F11062"/>
    <w:rsid w:val="00F12B36"/>
    <w:rsid w:val="00F14912"/>
    <w:rsid w:val="00F15C70"/>
    <w:rsid w:val="00F1777F"/>
    <w:rsid w:val="00F215DD"/>
    <w:rsid w:val="00F21C07"/>
    <w:rsid w:val="00F26AD1"/>
    <w:rsid w:val="00F2712E"/>
    <w:rsid w:val="00F333AA"/>
    <w:rsid w:val="00F373A3"/>
    <w:rsid w:val="00F4252D"/>
    <w:rsid w:val="00F4338B"/>
    <w:rsid w:val="00F4504A"/>
    <w:rsid w:val="00F53861"/>
    <w:rsid w:val="00F53EBA"/>
    <w:rsid w:val="00F54EE4"/>
    <w:rsid w:val="00F5705C"/>
    <w:rsid w:val="00F57481"/>
    <w:rsid w:val="00F63742"/>
    <w:rsid w:val="00F63F36"/>
    <w:rsid w:val="00F70D84"/>
    <w:rsid w:val="00F746BC"/>
    <w:rsid w:val="00F75C81"/>
    <w:rsid w:val="00F80D60"/>
    <w:rsid w:val="00F818CD"/>
    <w:rsid w:val="00F8347A"/>
    <w:rsid w:val="00F85619"/>
    <w:rsid w:val="00F85DDA"/>
    <w:rsid w:val="00F86593"/>
    <w:rsid w:val="00F8763B"/>
    <w:rsid w:val="00F91194"/>
    <w:rsid w:val="00F9156B"/>
    <w:rsid w:val="00F95202"/>
    <w:rsid w:val="00F95384"/>
    <w:rsid w:val="00F960B3"/>
    <w:rsid w:val="00F97901"/>
    <w:rsid w:val="00FA10E7"/>
    <w:rsid w:val="00FA2DBE"/>
    <w:rsid w:val="00FA2F54"/>
    <w:rsid w:val="00FA36C7"/>
    <w:rsid w:val="00FA39D8"/>
    <w:rsid w:val="00FA3B07"/>
    <w:rsid w:val="00FA44CA"/>
    <w:rsid w:val="00FA4732"/>
    <w:rsid w:val="00FB1780"/>
    <w:rsid w:val="00FC1624"/>
    <w:rsid w:val="00FC29C2"/>
    <w:rsid w:val="00FC2CAC"/>
    <w:rsid w:val="00FC57D7"/>
    <w:rsid w:val="00FC5B84"/>
    <w:rsid w:val="00FC6D47"/>
    <w:rsid w:val="00FD2EB2"/>
    <w:rsid w:val="00FD3AB2"/>
    <w:rsid w:val="00FD4294"/>
    <w:rsid w:val="00FD4E73"/>
    <w:rsid w:val="00FE22B6"/>
    <w:rsid w:val="00FE51A2"/>
    <w:rsid w:val="00FF2975"/>
    <w:rsid w:val="00FF3540"/>
    <w:rsid w:val="00FF3697"/>
    <w:rsid w:val="00FF5345"/>
    <w:rsid w:val="00FF552F"/>
    <w:rsid w:val="00FF555C"/>
    <w:rsid w:val="00FF5B63"/>
    <w:rsid w:val="00FF5F70"/>
    <w:rsid w:val="00FF6ABA"/>
    <w:rsid w:val="00FF6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793E2D35"/>
  <w15:chartTrackingRefBased/>
  <w15:docId w15:val="{EA51DC1E-D71B-4247-BD8C-EABD5400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6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870"/>
    <w:pPr>
      <w:ind w:left="720"/>
      <w:contextualSpacing/>
    </w:pPr>
  </w:style>
  <w:style w:type="paragraph" w:styleId="Header">
    <w:name w:val="header"/>
    <w:basedOn w:val="Normal"/>
    <w:link w:val="HeaderChar"/>
    <w:uiPriority w:val="99"/>
    <w:unhideWhenUsed/>
    <w:rsid w:val="00075ACA"/>
    <w:pPr>
      <w:tabs>
        <w:tab w:val="center" w:pos="4680"/>
        <w:tab w:val="right" w:pos="9360"/>
      </w:tabs>
    </w:pPr>
  </w:style>
  <w:style w:type="character" w:customStyle="1" w:styleId="HeaderChar">
    <w:name w:val="Header Char"/>
    <w:basedOn w:val="DefaultParagraphFont"/>
    <w:link w:val="Header"/>
    <w:uiPriority w:val="99"/>
    <w:rsid w:val="00075ACA"/>
  </w:style>
  <w:style w:type="paragraph" w:styleId="Footer">
    <w:name w:val="footer"/>
    <w:basedOn w:val="Normal"/>
    <w:link w:val="FooterChar"/>
    <w:uiPriority w:val="99"/>
    <w:unhideWhenUsed/>
    <w:rsid w:val="00075ACA"/>
    <w:pPr>
      <w:tabs>
        <w:tab w:val="center" w:pos="4680"/>
        <w:tab w:val="right" w:pos="9360"/>
      </w:tabs>
    </w:pPr>
  </w:style>
  <w:style w:type="character" w:customStyle="1" w:styleId="FooterChar">
    <w:name w:val="Footer Char"/>
    <w:basedOn w:val="DefaultParagraphFont"/>
    <w:link w:val="Footer"/>
    <w:uiPriority w:val="99"/>
    <w:rsid w:val="00075ACA"/>
  </w:style>
  <w:style w:type="paragraph" w:styleId="BalloonText">
    <w:name w:val="Balloon Text"/>
    <w:basedOn w:val="Normal"/>
    <w:link w:val="BalloonTextChar"/>
    <w:uiPriority w:val="99"/>
    <w:semiHidden/>
    <w:unhideWhenUsed/>
    <w:rsid w:val="000A5E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E57"/>
    <w:rPr>
      <w:rFonts w:ascii="Segoe UI" w:hAnsi="Segoe UI" w:cs="Segoe UI"/>
      <w:sz w:val="18"/>
      <w:szCs w:val="18"/>
    </w:rPr>
  </w:style>
  <w:style w:type="character" w:styleId="Hyperlink">
    <w:name w:val="Hyperlink"/>
    <w:basedOn w:val="DefaultParagraphFont"/>
    <w:uiPriority w:val="99"/>
    <w:unhideWhenUsed/>
    <w:rsid w:val="006D6A22"/>
    <w:rPr>
      <w:color w:val="0563C1" w:themeColor="hyperlink"/>
      <w:u w:val="single"/>
    </w:rPr>
  </w:style>
  <w:style w:type="character" w:styleId="UnresolvedMention">
    <w:name w:val="Unresolved Mention"/>
    <w:basedOn w:val="DefaultParagraphFont"/>
    <w:uiPriority w:val="99"/>
    <w:semiHidden/>
    <w:unhideWhenUsed/>
    <w:rsid w:val="006D6A22"/>
    <w:rPr>
      <w:color w:val="808080"/>
      <w:shd w:val="clear" w:color="auto" w:fill="E6E6E6"/>
    </w:rPr>
  </w:style>
  <w:style w:type="paragraph" w:customStyle="1" w:styleId="Default">
    <w:name w:val="Default"/>
    <w:rsid w:val="00AB3AA3"/>
    <w:pPr>
      <w:widowControl w:val="0"/>
      <w:autoSpaceDE w:val="0"/>
      <w:autoSpaceDN w:val="0"/>
      <w:adjustRightInd w:val="0"/>
      <w:jc w:val="left"/>
    </w:pPr>
    <w:rPr>
      <w:rFonts w:eastAsiaTheme="minorEastAs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50DD0-FD17-4F8B-904C-57A0560ED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4</Pages>
  <Words>1515</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ilbrands</dc:creator>
  <cp:keywords/>
  <dc:description/>
  <cp:lastModifiedBy>Elaine Buckley</cp:lastModifiedBy>
  <cp:revision>21</cp:revision>
  <cp:lastPrinted>2020-11-19T19:44:00Z</cp:lastPrinted>
  <dcterms:created xsi:type="dcterms:W3CDTF">2020-11-16T14:14:00Z</dcterms:created>
  <dcterms:modified xsi:type="dcterms:W3CDTF">2020-12-14T15:35:00Z</dcterms:modified>
</cp:coreProperties>
</file>